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2C42A1" w14:textId="0164EE09" w:rsidR="00BB3EF4" w:rsidRPr="00043ECA" w:rsidRDefault="00043ECA" w:rsidP="00043ECA">
      <w:pPr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 w:rsidRPr="00043ECA">
        <w:rPr>
          <w:rFonts w:ascii="Arial" w:hAnsi="Arial" w:cs="Arial"/>
          <w:b/>
          <w:bCs/>
          <w:sz w:val="28"/>
          <w:szCs w:val="28"/>
          <w:lang w:val="en-US"/>
        </w:rPr>
        <w:t xml:space="preserve">Your Paper's Title in Arial, </w:t>
      </w:r>
      <w:r>
        <w:rPr>
          <w:rFonts w:ascii="Arial" w:hAnsi="Arial" w:cs="Arial"/>
          <w:b/>
          <w:bCs/>
          <w:sz w:val="28"/>
          <w:szCs w:val="28"/>
          <w:lang w:val="en-US"/>
        </w:rPr>
        <w:t xml:space="preserve">Bold, </w:t>
      </w:r>
      <w:r w:rsidRPr="00043ECA">
        <w:rPr>
          <w:rFonts w:ascii="Arial" w:hAnsi="Arial" w:cs="Arial"/>
          <w:b/>
          <w:bCs/>
          <w:sz w:val="28"/>
          <w:szCs w:val="28"/>
          <w:lang w:val="en-US"/>
        </w:rPr>
        <w:t xml:space="preserve">14 </w:t>
      </w:r>
      <w:proofErr w:type="spellStart"/>
      <w:r w:rsidRPr="00043ECA">
        <w:rPr>
          <w:rFonts w:ascii="Arial" w:hAnsi="Arial" w:cs="Arial"/>
          <w:b/>
          <w:bCs/>
          <w:sz w:val="28"/>
          <w:szCs w:val="28"/>
          <w:lang w:val="en-US"/>
        </w:rPr>
        <w:t>pt</w:t>
      </w:r>
      <w:proofErr w:type="spellEnd"/>
      <w:r w:rsidRPr="00043ECA">
        <w:rPr>
          <w:rFonts w:ascii="Arial" w:hAnsi="Arial" w:cs="Arial"/>
          <w:b/>
          <w:bCs/>
          <w:sz w:val="28"/>
          <w:szCs w:val="28"/>
          <w:lang w:val="en-US"/>
        </w:rPr>
        <w:t>, Centered</w:t>
      </w:r>
    </w:p>
    <w:p w14:paraId="0CE18B80" w14:textId="43B15536" w:rsidR="00043ECA" w:rsidRDefault="00043ECA" w:rsidP="00043ECA">
      <w:pPr>
        <w:jc w:val="center"/>
        <w:rPr>
          <w:rFonts w:ascii="Arial" w:hAnsi="Arial" w:cs="Arial"/>
          <w:sz w:val="28"/>
          <w:szCs w:val="28"/>
          <w:lang w:val="en-US"/>
        </w:rPr>
      </w:pPr>
    </w:p>
    <w:p w14:paraId="051EDCCD" w14:textId="22335157" w:rsidR="00043ECA" w:rsidRDefault="00043ECA" w:rsidP="00043ECA">
      <w:pPr>
        <w:jc w:val="center"/>
        <w:rPr>
          <w:rFonts w:ascii="Arial" w:hAnsi="Arial" w:cs="Arial"/>
          <w:sz w:val="28"/>
          <w:szCs w:val="28"/>
          <w:lang w:val="en-US"/>
        </w:rPr>
      </w:pPr>
      <w:r w:rsidRPr="00043ECA">
        <w:rPr>
          <w:rFonts w:ascii="Arial" w:hAnsi="Arial" w:cs="Arial"/>
          <w:sz w:val="28"/>
          <w:szCs w:val="28"/>
          <w:u w:val="single"/>
          <w:lang w:val="en-US"/>
        </w:rPr>
        <w:t>First Author</w:t>
      </w:r>
      <w:r w:rsidRPr="00043ECA">
        <w:rPr>
          <w:rFonts w:ascii="Arial" w:hAnsi="Arial" w:cs="Arial"/>
          <w:sz w:val="28"/>
          <w:szCs w:val="28"/>
          <w:u w:val="single"/>
          <w:vertAlign w:val="superscript"/>
          <w:lang w:val="en-US"/>
        </w:rPr>
        <w:t>1</w:t>
      </w:r>
      <w:r>
        <w:rPr>
          <w:rFonts w:ascii="Arial" w:hAnsi="Arial" w:cs="Arial"/>
          <w:sz w:val="28"/>
          <w:szCs w:val="28"/>
          <w:lang w:val="en-US"/>
        </w:rPr>
        <w:t>, Second Author</w:t>
      </w:r>
      <w:r w:rsidRPr="00043ECA">
        <w:rPr>
          <w:rFonts w:ascii="Arial" w:hAnsi="Arial" w:cs="Arial"/>
          <w:sz w:val="28"/>
          <w:szCs w:val="28"/>
          <w:vertAlign w:val="superscript"/>
          <w:lang w:val="en-US"/>
        </w:rPr>
        <w:t>1</w:t>
      </w:r>
      <w:r>
        <w:rPr>
          <w:rFonts w:ascii="Arial" w:hAnsi="Arial" w:cs="Arial"/>
          <w:sz w:val="28"/>
          <w:szCs w:val="28"/>
          <w:lang w:val="en-US"/>
        </w:rPr>
        <w:t xml:space="preserve"> and Third Author</w:t>
      </w:r>
      <w:r w:rsidRPr="00043ECA">
        <w:rPr>
          <w:rFonts w:ascii="Arial" w:hAnsi="Arial" w:cs="Arial"/>
          <w:sz w:val="28"/>
          <w:szCs w:val="28"/>
          <w:vertAlign w:val="superscript"/>
          <w:lang w:val="en-US"/>
        </w:rPr>
        <w:t>2</w:t>
      </w:r>
      <w:r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25C42849" w14:textId="714A3C67" w:rsidR="00043ECA" w:rsidRDefault="00043ECA" w:rsidP="00D600A1">
      <w:pPr>
        <w:jc w:val="both"/>
        <w:rPr>
          <w:rFonts w:ascii="Arial" w:hAnsi="Arial" w:cs="Arial"/>
          <w:sz w:val="28"/>
          <w:szCs w:val="28"/>
          <w:lang w:val="en-US"/>
        </w:rPr>
      </w:pPr>
    </w:p>
    <w:p w14:paraId="3009F138" w14:textId="68CDE5D1" w:rsidR="00043ECA" w:rsidRPr="00043ECA" w:rsidRDefault="00043ECA" w:rsidP="00D600A1">
      <w:pPr>
        <w:spacing w:after="0"/>
        <w:jc w:val="both"/>
        <w:rPr>
          <w:rFonts w:ascii="Arial" w:eastAsia="Malgun Gothic" w:hAnsi="Arial"/>
          <w:iCs/>
          <w:sz w:val="20"/>
          <w:lang w:val="en-GB" w:eastAsia="ko-KR"/>
        </w:rPr>
      </w:pPr>
      <w:r w:rsidRPr="00043ECA">
        <w:rPr>
          <w:rFonts w:ascii="Arial" w:eastAsia="Cambria" w:hAnsi="Arial"/>
          <w:iCs/>
          <w:sz w:val="20"/>
          <w:vertAlign w:val="superscript"/>
          <w:lang w:val="en-GB"/>
        </w:rPr>
        <w:t>1</w:t>
      </w:r>
      <w:r w:rsidRPr="00043ECA">
        <w:rPr>
          <w:rFonts w:ascii="Arial" w:eastAsia="Cambria" w:hAnsi="Arial"/>
          <w:iCs/>
          <w:sz w:val="20"/>
          <w:lang w:val="en-GB"/>
        </w:rPr>
        <w:t xml:space="preserve"> Affiliation </w:t>
      </w:r>
      <w:r>
        <w:rPr>
          <w:rFonts w:ascii="Arial" w:eastAsia="Cambria" w:hAnsi="Arial"/>
          <w:iCs/>
          <w:sz w:val="20"/>
          <w:lang w:val="en-GB"/>
        </w:rPr>
        <w:t xml:space="preserve">and address </w:t>
      </w:r>
      <w:r w:rsidRPr="00043ECA">
        <w:rPr>
          <w:rFonts w:ascii="Arial" w:eastAsia="Cambria" w:hAnsi="Arial"/>
          <w:iCs/>
          <w:sz w:val="20"/>
          <w:lang w:val="en-GB"/>
        </w:rPr>
        <w:t xml:space="preserve">of the </w:t>
      </w:r>
      <w:r>
        <w:rPr>
          <w:rFonts w:ascii="Arial" w:eastAsia="Cambria" w:hAnsi="Arial"/>
          <w:iCs/>
          <w:sz w:val="20"/>
          <w:lang w:val="en-GB"/>
        </w:rPr>
        <w:t>a</w:t>
      </w:r>
      <w:r w:rsidRPr="00043ECA">
        <w:rPr>
          <w:rFonts w:ascii="Arial" w:eastAsia="Cambria" w:hAnsi="Arial"/>
          <w:iCs/>
          <w:sz w:val="20"/>
          <w:lang w:val="en-GB"/>
        </w:rPr>
        <w:t xml:space="preserve">uthors, </w:t>
      </w:r>
      <w:proofErr w:type="gramStart"/>
      <w:r w:rsidRPr="00043ECA">
        <w:rPr>
          <w:rFonts w:ascii="Arial" w:eastAsia="Cambria" w:hAnsi="Arial"/>
          <w:iCs/>
          <w:sz w:val="20"/>
          <w:lang w:val="en-GB"/>
        </w:rPr>
        <w:t>i.e.</w:t>
      </w:r>
      <w:proofErr w:type="gramEnd"/>
      <w:r w:rsidRPr="00043ECA">
        <w:rPr>
          <w:rFonts w:ascii="Arial" w:eastAsia="Cambria" w:hAnsi="Arial"/>
          <w:iCs/>
          <w:sz w:val="20"/>
          <w:lang w:val="en-GB"/>
        </w:rPr>
        <w:t xml:space="preserve"> institute, town, country. </w:t>
      </w:r>
      <w:r w:rsidRPr="00043ECA">
        <w:rPr>
          <w:rFonts w:ascii="Arial" w:eastAsia="Cambria" w:hAnsi="Arial"/>
          <w:iCs/>
          <w:sz w:val="20"/>
          <w:u w:val="single"/>
          <w:lang w:val="en-GB"/>
        </w:rPr>
        <w:t xml:space="preserve">The author presenting the paper at the conference </w:t>
      </w:r>
      <w:proofErr w:type="gramStart"/>
      <w:r w:rsidRPr="00043ECA">
        <w:rPr>
          <w:rFonts w:ascii="Arial" w:eastAsia="Cambria" w:hAnsi="Arial"/>
          <w:iCs/>
          <w:sz w:val="20"/>
          <w:u w:val="single"/>
          <w:lang w:val="en-GB"/>
        </w:rPr>
        <w:t>has to</w:t>
      </w:r>
      <w:proofErr w:type="gramEnd"/>
      <w:r w:rsidRPr="00043ECA">
        <w:rPr>
          <w:rFonts w:ascii="Arial" w:eastAsia="Cambria" w:hAnsi="Arial"/>
          <w:iCs/>
          <w:sz w:val="20"/>
          <w:u w:val="single"/>
          <w:lang w:val="en-GB"/>
        </w:rPr>
        <w:t xml:space="preserve"> be underlined.</w:t>
      </w:r>
    </w:p>
    <w:p w14:paraId="1029EBE3" w14:textId="77777777" w:rsidR="00043ECA" w:rsidRPr="00043ECA" w:rsidRDefault="00043ECA" w:rsidP="00D600A1">
      <w:pPr>
        <w:spacing w:after="0"/>
        <w:jc w:val="both"/>
        <w:rPr>
          <w:rFonts w:ascii="Arial" w:eastAsia="Malgun Gothic" w:hAnsi="Arial"/>
          <w:iCs/>
          <w:sz w:val="20"/>
          <w:lang w:val="en-GB" w:eastAsia="ko-KR"/>
        </w:rPr>
      </w:pPr>
    </w:p>
    <w:p w14:paraId="0877CBDC" w14:textId="599A0582" w:rsidR="00043ECA" w:rsidRPr="00043ECA" w:rsidRDefault="00043ECA" w:rsidP="00D600A1">
      <w:pPr>
        <w:jc w:val="both"/>
        <w:rPr>
          <w:rFonts w:ascii="Arial" w:eastAsia="Malgun Gothic" w:hAnsi="Arial"/>
          <w:iCs/>
          <w:sz w:val="20"/>
          <w:lang w:val="en-GB" w:eastAsia="ko-KR"/>
        </w:rPr>
      </w:pPr>
      <w:r w:rsidRPr="00043ECA">
        <w:rPr>
          <w:rFonts w:ascii="Arial" w:eastAsia="Cambria" w:hAnsi="Arial"/>
          <w:iCs/>
          <w:sz w:val="20"/>
          <w:vertAlign w:val="superscript"/>
          <w:lang w:val="en-GB"/>
        </w:rPr>
        <w:t>2</w:t>
      </w:r>
      <w:r w:rsidRPr="00043ECA">
        <w:rPr>
          <w:rFonts w:ascii="Arial" w:eastAsia="Cambria" w:hAnsi="Arial"/>
          <w:iCs/>
          <w:sz w:val="20"/>
          <w:lang w:val="en-GB"/>
        </w:rPr>
        <w:t xml:space="preserve"> Affiliation of the Author, </w:t>
      </w:r>
      <w:proofErr w:type="gramStart"/>
      <w:r w:rsidRPr="00043ECA">
        <w:rPr>
          <w:rFonts w:ascii="Arial" w:eastAsia="Cambria" w:hAnsi="Arial"/>
          <w:iCs/>
          <w:sz w:val="20"/>
          <w:lang w:val="en-GB"/>
        </w:rPr>
        <w:t>i.e.</w:t>
      </w:r>
      <w:proofErr w:type="gramEnd"/>
      <w:r w:rsidRPr="00043ECA">
        <w:rPr>
          <w:rFonts w:ascii="Arial" w:eastAsia="Cambria" w:hAnsi="Arial"/>
          <w:iCs/>
          <w:sz w:val="20"/>
          <w:lang w:val="en-GB"/>
        </w:rPr>
        <w:t xml:space="preserve"> institute, town, country. </w:t>
      </w:r>
    </w:p>
    <w:p w14:paraId="47FC2AFC" w14:textId="1CC47CB1" w:rsidR="00043ECA" w:rsidRDefault="00043ECA" w:rsidP="00D600A1">
      <w:pPr>
        <w:jc w:val="center"/>
        <w:rPr>
          <w:rFonts w:ascii="Arial" w:eastAsia="Malgun Gothic" w:hAnsi="Arial"/>
          <w:iCs/>
          <w:sz w:val="20"/>
          <w:lang w:val="en-GB" w:eastAsia="ko-KR"/>
        </w:rPr>
      </w:pPr>
      <w:r w:rsidRPr="00043ECA">
        <w:rPr>
          <w:rFonts w:ascii="Arial" w:eastAsia="Malgun Gothic" w:hAnsi="Arial" w:hint="eastAsia"/>
          <w:iCs/>
          <w:sz w:val="20"/>
          <w:lang w:val="en-GB" w:eastAsia="ko-KR"/>
        </w:rPr>
        <w:t>e</w:t>
      </w:r>
      <w:r w:rsidRPr="00043ECA">
        <w:rPr>
          <w:rFonts w:ascii="Arial" w:eastAsia="Malgun Gothic" w:hAnsi="Arial"/>
          <w:iCs/>
          <w:sz w:val="20"/>
          <w:lang w:val="en-GB" w:eastAsia="ko-KR"/>
        </w:rPr>
        <w:t>-mail of the corresponding author</w:t>
      </w:r>
      <w:r>
        <w:rPr>
          <w:rFonts w:ascii="Arial" w:eastAsia="Malgun Gothic" w:hAnsi="Arial"/>
          <w:iCs/>
          <w:sz w:val="20"/>
          <w:lang w:val="en-GB" w:eastAsia="ko-KR"/>
        </w:rPr>
        <w:t>.</w:t>
      </w:r>
    </w:p>
    <w:p w14:paraId="38F05417" w14:textId="76D6BC43" w:rsidR="00043ECA" w:rsidRDefault="00043ECA" w:rsidP="00D600A1">
      <w:pPr>
        <w:jc w:val="both"/>
        <w:rPr>
          <w:rFonts w:ascii="Arial" w:eastAsia="Malgun Gothic" w:hAnsi="Arial"/>
          <w:iCs/>
          <w:sz w:val="20"/>
          <w:lang w:val="en-GB" w:eastAsia="ko-KR"/>
        </w:rPr>
      </w:pPr>
    </w:p>
    <w:p w14:paraId="2701423D" w14:textId="7656E736" w:rsidR="00043ECA" w:rsidRDefault="00043ECA" w:rsidP="00D600A1">
      <w:pPr>
        <w:pStyle w:val="NoSpacing"/>
        <w:jc w:val="both"/>
        <w:rPr>
          <w:lang w:val="en-GB"/>
        </w:rPr>
      </w:pPr>
    </w:p>
    <w:p w14:paraId="14A5E6B1" w14:textId="77777777" w:rsidR="00287BC5" w:rsidRDefault="00043ECA" w:rsidP="00D600A1">
      <w:pPr>
        <w:pStyle w:val="NoSpacing"/>
        <w:jc w:val="both"/>
        <w:rPr>
          <w:rFonts w:cs="Times New Roman"/>
          <w:sz w:val="24"/>
          <w:szCs w:val="24"/>
          <w:lang w:val="en-US"/>
        </w:rPr>
      </w:pPr>
      <w:r w:rsidRPr="00F40D58">
        <w:rPr>
          <w:rFonts w:cs="Times New Roman"/>
          <w:sz w:val="24"/>
          <w:szCs w:val="24"/>
          <w:lang w:val="en-US"/>
        </w:rPr>
        <w:t xml:space="preserve">This is a template </w:t>
      </w:r>
      <w:r w:rsidR="00287BC5">
        <w:rPr>
          <w:rFonts w:cs="Times New Roman"/>
          <w:sz w:val="24"/>
          <w:szCs w:val="24"/>
          <w:lang w:val="en-US"/>
        </w:rPr>
        <w:t xml:space="preserve">of </w:t>
      </w:r>
      <w:r w:rsidRPr="00F40D58">
        <w:rPr>
          <w:rFonts w:cs="Times New Roman"/>
          <w:sz w:val="24"/>
          <w:szCs w:val="24"/>
          <w:lang w:val="en-US"/>
        </w:rPr>
        <w:t xml:space="preserve">the abstract </w:t>
      </w:r>
      <w:r w:rsidR="00287BC5">
        <w:rPr>
          <w:rFonts w:cs="Times New Roman"/>
          <w:sz w:val="24"/>
          <w:szCs w:val="24"/>
          <w:lang w:val="en-US"/>
        </w:rPr>
        <w:t>for</w:t>
      </w:r>
      <w:r w:rsidRPr="00F40D58">
        <w:rPr>
          <w:rFonts w:cs="Times New Roman"/>
          <w:sz w:val="24"/>
          <w:szCs w:val="24"/>
          <w:lang w:val="en-US"/>
        </w:rPr>
        <w:t xml:space="preserve"> the HTC 2024 conference. </w:t>
      </w:r>
      <w:r w:rsidR="00F40D58" w:rsidRPr="00F40D58">
        <w:rPr>
          <w:rFonts w:cs="Times New Roman"/>
          <w:sz w:val="24"/>
          <w:szCs w:val="24"/>
          <w:lang w:val="en-US"/>
        </w:rPr>
        <w:t>Please write the title in Arial, Bold, 14pt, Centered. The author</w:t>
      </w:r>
      <w:r w:rsidR="00F40D58" w:rsidRPr="00BE28A6">
        <w:rPr>
          <w:rFonts w:cs="Times New Roman"/>
          <w:sz w:val="24"/>
          <w:szCs w:val="24"/>
          <w:lang w:val="en-US"/>
        </w:rPr>
        <w:t>’s full</w:t>
      </w:r>
      <w:r w:rsidR="00F40D58" w:rsidRPr="00F40D58">
        <w:rPr>
          <w:rFonts w:cs="Times New Roman"/>
          <w:sz w:val="24"/>
          <w:szCs w:val="24"/>
          <w:lang w:val="en-US"/>
        </w:rPr>
        <w:t xml:space="preserve"> names in Arial, 14 </w:t>
      </w:r>
      <w:proofErr w:type="spellStart"/>
      <w:r w:rsidR="00F40D58" w:rsidRPr="00F40D58">
        <w:rPr>
          <w:rFonts w:cs="Times New Roman"/>
          <w:sz w:val="24"/>
          <w:szCs w:val="24"/>
          <w:lang w:val="en-US"/>
        </w:rPr>
        <w:t>pt</w:t>
      </w:r>
      <w:proofErr w:type="spellEnd"/>
      <w:r w:rsidR="00F40D58" w:rsidRPr="00F40D58">
        <w:rPr>
          <w:rFonts w:cs="Times New Roman"/>
          <w:sz w:val="24"/>
          <w:szCs w:val="24"/>
          <w:lang w:val="en-US"/>
        </w:rPr>
        <w:t xml:space="preserve">, Centered.  The author presenting the paper at the conference </w:t>
      </w:r>
      <w:proofErr w:type="gramStart"/>
      <w:r w:rsidR="00F40D58" w:rsidRPr="00F40D58">
        <w:rPr>
          <w:rFonts w:cs="Times New Roman"/>
          <w:sz w:val="24"/>
          <w:szCs w:val="24"/>
          <w:lang w:val="en-US"/>
        </w:rPr>
        <w:t>has to</w:t>
      </w:r>
      <w:proofErr w:type="gramEnd"/>
      <w:r w:rsidR="00F40D58" w:rsidRPr="00F40D58">
        <w:rPr>
          <w:rFonts w:cs="Times New Roman"/>
          <w:sz w:val="24"/>
          <w:szCs w:val="24"/>
          <w:lang w:val="en-US"/>
        </w:rPr>
        <w:t xml:space="preserve"> be underlined. The affiliation in Arial, 10pt, Justified. For the main text, p</w:t>
      </w:r>
      <w:r w:rsidRPr="00F40D58">
        <w:rPr>
          <w:rFonts w:cs="Times New Roman"/>
          <w:sz w:val="24"/>
          <w:szCs w:val="24"/>
          <w:lang w:val="en-US"/>
        </w:rPr>
        <w:t xml:space="preserve">lease use Times New Roman, 12 </w:t>
      </w:r>
      <w:proofErr w:type="spellStart"/>
      <w:r w:rsidRPr="00F40D58">
        <w:rPr>
          <w:rFonts w:cs="Times New Roman"/>
          <w:sz w:val="24"/>
          <w:szCs w:val="24"/>
          <w:lang w:val="en-US"/>
        </w:rPr>
        <w:t>pt</w:t>
      </w:r>
      <w:proofErr w:type="spellEnd"/>
      <w:r w:rsidRPr="00F40D58">
        <w:rPr>
          <w:rFonts w:cs="Times New Roman"/>
          <w:sz w:val="24"/>
          <w:szCs w:val="24"/>
          <w:lang w:val="en-US"/>
        </w:rPr>
        <w:t>, Justified.</w:t>
      </w:r>
    </w:p>
    <w:p w14:paraId="0C0275E5" w14:textId="525DA60C" w:rsidR="00287BC5" w:rsidRDefault="00043ECA" w:rsidP="00D600A1">
      <w:pPr>
        <w:pStyle w:val="NoSpacing"/>
        <w:jc w:val="both"/>
        <w:rPr>
          <w:rFonts w:cs="Times New Roman"/>
          <w:sz w:val="24"/>
          <w:szCs w:val="24"/>
          <w:lang w:val="en-US"/>
        </w:rPr>
      </w:pPr>
      <w:r w:rsidRPr="00F40D58">
        <w:rPr>
          <w:rFonts w:cs="Times New Roman"/>
          <w:sz w:val="24"/>
          <w:szCs w:val="24"/>
          <w:lang w:val="en-US"/>
        </w:rPr>
        <w:t>Abstracts should not exceed the present page in length, i.e., maximum one page in A4 format.</w:t>
      </w:r>
      <w:r w:rsidR="00F40D58" w:rsidRPr="00F40D58">
        <w:rPr>
          <w:rFonts w:cs="Times New Roman"/>
          <w:sz w:val="24"/>
          <w:szCs w:val="24"/>
          <w:lang w:val="en-US"/>
        </w:rPr>
        <w:t xml:space="preserve"> </w:t>
      </w:r>
      <w:r w:rsidRPr="00F40D58">
        <w:rPr>
          <w:rFonts w:eastAsia="Cambria" w:cs="Times New Roman"/>
          <w:sz w:val="24"/>
          <w:szCs w:val="24"/>
          <w:lang w:val="en-US" w:eastAsia="en-US"/>
        </w:rPr>
        <w:t xml:space="preserve">Abstracts must be </w:t>
      </w:r>
      <w:r w:rsidRPr="00F40D58">
        <w:rPr>
          <w:rFonts w:eastAsia="Cambria" w:cs="Times New Roman"/>
          <w:sz w:val="24"/>
          <w:szCs w:val="24"/>
          <w:lang w:val="en-US"/>
        </w:rPr>
        <w:t xml:space="preserve">written </w:t>
      </w:r>
      <w:r w:rsidRPr="00F40D58">
        <w:rPr>
          <w:rFonts w:eastAsia="Cambria" w:cs="Times New Roman"/>
          <w:sz w:val="24"/>
          <w:szCs w:val="24"/>
          <w:lang w:val="en-US" w:eastAsia="en-US"/>
        </w:rPr>
        <w:t>in English</w:t>
      </w:r>
      <w:r w:rsidRPr="00F40D58">
        <w:rPr>
          <w:rFonts w:eastAsia="Cambria" w:cs="Times New Roman"/>
          <w:sz w:val="24"/>
          <w:szCs w:val="24"/>
          <w:lang w:val="en-US"/>
        </w:rPr>
        <w:t xml:space="preserve">. Please keep the 2.5 cm </w:t>
      </w:r>
      <w:r w:rsidRPr="00F40D58">
        <w:rPr>
          <w:rFonts w:eastAsia="Cambria" w:cs="Times New Roman"/>
          <w:sz w:val="24"/>
          <w:szCs w:val="24"/>
          <w:lang w:val="en-US" w:eastAsia="en-US"/>
        </w:rPr>
        <w:t xml:space="preserve">margins </w:t>
      </w:r>
      <w:r w:rsidRPr="00F40D58">
        <w:rPr>
          <w:rFonts w:eastAsia="Cambria" w:cs="Times New Roman"/>
          <w:sz w:val="24"/>
          <w:szCs w:val="24"/>
          <w:lang w:val="en-US"/>
        </w:rPr>
        <w:t xml:space="preserve">on </w:t>
      </w:r>
      <w:r w:rsidRPr="00F40D58">
        <w:rPr>
          <w:rFonts w:eastAsia="Cambria" w:cs="Times New Roman"/>
          <w:sz w:val="24"/>
          <w:szCs w:val="24"/>
          <w:lang w:val="en-US" w:eastAsia="en-US"/>
        </w:rPr>
        <w:t>top</w:t>
      </w:r>
      <w:r w:rsidRPr="00F40D58">
        <w:rPr>
          <w:rFonts w:eastAsia="Cambria" w:cs="Times New Roman"/>
          <w:sz w:val="24"/>
          <w:szCs w:val="24"/>
          <w:lang w:val="en-US"/>
        </w:rPr>
        <w:t>,</w:t>
      </w:r>
      <w:r w:rsidRPr="00F40D58">
        <w:rPr>
          <w:rFonts w:eastAsia="Cambria" w:cs="Times New Roman"/>
          <w:sz w:val="24"/>
          <w:szCs w:val="24"/>
          <w:lang w:val="en-US" w:eastAsia="en-US"/>
        </w:rPr>
        <w:t xml:space="preserve"> bottom</w:t>
      </w:r>
      <w:r w:rsidRPr="00F40D58">
        <w:rPr>
          <w:rFonts w:eastAsia="Cambria" w:cs="Times New Roman"/>
          <w:sz w:val="24"/>
          <w:szCs w:val="24"/>
          <w:lang w:val="en-US"/>
        </w:rPr>
        <w:t>, left and right</w:t>
      </w:r>
      <w:r w:rsidRPr="00F40D58">
        <w:rPr>
          <w:rFonts w:eastAsia="Cambria" w:cs="Times New Roman"/>
          <w:sz w:val="24"/>
          <w:szCs w:val="24"/>
          <w:lang w:val="en-US" w:eastAsia="en-US"/>
        </w:rPr>
        <w:t xml:space="preserve">. No headers or footers should be added. </w:t>
      </w:r>
      <w:r w:rsidR="00287BC5">
        <w:rPr>
          <w:rFonts w:eastAsia="Cambria" w:cs="Times New Roman"/>
          <w:sz w:val="24"/>
          <w:szCs w:val="24"/>
          <w:lang w:val="en-US"/>
        </w:rPr>
        <w:t>The figures and tables are not recommended but you may include them if they are essential. If needed, you may add r</w:t>
      </w:r>
      <w:r w:rsidRPr="00F40D58">
        <w:rPr>
          <w:rFonts w:eastAsia="Cambria" w:cs="Times New Roman"/>
          <w:sz w:val="24"/>
          <w:szCs w:val="24"/>
          <w:lang w:val="en-US" w:eastAsia="en-US"/>
        </w:rPr>
        <w:t>eferences</w:t>
      </w:r>
      <w:r w:rsidR="00287BC5" w:rsidRPr="00287BC5">
        <w:rPr>
          <w:rFonts w:eastAsia="Cambria" w:cs="Times New Roman"/>
          <w:sz w:val="24"/>
          <w:szCs w:val="24"/>
          <w:vertAlign w:val="superscript"/>
          <w:lang w:val="en-US"/>
        </w:rPr>
        <w:t>1)</w:t>
      </w:r>
      <w:r w:rsidRPr="00F40D58">
        <w:rPr>
          <w:rFonts w:eastAsia="Cambria" w:cs="Times New Roman"/>
          <w:sz w:val="24"/>
          <w:szCs w:val="24"/>
          <w:lang w:val="en-US" w:eastAsia="en-US"/>
        </w:rPr>
        <w:t xml:space="preserve"> and </w:t>
      </w:r>
      <w:r w:rsidRPr="00F40D58">
        <w:rPr>
          <w:rFonts w:cs="Times New Roman"/>
          <w:sz w:val="24"/>
          <w:szCs w:val="24"/>
          <w:lang w:val="en-US"/>
        </w:rPr>
        <w:t>acknowledgements</w:t>
      </w:r>
      <w:r w:rsidR="00287BC5">
        <w:rPr>
          <w:rFonts w:cs="Times New Roman"/>
          <w:sz w:val="24"/>
          <w:szCs w:val="24"/>
          <w:lang w:val="en-US"/>
        </w:rPr>
        <w:t>.</w:t>
      </w:r>
    </w:p>
    <w:p w14:paraId="6DB805E1" w14:textId="77777777" w:rsidR="00734712" w:rsidRDefault="00734712" w:rsidP="00D600A1">
      <w:pPr>
        <w:pStyle w:val="NoSpacing"/>
        <w:jc w:val="both"/>
        <w:rPr>
          <w:rFonts w:cs="Times New Roman"/>
          <w:sz w:val="24"/>
          <w:szCs w:val="24"/>
          <w:lang w:val="en-US"/>
        </w:rPr>
      </w:pPr>
    </w:p>
    <w:p w14:paraId="5778420D" w14:textId="126BF333" w:rsidR="00734712" w:rsidRDefault="00734712" w:rsidP="00D600A1">
      <w:pPr>
        <w:pStyle w:val="NoSpacing"/>
        <w:jc w:val="both"/>
        <w:rPr>
          <w:rFonts w:cs="Times New Roman"/>
          <w:sz w:val="24"/>
          <w:szCs w:val="24"/>
          <w:lang w:val="en-US"/>
        </w:rPr>
      </w:pPr>
      <w:r w:rsidRPr="00734712">
        <w:rPr>
          <w:rFonts w:cs="Times New Roman"/>
          <w:sz w:val="24"/>
          <w:szCs w:val="24"/>
          <w:lang w:val="en-US"/>
        </w:rPr>
        <w:t xml:space="preserve">Sed </w:t>
      </w:r>
      <w:proofErr w:type="spellStart"/>
      <w:r w:rsidRPr="00734712">
        <w:rPr>
          <w:rFonts w:cs="Times New Roman"/>
          <w:sz w:val="24"/>
          <w:szCs w:val="24"/>
          <w:lang w:val="en-US"/>
        </w:rPr>
        <w:t>ut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perspiciatis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, </w:t>
      </w:r>
      <w:proofErr w:type="spellStart"/>
      <w:r w:rsidRPr="00734712">
        <w:rPr>
          <w:rFonts w:cs="Times New Roman"/>
          <w:sz w:val="24"/>
          <w:szCs w:val="24"/>
          <w:lang w:val="en-US"/>
        </w:rPr>
        <w:t>unde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omnis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iste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natus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error sit </w:t>
      </w:r>
      <w:proofErr w:type="spellStart"/>
      <w:r w:rsidRPr="00734712">
        <w:rPr>
          <w:rFonts w:cs="Times New Roman"/>
          <w:sz w:val="24"/>
          <w:szCs w:val="24"/>
          <w:lang w:val="en-US"/>
        </w:rPr>
        <w:t>voluptatem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accusantium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doloremque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laudantium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, </w:t>
      </w:r>
      <w:proofErr w:type="spellStart"/>
      <w:r w:rsidRPr="00734712">
        <w:rPr>
          <w:rFonts w:cs="Times New Roman"/>
          <w:sz w:val="24"/>
          <w:szCs w:val="24"/>
          <w:lang w:val="en-US"/>
        </w:rPr>
        <w:t>totam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rem </w:t>
      </w:r>
      <w:proofErr w:type="spellStart"/>
      <w:r w:rsidRPr="00734712">
        <w:rPr>
          <w:rFonts w:cs="Times New Roman"/>
          <w:sz w:val="24"/>
          <w:szCs w:val="24"/>
          <w:lang w:val="en-US"/>
        </w:rPr>
        <w:t>aperiam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eaque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ipsa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, </w:t>
      </w:r>
      <w:proofErr w:type="spellStart"/>
      <w:r w:rsidRPr="00734712">
        <w:rPr>
          <w:rFonts w:cs="Times New Roman"/>
          <w:sz w:val="24"/>
          <w:szCs w:val="24"/>
          <w:lang w:val="en-US"/>
        </w:rPr>
        <w:t>quae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ab </w:t>
      </w:r>
      <w:proofErr w:type="spellStart"/>
      <w:r w:rsidRPr="00734712">
        <w:rPr>
          <w:rFonts w:cs="Times New Roman"/>
          <w:sz w:val="24"/>
          <w:szCs w:val="24"/>
          <w:lang w:val="en-US"/>
        </w:rPr>
        <w:t>illo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inventore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veritatis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et quasi </w:t>
      </w:r>
      <w:proofErr w:type="spellStart"/>
      <w:r w:rsidRPr="00734712">
        <w:rPr>
          <w:rFonts w:cs="Times New Roman"/>
          <w:sz w:val="24"/>
          <w:szCs w:val="24"/>
          <w:lang w:val="en-US"/>
        </w:rPr>
        <w:t>architecto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beatae vitae dicta sunt, </w:t>
      </w:r>
      <w:proofErr w:type="spellStart"/>
      <w:r w:rsidRPr="00734712">
        <w:rPr>
          <w:rFonts w:cs="Times New Roman"/>
          <w:sz w:val="24"/>
          <w:szCs w:val="24"/>
          <w:lang w:val="en-US"/>
        </w:rPr>
        <w:t>explicabo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. Nemo </w:t>
      </w:r>
      <w:proofErr w:type="spellStart"/>
      <w:r w:rsidRPr="00734712">
        <w:rPr>
          <w:rFonts w:cs="Times New Roman"/>
          <w:sz w:val="24"/>
          <w:szCs w:val="24"/>
          <w:lang w:val="en-US"/>
        </w:rPr>
        <w:t>enim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ipsam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voluptatem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, </w:t>
      </w:r>
      <w:proofErr w:type="spellStart"/>
      <w:r w:rsidRPr="00734712">
        <w:rPr>
          <w:rFonts w:cs="Times New Roman"/>
          <w:sz w:val="24"/>
          <w:szCs w:val="24"/>
          <w:lang w:val="en-US"/>
        </w:rPr>
        <w:t>quia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voluptas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sit, </w:t>
      </w:r>
      <w:proofErr w:type="spellStart"/>
      <w:r w:rsidRPr="00734712">
        <w:rPr>
          <w:rFonts w:cs="Times New Roman"/>
          <w:sz w:val="24"/>
          <w:szCs w:val="24"/>
          <w:lang w:val="en-US"/>
        </w:rPr>
        <w:t>aspernatur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aut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odit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aut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fugit, sed </w:t>
      </w:r>
      <w:proofErr w:type="spellStart"/>
      <w:r w:rsidRPr="00734712">
        <w:rPr>
          <w:rFonts w:cs="Times New Roman"/>
          <w:sz w:val="24"/>
          <w:szCs w:val="24"/>
          <w:lang w:val="en-US"/>
        </w:rPr>
        <w:t>quia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consequuntur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magni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dolores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eos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, qui </w:t>
      </w:r>
      <w:proofErr w:type="spellStart"/>
      <w:r w:rsidRPr="00734712">
        <w:rPr>
          <w:rFonts w:cs="Times New Roman"/>
          <w:sz w:val="24"/>
          <w:szCs w:val="24"/>
          <w:lang w:val="en-US"/>
        </w:rPr>
        <w:t>ratione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voluptatem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sequi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nesciunt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, </w:t>
      </w:r>
      <w:proofErr w:type="spellStart"/>
      <w:r w:rsidRPr="00734712">
        <w:rPr>
          <w:rFonts w:cs="Times New Roman"/>
          <w:sz w:val="24"/>
          <w:szCs w:val="24"/>
          <w:lang w:val="en-US"/>
        </w:rPr>
        <w:t>neque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porro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quisquam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est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, qui </w:t>
      </w:r>
      <w:proofErr w:type="spellStart"/>
      <w:r w:rsidRPr="00734712">
        <w:rPr>
          <w:rFonts w:cs="Times New Roman"/>
          <w:sz w:val="24"/>
          <w:szCs w:val="24"/>
          <w:lang w:val="en-US"/>
        </w:rPr>
        <w:t>dolorem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ipsum, </w:t>
      </w:r>
      <w:proofErr w:type="spellStart"/>
      <w:r w:rsidRPr="00734712">
        <w:rPr>
          <w:rFonts w:cs="Times New Roman"/>
          <w:sz w:val="24"/>
          <w:szCs w:val="24"/>
          <w:lang w:val="en-US"/>
        </w:rPr>
        <w:t>quia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dolor sit, </w:t>
      </w:r>
      <w:proofErr w:type="spellStart"/>
      <w:r w:rsidRPr="00734712">
        <w:rPr>
          <w:rFonts w:cs="Times New Roman"/>
          <w:sz w:val="24"/>
          <w:szCs w:val="24"/>
          <w:lang w:val="en-US"/>
        </w:rPr>
        <w:t>amet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, </w:t>
      </w:r>
      <w:proofErr w:type="spellStart"/>
      <w:r w:rsidRPr="00734712">
        <w:rPr>
          <w:rFonts w:cs="Times New Roman"/>
          <w:sz w:val="24"/>
          <w:szCs w:val="24"/>
          <w:lang w:val="en-US"/>
        </w:rPr>
        <w:t>consectetur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, </w:t>
      </w:r>
      <w:proofErr w:type="spellStart"/>
      <w:r w:rsidRPr="00734712">
        <w:rPr>
          <w:rFonts w:cs="Times New Roman"/>
          <w:sz w:val="24"/>
          <w:szCs w:val="24"/>
          <w:lang w:val="en-US"/>
        </w:rPr>
        <w:t>adipisci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velit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, sed </w:t>
      </w:r>
      <w:proofErr w:type="spellStart"/>
      <w:r w:rsidRPr="00734712">
        <w:rPr>
          <w:rFonts w:cs="Times New Roman"/>
          <w:sz w:val="24"/>
          <w:szCs w:val="24"/>
          <w:lang w:val="en-US"/>
        </w:rPr>
        <w:t>quia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non </w:t>
      </w:r>
      <w:proofErr w:type="spellStart"/>
      <w:r w:rsidRPr="00734712">
        <w:rPr>
          <w:rFonts w:cs="Times New Roman"/>
          <w:sz w:val="24"/>
          <w:szCs w:val="24"/>
          <w:lang w:val="en-US"/>
        </w:rPr>
        <w:t>numquam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eius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modi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tempora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incidunt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, </w:t>
      </w:r>
      <w:proofErr w:type="spellStart"/>
      <w:r w:rsidRPr="00734712">
        <w:rPr>
          <w:rFonts w:cs="Times New Roman"/>
          <w:sz w:val="24"/>
          <w:szCs w:val="24"/>
          <w:lang w:val="en-US"/>
        </w:rPr>
        <w:t>ut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labore et dolore </w:t>
      </w:r>
      <w:proofErr w:type="spellStart"/>
      <w:r w:rsidRPr="00734712">
        <w:rPr>
          <w:rFonts w:cs="Times New Roman"/>
          <w:sz w:val="24"/>
          <w:szCs w:val="24"/>
          <w:lang w:val="en-US"/>
        </w:rPr>
        <w:t>magnam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aliquam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quaerat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voluptatem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. Ut </w:t>
      </w:r>
      <w:proofErr w:type="spellStart"/>
      <w:r w:rsidRPr="00734712">
        <w:rPr>
          <w:rFonts w:cs="Times New Roman"/>
          <w:sz w:val="24"/>
          <w:szCs w:val="24"/>
          <w:lang w:val="en-US"/>
        </w:rPr>
        <w:t>enim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ad minima </w:t>
      </w:r>
      <w:proofErr w:type="spellStart"/>
      <w:r w:rsidRPr="00734712">
        <w:rPr>
          <w:rFonts w:cs="Times New Roman"/>
          <w:sz w:val="24"/>
          <w:szCs w:val="24"/>
          <w:lang w:val="en-US"/>
        </w:rPr>
        <w:t>veniam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, </w:t>
      </w:r>
      <w:proofErr w:type="spellStart"/>
      <w:r w:rsidRPr="00734712">
        <w:rPr>
          <w:rFonts w:cs="Times New Roman"/>
          <w:sz w:val="24"/>
          <w:szCs w:val="24"/>
          <w:lang w:val="en-US"/>
        </w:rPr>
        <w:t>quis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nostrum </w:t>
      </w:r>
      <w:proofErr w:type="spellStart"/>
      <w:r w:rsidRPr="00734712">
        <w:rPr>
          <w:rFonts w:cs="Times New Roman"/>
          <w:sz w:val="24"/>
          <w:szCs w:val="24"/>
          <w:lang w:val="en-US"/>
        </w:rPr>
        <w:t>exercitationem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ullam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corporis </w:t>
      </w:r>
      <w:proofErr w:type="spellStart"/>
      <w:r w:rsidRPr="00734712">
        <w:rPr>
          <w:rFonts w:cs="Times New Roman"/>
          <w:sz w:val="24"/>
          <w:szCs w:val="24"/>
          <w:lang w:val="en-US"/>
        </w:rPr>
        <w:t>suscipit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laboriosam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, nisi </w:t>
      </w:r>
      <w:proofErr w:type="spellStart"/>
      <w:r w:rsidRPr="00734712">
        <w:rPr>
          <w:rFonts w:cs="Times New Roman"/>
          <w:sz w:val="24"/>
          <w:szCs w:val="24"/>
          <w:lang w:val="en-US"/>
        </w:rPr>
        <w:t>ut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aliquid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ex </w:t>
      </w:r>
      <w:proofErr w:type="spellStart"/>
      <w:r w:rsidRPr="00734712">
        <w:rPr>
          <w:rFonts w:cs="Times New Roman"/>
          <w:sz w:val="24"/>
          <w:szCs w:val="24"/>
          <w:lang w:val="en-US"/>
        </w:rPr>
        <w:t>ea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commodi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consequatur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? </w:t>
      </w:r>
      <w:proofErr w:type="spellStart"/>
      <w:r w:rsidRPr="00734712">
        <w:rPr>
          <w:rFonts w:cs="Times New Roman"/>
          <w:sz w:val="24"/>
          <w:szCs w:val="24"/>
          <w:lang w:val="en-US"/>
        </w:rPr>
        <w:t>Quis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autem vel </w:t>
      </w:r>
      <w:proofErr w:type="spellStart"/>
      <w:r w:rsidRPr="00734712">
        <w:rPr>
          <w:rFonts w:cs="Times New Roman"/>
          <w:sz w:val="24"/>
          <w:szCs w:val="24"/>
          <w:lang w:val="en-US"/>
        </w:rPr>
        <w:t>eum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iure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reprehenderit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, qui in </w:t>
      </w:r>
      <w:proofErr w:type="spellStart"/>
      <w:r w:rsidRPr="00734712">
        <w:rPr>
          <w:rFonts w:cs="Times New Roman"/>
          <w:sz w:val="24"/>
          <w:szCs w:val="24"/>
          <w:lang w:val="en-US"/>
        </w:rPr>
        <w:t>ea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voluptate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velit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esse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, </w:t>
      </w:r>
      <w:proofErr w:type="spellStart"/>
      <w:r w:rsidRPr="00734712">
        <w:rPr>
          <w:rFonts w:cs="Times New Roman"/>
          <w:sz w:val="24"/>
          <w:szCs w:val="24"/>
          <w:lang w:val="en-US"/>
        </w:rPr>
        <w:t>quam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nihil </w:t>
      </w:r>
      <w:proofErr w:type="spellStart"/>
      <w:r w:rsidRPr="00734712">
        <w:rPr>
          <w:rFonts w:cs="Times New Roman"/>
          <w:sz w:val="24"/>
          <w:szCs w:val="24"/>
          <w:lang w:val="en-US"/>
        </w:rPr>
        <w:t>molestiae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consequatur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, vel illum, qui </w:t>
      </w:r>
      <w:proofErr w:type="spellStart"/>
      <w:r w:rsidRPr="00734712">
        <w:rPr>
          <w:rFonts w:cs="Times New Roman"/>
          <w:sz w:val="24"/>
          <w:szCs w:val="24"/>
          <w:lang w:val="en-US"/>
        </w:rPr>
        <w:t>dolorem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eum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fugiat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, quo </w:t>
      </w:r>
      <w:proofErr w:type="spellStart"/>
      <w:r w:rsidRPr="00734712">
        <w:rPr>
          <w:rFonts w:cs="Times New Roman"/>
          <w:sz w:val="24"/>
          <w:szCs w:val="24"/>
          <w:lang w:val="en-US"/>
        </w:rPr>
        <w:t>voluptas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nulla</w:t>
      </w:r>
      <w:proofErr w:type="spellEnd"/>
      <w:r w:rsidRPr="00734712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734712">
        <w:rPr>
          <w:rFonts w:cs="Times New Roman"/>
          <w:sz w:val="24"/>
          <w:szCs w:val="24"/>
          <w:lang w:val="en-US"/>
        </w:rPr>
        <w:t>pariatur</w:t>
      </w:r>
      <w:proofErr w:type="spellEnd"/>
      <w:r w:rsidRPr="00734712">
        <w:rPr>
          <w:rFonts w:cs="Times New Roman"/>
          <w:sz w:val="24"/>
          <w:szCs w:val="24"/>
          <w:lang w:val="en-US"/>
        </w:rPr>
        <w:t>?</w:t>
      </w:r>
    </w:p>
    <w:p w14:paraId="58EFD174" w14:textId="77777777" w:rsidR="00734712" w:rsidRPr="00287BC5" w:rsidRDefault="00734712" w:rsidP="00D600A1">
      <w:pPr>
        <w:pStyle w:val="NoSpacing"/>
        <w:jc w:val="both"/>
        <w:rPr>
          <w:rFonts w:cs="Times New Roman"/>
          <w:sz w:val="24"/>
          <w:szCs w:val="24"/>
          <w:lang w:val="en-US"/>
        </w:rPr>
      </w:pPr>
    </w:p>
    <w:p w14:paraId="78C4C6E3" w14:textId="5D41E371" w:rsidR="00043ECA" w:rsidRPr="00734712" w:rsidRDefault="00043ECA" w:rsidP="00D600A1">
      <w:pPr>
        <w:spacing w:after="0"/>
        <w:jc w:val="both"/>
        <w:rPr>
          <w:rFonts w:ascii="Times New Roman" w:eastAsiaTheme="minorEastAsia" w:hAnsi="Times New Roman" w:cs="Times New Roman"/>
          <w:sz w:val="24"/>
          <w:szCs w:val="24"/>
          <w:lang w:val="en-US" w:eastAsia="ja-JP"/>
        </w:rPr>
      </w:pPr>
    </w:p>
    <w:p w14:paraId="43BF54DF" w14:textId="14AB1D95" w:rsidR="00287BC5" w:rsidRPr="00F40D58" w:rsidRDefault="00287BC5" w:rsidP="00D600A1">
      <w:pPr>
        <w:spacing w:after="0"/>
        <w:jc w:val="both"/>
        <w:rPr>
          <w:rFonts w:ascii="Times New Roman" w:eastAsia="Cambria" w:hAnsi="Times New Roman" w:cs="Times New Roman"/>
          <w:sz w:val="24"/>
          <w:szCs w:val="24"/>
          <w:lang w:val="en-US"/>
        </w:rPr>
      </w:pPr>
      <w:r>
        <w:rPr>
          <w:rFonts w:ascii="Times New Roman" w:eastAsia="Cambria" w:hAnsi="Times New Roman" w:cs="Times New Roman"/>
          <w:sz w:val="24"/>
          <w:szCs w:val="24"/>
          <w:lang w:val="en-US"/>
        </w:rPr>
        <w:t>References:</w:t>
      </w:r>
    </w:p>
    <w:p w14:paraId="61761D08" w14:textId="0B808F59" w:rsidR="00043ECA" w:rsidRPr="00D600A1" w:rsidRDefault="00043ECA" w:rsidP="00D600A1">
      <w:pPr>
        <w:tabs>
          <w:tab w:val="left" w:pos="426"/>
        </w:tabs>
        <w:spacing w:line="360" w:lineRule="auto"/>
        <w:jc w:val="both"/>
        <w:rPr>
          <w:rFonts w:ascii="Times New Roman" w:eastAsia="Cambria" w:hAnsi="Times New Roman" w:cs="Times New Roman"/>
          <w:sz w:val="24"/>
          <w:szCs w:val="24"/>
          <w:lang w:val="en-US"/>
        </w:rPr>
      </w:pPr>
      <w:r w:rsidRPr="00F40D58">
        <w:rPr>
          <w:rFonts w:ascii="Times New Roman" w:eastAsia="Cambria" w:hAnsi="Times New Roman" w:cs="Times New Roman"/>
          <w:sz w:val="24"/>
          <w:szCs w:val="24"/>
          <w:lang w:val="en-US"/>
        </w:rPr>
        <w:t>1.</w:t>
      </w:r>
      <w:r w:rsidRPr="00F40D58">
        <w:rPr>
          <w:rFonts w:ascii="Times New Roman" w:eastAsia="Cambria" w:hAnsi="Times New Roman" w:cs="Times New Roman"/>
          <w:sz w:val="24"/>
          <w:szCs w:val="24"/>
          <w:lang w:val="en-US"/>
        </w:rPr>
        <w:tab/>
        <w:t xml:space="preserve">A. </w:t>
      </w:r>
      <w:r w:rsidR="00287BC5">
        <w:rPr>
          <w:rFonts w:ascii="Times New Roman" w:eastAsia="Cambria" w:hAnsi="Times New Roman" w:cs="Times New Roman"/>
          <w:sz w:val="24"/>
          <w:szCs w:val="24"/>
          <w:lang w:val="en-US"/>
        </w:rPr>
        <w:t>Smith,</w:t>
      </w:r>
      <w:r w:rsidRPr="00F40D58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 </w:t>
      </w:r>
      <w:r w:rsidR="00BE28A6" w:rsidRPr="00BE28A6">
        <w:rPr>
          <w:rFonts w:ascii="Times New Roman" w:eastAsia="Cambria" w:hAnsi="Times New Roman" w:cs="Times New Roman"/>
          <w:i/>
          <w:iCs/>
          <w:sz w:val="24"/>
          <w:szCs w:val="24"/>
          <w:lang w:val="en-US"/>
        </w:rPr>
        <w:t>Scand</w:t>
      </w:r>
      <w:r w:rsidRPr="00BE28A6">
        <w:rPr>
          <w:rFonts w:ascii="Times New Roman" w:eastAsia="Cambria" w:hAnsi="Times New Roman" w:cs="Times New Roman"/>
          <w:i/>
          <w:iCs/>
          <w:sz w:val="24"/>
          <w:szCs w:val="24"/>
          <w:lang w:val="en-US"/>
        </w:rPr>
        <w:t xml:space="preserve">. J. </w:t>
      </w:r>
      <w:proofErr w:type="spellStart"/>
      <w:r w:rsidRPr="00BE28A6">
        <w:rPr>
          <w:rFonts w:ascii="Times New Roman" w:eastAsia="Cambria" w:hAnsi="Times New Roman" w:cs="Times New Roman"/>
          <w:i/>
          <w:iCs/>
          <w:sz w:val="24"/>
          <w:szCs w:val="24"/>
          <w:lang w:val="en-US"/>
        </w:rPr>
        <w:t>Abstr</w:t>
      </w:r>
      <w:proofErr w:type="spellEnd"/>
      <w:r w:rsidRPr="00BE28A6">
        <w:rPr>
          <w:rFonts w:ascii="Times New Roman" w:eastAsia="Cambria" w:hAnsi="Times New Roman" w:cs="Times New Roman"/>
          <w:i/>
          <w:iCs/>
          <w:sz w:val="24"/>
          <w:szCs w:val="24"/>
          <w:lang w:val="en-US"/>
        </w:rPr>
        <w:t>.</w:t>
      </w:r>
      <w:r w:rsidR="00287BC5">
        <w:rPr>
          <w:rFonts w:ascii="Times New Roman" w:eastAsia="Cambria" w:hAnsi="Times New Roman" w:cs="Times New Roman"/>
          <w:sz w:val="24"/>
          <w:szCs w:val="24"/>
          <w:lang w:val="en-US"/>
        </w:rPr>
        <w:t>,</w:t>
      </w:r>
      <w:r w:rsidRPr="00BE28A6">
        <w:rPr>
          <w:rFonts w:ascii="Times New Roman" w:eastAsia="Cambria" w:hAnsi="Times New Roman" w:cs="Times New Roman"/>
          <w:bCs/>
          <w:sz w:val="24"/>
          <w:szCs w:val="24"/>
          <w:lang w:val="en-US"/>
        </w:rPr>
        <w:t xml:space="preserve"> </w:t>
      </w:r>
      <w:r w:rsidR="00D600A1">
        <w:rPr>
          <w:rFonts w:ascii="Times New Roman" w:eastAsia="Cambria" w:hAnsi="Times New Roman" w:cs="Times New Roman"/>
          <w:bCs/>
          <w:sz w:val="24"/>
          <w:szCs w:val="24"/>
          <w:lang w:val="en-US"/>
        </w:rPr>
        <w:t>1</w:t>
      </w:r>
      <w:r w:rsidRPr="00BE28A6">
        <w:rPr>
          <w:rFonts w:ascii="Times New Roman" w:eastAsia="Cambria" w:hAnsi="Times New Roman" w:cs="Times New Roman"/>
          <w:bCs/>
          <w:sz w:val="24"/>
          <w:szCs w:val="24"/>
          <w:lang w:val="en-US"/>
        </w:rPr>
        <w:t xml:space="preserve"> </w:t>
      </w:r>
      <w:r w:rsidRPr="00287BC5">
        <w:rPr>
          <w:rFonts w:ascii="Times New Roman" w:eastAsia="Cambria" w:hAnsi="Times New Roman" w:cs="Times New Roman"/>
          <w:sz w:val="24"/>
          <w:szCs w:val="24"/>
          <w:lang w:val="en-US"/>
        </w:rPr>
        <w:t>(202</w:t>
      </w:r>
      <w:r w:rsidR="00287BC5">
        <w:rPr>
          <w:rFonts w:ascii="Times New Roman" w:eastAsia="Cambria" w:hAnsi="Times New Roman" w:cs="Times New Roman"/>
          <w:sz w:val="24"/>
          <w:szCs w:val="24"/>
          <w:lang w:val="en-US"/>
        </w:rPr>
        <w:t>4</w:t>
      </w:r>
      <w:r w:rsidRPr="00287BC5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) </w:t>
      </w:r>
      <w:r w:rsidR="00BE28A6">
        <w:rPr>
          <w:rFonts w:ascii="Times New Roman" w:eastAsia="Cambria" w:hAnsi="Times New Roman" w:cs="Times New Roman"/>
          <w:sz w:val="24"/>
          <w:szCs w:val="24"/>
          <w:lang w:val="en-US"/>
        </w:rPr>
        <w:t>20</w:t>
      </w:r>
      <w:r w:rsidRPr="00287BC5">
        <w:rPr>
          <w:rFonts w:ascii="Times New Roman" w:eastAsia="Cambria" w:hAnsi="Times New Roman" w:cs="Times New Roman"/>
          <w:sz w:val="24"/>
          <w:szCs w:val="24"/>
          <w:lang w:val="en-US"/>
        </w:rPr>
        <w:t>-</w:t>
      </w:r>
      <w:r w:rsidR="00BE28A6">
        <w:rPr>
          <w:rFonts w:ascii="Times New Roman" w:eastAsia="Cambria" w:hAnsi="Times New Roman" w:cs="Times New Roman"/>
          <w:sz w:val="24"/>
          <w:szCs w:val="24"/>
          <w:lang w:val="en-US"/>
        </w:rPr>
        <w:t>24</w:t>
      </w:r>
      <w:r w:rsidRPr="00287BC5">
        <w:rPr>
          <w:rFonts w:ascii="Times New Roman" w:eastAsia="Cambria" w:hAnsi="Times New Roman" w:cs="Times New Roman"/>
          <w:sz w:val="24"/>
          <w:szCs w:val="24"/>
          <w:lang w:val="en-US"/>
        </w:rPr>
        <w:t>.</w:t>
      </w:r>
    </w:p>
    <w:p w14:paraId="7EF106A3" w14:textId="77777777" w:rsidR="00043ECA" w:rsidRPr="00043ECA" w:rsidRDefault="00043ECA" w:rsidP="00D600A1">
      <w:pPr>
        <w:jc w:val="both"/>
        <w:rPr>
          <w:rFonts w:ascii="Arial" w:hAnsi="Arial" w:cs="Arial"/>
          <w:sz w:val="28"/>
          <w:szCs w:val="28"/>
          <w:lang w:val="en-US" w:eastAsia="ja-JP"/>
        </w:rPr>
      </w:pPr>
    </w:p>
    <w:sectPr w:rsidR="00043ECA" w:rsidRPr="00043ECA" w:rsidSect="006060B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A882DE" w14:textId="77777777" w:rsidR="007E4FFD" w:rsidRDefault="007E4FFD">
      <w:pPr>
        <w:spacing w:after="0" w:line="240" w:lineRule="auto"/>
      </w:pPr>
      <w:r>
        <w:separator/>
      </w:r>
    </w:p>
  </w:endnote>
  <w:endnote w:type="continuationSeparator" w:id="0">
    <w:p w14:paraId="7D524AF9" w14:textId="77777777" w:rsidR="007E4FFD" w:rsidRDefault="007E4F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E9E41A" w14:textId="77777777" w:rsidR="007E4FFD" w:rsidRDefault="007E4FFD">
      <w:pPr>
        <w:spacing w:after="0" w:line="240" w:lineRule="auto"/>
      </w:pPr>
      <w:r>
        <w:separator/>
      </w:r>
    </w:p>
  </w:footnote>
  <w:footnote w:type="continuationSeparator" w:id="0">
    <w:p w14:paraId="40172B51" w14:textId="77777777" w:rsidR="007E4FFD" w:rsidRDefault="007E4F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F1A81A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04A222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C4C96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574744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318162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A1877E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FF0EB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B4A8C8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18ABF4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9D2684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AB3EE4"/>
    <w:multiLevelType w:val="hybridMultilevel"/>
    <w:tmpl w:val="045A363E"/>
    <w:lvl w:ilvl="0" w:tplc="94423120">
      <w:start w:val="1"/>
      <w:numFmt w:val="upperRoman"/>
      <w:lvlText w:val="%1."/>
      <w:lvlJc w:val="left"/>
      <w:pPr>
        <w:ind w:left="1080" w:hanging="720"/>
      </w:pPr>
      <w:rPr>
        <w:rFonts w:cstheme="minorBidi"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355079"/>
    <w:multiLevelType w:val="hybridMultilevel"/>
    <w:tmpl w:val="E2B25FA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227F7D"/>
    <w:multiLevelType w:val="hybridMultilevel"/>
    <w:tmpl w:val="187A6546"/>
    <w:lvl w:ilvl="0" w:tplc="FAF40D1A">
      <w:numFmt w:val="bullet"/>
      <w:lvlText w:val="-"/>
      <w:lvlJc w:val="left"/>
      <w:pPr>
        <w:ind w:left="720" w:hanging="360"/>
      </w:pPr>
      <w:rPr>
        <w:rFonts w:ascii="Times New Roman" w:eastAsia="Meiryo UI" w:hAnsi="Times New Roman" w:cs="Times New Roman" w:hint="default"/>
        <w:sz w:val="28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64506F"/>
    <w:multiLevelType w:val="multilevel"/>
    <w:tmpl w:val="3B580CE6"/>
    <w:lvl w:ilvl="0">
      <w:start w:val="2"/>
      <w:numFmt w:val="decimal"/>
      <w:lvlText w:val="(%1) 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(%1-%2) "/>
      <w:lvlJc w:val="left"/>
      <w:pPr>
        <w:ind w:left="720" w:hanging="360"/>
      </w:pPr>
      <w:rPr>
        <w:rFonts w:hint="eastAsia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eastAsia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eastAsia"/>
      </w:rPr>
    </w:lvl>
  </w:abstractNum>
  <w:abstractNum w:abstractNumId="14" w15:restartNumberingAfterBreak="0">
    <w:nsid w:val="20C0220F"/>
    <w:multiLevelType w:val="hybridMultilevel"/>
    <w:tmpl w:val="7DC8E044"/>
    <w:lvl w:ilvl="0" w:tplc="DDAE119A">
      <w:start w:val="1"/>
      <w:numFmt w:val="decimal"/>
      <w:lvlText w:val="%1)"/>
      <w:lvlJc w:val="left"/>
      <w:pPr>
        <w:ind w:left="720" w:hanging="360"/>
      </w:pPr>
      <w:rPr>
        <w:rFonts w:eastAsia="Meiryo UI" w:cstheme="minorBidi"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3D6C04"/>
    <w:multiLevelType w:val="hybridMultilevel"/>
    <w:tmpl w:val="7D8264FE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062546"/>
    <w:multiLevelType w:val="hybridMultilevel"/>
    <w:tmpl w:val="EBD4B6D6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BE1533"/>
    <w:multiLevelType w:val="hybridMultilevel"/>
    <w:tmpl w:val="0BE23C4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970795"/>
    <w:multiLevelType w:val="hybridMultilevel"/>
    <w:tmpl w:val="163C4AB2"/>
    <w:lvl w:ilvl="0" w:tplc="1E38A846">
      <w:numFmt w:val="bullet"/>
      <w:lvlText w:val=""/>
      <w:lvlJc w:val="left"/>
      <w:pPr>
        <w:ind w:left="720" w:hanging="360"/>
      </w:pPr>
      <w:rPr>
        <w:rFonts w:ascii="Wingdings" w:eastAsia="Meiryo UI" w:hAnsi="Wingdings" w:cstheme="minorBid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E61D87"/>
    <w:multiLevelType w:val="hybridMultilevel"/>
    <w:tmpl w:val="2EE8C656"/>
    <w:lvl w:ilvl="0" w:tplc="5D90E9D2">
      <w:start w:val="7"/>
      <w:numFmt w:val="bullet"/>
      <w:lvlText w:val="-"/>
      <w:lvlJc w:val="left"/>
      <w:pPr>
        <w:ind w:left="720" w:hanging="360"/>
      </w:pPr>
      <w:rPr>
        <w:rFonts w:ascii="Times New Roman" w:eastAsia="Meiryo UI" w:hAnsi="Times New Roman" w:cs="Times New Roman" w:hint="default"/>
        <w:color w:val="auto"/>
        <w:lang w:val="en-US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A216BC"/>
    <w:multiLevelType w:val="multilevel"/>
    <w:tmpl w:val="C3CAC196"/>
    <w:styleLink w:val="Style1"/>
    <w:lvl w:ilvl="0">
      <w:start w:val="4"/>
      <w:numFmt w:val="decimal"/>
      <w:lvlText w:val="%1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(%1-%2) "/>
      <w:lvlJc w:val="left"/>
      <w:pPr>
        <w:ind w:left="720" w:hanging="360"/>
      </w:pPr>
      <w:rPr>
        <w:rFonts w:hint="eastAsia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eastAsia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eastAsia"/>
      </w:rPr>
    </w:lvl>
  </w:abstractNum>
  <w:abstractNum w:abstractNumId="21" w15:restartNumberingAfterBreak="0">
    <w:nsid w:val="39035543"/>
    <w:multiLevelType w:val="multilevel"/>
    <w:tmpl w:val="C1382BC0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lowerLetter"/>
      <w:pStyle w:val="Heading4"/>
      <w:lvlText w:val="%1.%2.%3.(%4)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2" w15:restartNumberingAfterBreak="0">
    <w:nsid w:val="3D65041F"/>
    <w:multiLevelType w:val="hybridMultilevel"/>
    <w:tmpl w:val="7A64E678"/>
    <w:lvl w:ilvl="0" w:tplc="452AED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03BF8"/>
    <w:multiLevelType w:val="hybridMultilevel"/>
    <w:tmpl w:val="BA3AC1E4"/>
    <w:lvl w:ilvl="0" w:tplc="E03024B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074F1B"/>
    <w:multiLevelType w:val="hybridMultilevel"/>
    <w:tmpl w:val="1C20546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653E5E"/>
    <w:multiLevelType w:val="hybridMultilevel"/>
    <w:tmpl w:val="F8E8870E"/>
    <w:lvl w:ilvl="0" w:tplc="E5DA8606">
      <w:start w:val="1"/>
      <w:numFmt w:val="bullet"/>
      <w:lvlText w:val="-"/>
      <w:lvlJc w:val="left"/>
      <w:pPr>
        <w:ind w:left="720" w:hanging="360"/>
      </w:pPr>
      <w:rPr>
        <w:rFonts w:ascii="Times New Roman" w:eastAsia="Meiryo U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52959"/>
    <w:multiLevelType w:val="hybridMultilevel"/>
    <w:tmpl w:val="E314108C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131DAC"/>
    <w:multiLevelType w:val="hybridMultilevel"/>
    <w:tmpl w:val="EBD4B6D6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C12426"/>
    <w:multiLevelType w:val="multilevel"/>
    <w:tmpl w:val="DFCE6AA4"/>
    <w:lvl w:ilvl="0">
      <w:start w:val="1"/>
      <w:numFmt w:val="decimal"/>
      <w:lvlText w:val="(%1)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eastAsia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eastAsia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eastAsia"/>
      </w:rPr>
    </w:lvl>
  </w:abstractNum>
  <w:abstractNum w:abstractNumId="29" w15:restartNumberingAfterBreak="0">
    <w:nsid w:val="57105C09"/>
    <w:multiLevelType w:val="hybridMultilevel"/>
    <w:tmpl w:val="0526036E"/>
    <w:lvl w:ilvl="0" w:tplc="CF46703A">
      <w:start w:val="7"/>
      <w:numFmt w:val="bullet"/>
      <w:lvlText w:val="-"/>
      <w:lvlJc w:val="left"/>
      <w:pPr>
        <w:ind w:left="720" w:hanging="360"/>
      </w:pPr>
      <w:rPr>
        <w:rFonts w:ascii="Times New Roman" w:eastAsia="Meiryo U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F83E8F"/>
    <w:multiLevelType w:val="hybridMultilevel"/>
    <w:tmpl w:val="E232289E"/>
    <w:lvl w:ilvl="0" w:tplc="C4884F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8A1D5D"/>
    <w:multiLevelType w:val="hybridMultilevel"/>
    <w:tmpl w:val="FEACAD3C"/>
    <w:lvl w:ilvl="0" w:tplc="67C21B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007025"/>
    <w:multiLevelType w:val="hybridMultilevel"/>
    <w:tmpl w:val="B3EAB48A"/>
    <w:lvl w:ilvl="0" w:tplc="C068CFC4">
      <w:start w:val="1"/>
      <w:numFmt w:val="decimal"/>
      <w:lvlText w:val="%1."/>
      <w:lvlJc w:val="left"/>
      <w:pPr>
        <w:ind w:left="2231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2951" w:hanging="360"/>
      </w:pPr>
    </w:lvl>
    <w:lvl w:ilvl="2" w:tplc="041D001B" w:tentative="1">
      <w:start w:val="1"/>
      <w:numFmt w:val="lowerRoman"/>
      <w:lvlText w:val="%3."/>
      <w:lvlJc w:val="right"/>
      <w:pPr>
        <w:ind w:left="3671" w:hanging="180"/>
      </w:pPr>
    </w:lvl>
    <w:lvl w:ilvl="3" w:tplc="041D000F" w:tentative="1">
      <w:start w:val="1"/>
      <w:numFmt w:val="decimal"/>
      <w:lvlText w:val="%4."/>
      <w:lvlJc w:val="left"/>
      <w:pPr>
        <w:ind w:left="4391" w:hanging="360"/>
      </w:pPr>
    </w:lvl>
    <w:lvl w:ilvl="4" w:tplc="041D0019" w:tentative="1">
      <w:start w:val="1"/>
      <w:numFmt w:val="lowerLetter"/>
      <w:lvlText w:val="%5."/>
      <w:lvlJc w:val="left"/>
      <w:pPr>
        <w:ind w:left="5111" w:hanging="360"/>
      </w:pPr>
    </w:lvl>
    <w:lvl w:ilvl="5" w:tplc="041D001B" w:tentative="1">
      <w:start w:val="1"/>
      <w:numFmt w:val="lowerRoman"/>
      <w:lvlText w:val="%6."/>
      <w:lvlJc w:val="right"/>
      <w:pPr>
        <w:ind w:left="5831" w:hanging="180"/>
      </w:pPr>
    </w:lvl>
    <w:lvl w:ilvl="6" w:tplc="041D000F" w:tentative="1">
      <w:start w:val="1"/>
      <w:numFmt w:val="decimal"/>
      <w:lvlText w:val="%7."/>
      <w:lvlJc w:val="left"/>
      <w:pPr>
        <w:ind w:left="6551" w:hanging="360"/>
      </w:pPr>
    </w:lvl>
    <w:lvl w:ilvl="7" w:tplc="041D0019" w:tentative="1">
      <w:start w:val="1"/>
      <w:numFmt w:val="lowerLetter"/>
      <w:lvlText w:val="%8."/>
      <w:lvlJc w:val="left"/>
      <w:pPr>
        <w:ind w:left="7271" w:hanging="360"/>
      </w:pPr>
    </w:lvl>
    <w:lvl w:ilvl="8" w:tplc="041D001B" w:tentative="1">
      <w:start w:val="1"/>
      <w:numFmt w:val="lowerRoman"/>
      <w:lvlText w:val="%9."/>
      <w:lvlJc w:val="right"/>
      <w:pPr>
        <w:ind w:left="7991" w:hanging="180"/>
      </w:pPr>
    </w:lvl>
  </w:abstractNum>
  <w:abstractNum w:abstractNumId="33" w15:restartNumberingAfterBreak="0">
    <w:nsid w:val="75E05C21"/>
    <w:multiLevelType w:val="hybridMultilevel"/>
    <w:tmpl w:val="9F945740"/>
    <w:lvl w:ilvl="0" w:tplc="C0FAA8C4">
      <w:start w:val="1"/>
      <w:numFmt w:val="lowerRoman"/>
      <w:lvlText w:val="%1)"/>
      <w:lvlJc w:val="left"/>
      <w:pPr>
        <w:ind w:left="720" w:hanging="360"/>
      </w:pPr>
      <w:rPr>
        <w:rFonts w:ascii="Times New Roman" w:eastAsia="Meiryo UI" w:hAnsi="Times New Roman" w:cstheme="min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8A216F"/>
    <w:multiLevelType w:val="hybridMultilevel"/>
    <w:tmpl w:val="96CEF744"/>
    <w:lvl w:ilvl="0" w:tplc="2C1226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AC7BCF"/>
    <w:multiLevelType w:val="hybridMultilevel"/>
    <w:tmpl w:val="A462B05C"/>
    <w:lvl w:ilvl="0" w:tplc="0D00F67C">
      <w:start w:val="1"/>
      <w:numFmt w:val="decimal"/>
      <w:suff w:val="nothing"/>
      <w:lvlText w:val="%1."/>
      <w:lvlJc w:val="left"/>
      <w:pPr>
        <w:ind w:left="0" w:firstLine="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154024"/>
    <w:multiLevelType w:val="hybridMultilevel"/>
    <w:tmpl w:val="21FAE8A0"/>
    <w:lvl w:ilvl="0" w:tplc="D8C47370">
      <w:start w:val="1"/>
      <w:numFmt w:val="decimal"/>
      <w:lvlText w:val="%1)"/>
      <w:lvlJc w:val="left"/>
      <w:pPr>
        <w:ind w:left="166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84" w:hanging="360"/>
      </w:pPr>
    </w:lvl>
    <w:lvl w:ilvl="2" w:tplc="0809001B" w:tentative="1">
      <w:start w:val="1"/>
      <w:numFmt w:val="lowerRoman"/>
      <w:lvlText w:val="%3."/>
      <w:lvlJc w:val="right"/>
      <w:pPr>
        <w:ind w:left="3104" w:hanging="180"/>
      </w:pPr>
    </w:lvl>
    <w:lvl w:ilvl="3" w:tplc="0809000F" w:tentative="1">
      <w:start w:val="1"/>
      <w:numFmt w:val="decimal"/>
      <w:lvlText w:val="%4."/>
      <w:lvlJc w:val="left"/>
      <w:pPr>
        <w:ind w:left="3824" w:hanging="360"/>
      </w:pPr>
    </w:lvl>
    <w:lvl w:ilvl="4" w:tplc="08090019" w:tentative="1">
      <w:start w:val="1"/>
      <w:numFmt w:val="lowerLetter"/>
      <w:lvlText w:val="%5."/>
      <w:lvlJc w:val="left"/>
      <w:pPr>
        <w:ind w:left="4544" w:hanging="360"/>
      </w:pPr>
    </w:lvl>
    <w:lvl w:ilvl="5" w:tplc="0809001B" w:tentative="1">
      <w:start w:val="1"/>
      <w:numFmt w:val="lowerRoman"/>
      <w:lvlText w:val="%6."/>
      <w:lvlJc w:val="right"/>
      <w:pPr>
        <w:ind w:left="5264" w:hanging="180"/>
      </w:pPr>
    </w:lvl>
    <w:lvl w:ilvl="6" w:tplc="0809000F" w:tentative="1">
      <w:start w:val="1"/>
      <w:numFmt w:val="decimal"/>
      <w:lvlText w:val="%7."/>
      <w:lvlJc w:val="left"/>
      <w:pPr>
        <w:ind w:left="5984" w:hanging="360"/>
      </w:pPr>
    </w:lvl>
    <w:lvl w:ilvl="7" w:tplc="08090019" w:tentative="1">
      <w:start w:val="1"/>
      <w:numFmt w:val="lowerLetter"/>
      <w:lvlText w:val="%8."/>
      <w:lvlJc w:val="left"/>
      <w:pPr>
        <w:ind w:left="6704" w:hanging="360"/>
      </w:pPr>
    </w:lvl>
    <w:lvl w:ilvl="8" w:tplc="0809001B" w:tentative="1">
      <w:start w:val="1"/>
      <w:numFmt w:val="lowerRoman"/>
      <w:lvlText w:val="%9."/>
      <w:lvlJc w:val="right"/>
      <w:pPr>
        <w:ind w:left="7424" w:hanging="180"/>
      </w:pPr>
    </w:lvl>
  </w:abstractNum>
  <w:abstractNum w:abstractNumId="37" w15:restartNumberingAfterBreak="0">
    <w:nsid w:val="7D8B127E"/>
    <w:multiLevelType w:val="multilevel"/>
    <w:tmpl w:val="A3AEB7A6"/>
    <w:lvl w:ilvl="0">
      <w:start w:val="1"/>
      <w:numFmt w:val="decimal"/>
      <w:lvlText w:val="(%1)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eastAsia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eastAsia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eastAsia"/>
      </w:rPr>
    </w:lvl>
  </w:abstractNum>
  <w:abstractNum w:abstractNumId="38" w15:restartNumberingAfterBreak="0">
    <w:nsid w:val="7F832B70"/>
    <w:multiLevelType w:val="hybridMultilevel"/>
    <w:tmpl w:val="DB26D046"/>
    <w:lvl w:ilvl="0" w:tplc="34DC33A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E83C3B"/>
    <w:multiLevelType w:val="hybridMultilevel"/>
    <w:tmpl w:val="EC64646A"/>
    <w:lvl w:ilvl="0" w:tplc="F5CE869E">
      <w:numFmt w:val="bullet"/>
      <w:lvlText w:val="-"/>
      <w:lvlJc w:val="left"/>
      <w:pPr>
        <w:ind w:left="720" w:hanging="360"/>
      </w:pPr>
      <w:rPr>
        <w:rFonts w:ascii="Times New Roman" w:eastAsia="Meiryo U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5118784">
    <w:abstractNumId w:val="37"/>
  </w:num>
  <w:num w:numId="2" w16cid:durableId="1239248869">
    <w:abstractNumId w:val="21"/>
  </w:num>
  <w:num w:numId="3" w16cid:durableId="1062757495">
    <w:abstractNumId w:val="8"/>
  </w:num>
  <w:num w:numId="4" w16cid:durableId="1570850216">
    <w:abstractNumId w:val="11"/>
  </w:num>
  <w:num w:numId="5" w16cid:durableId="1824850830">
    <w:abstractNumId w:val="20"/>
  </w:num>
  <w:num w:numId="6" w16cid:durableId="302663868">
    <w:abstractNumId w:val="15"/>
  </w:num>
  <w:num w:numId="7" w16cid:durableId="1643727427">
    <w:abstractNumId w:val="27"/>
  </w:num>
  <w:num w:numId="8" w16cid:durableId="827094513">
    <w:abstractNumId w:val="16"/>
  </w:num>
  <w:num w:numId="9" w16cid:durableId="279190287">
    <w:abstractNumId w:val="14"/>
  </w:num>
  <w:num w:numId="10" w16cid:durableId="615333935">
    <w:abstractNumId w:val="35"/>
  </w:num>
  <w:num w:numId="11" w16cid:durableId="52892231">
    <w:abstractNumId w:val="26"/>
  </w:num>
  <w:num w:numId="12" w16cid:durableId="1496411083">
    <w:abstractNumId w:val="32"/>
  </w:num>
  <w:num w:numId="13" w16cid:durableId="161579071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15059070">
    <w:abstractNumId w:val="3"/>
  </w:num>
  <w:num w:numId="15" w16cid:durableId="1721905228">
    <w:abstractNumId w:val="8"/>
    <w:lvlOverride w:ilvl="0">
      <w:startOverride w:val="1"/>
    </w:lvlOverride>
  </w:num>
  <w:num w:numId="16" w16cid:durableId="609358327">
    <w:abstractNumId w:val="13"/>
  </w:num>
  <w:num w:numId="17" w16cid:durableId="1145126025">
    <w:abstractNumId w:val="23"/>
  </w:num>
  <w:num w:numId="18" w16cid:durableId="809175207">
    <w:abstractNumId w:val="30"/>
  </w:num>
  <w:num w:numId="19" w16cid:durableId="568811766">
    <w:abstractNumId w:val="34"/>
  </w:num>
  <w:num w:numId="20" w16cid:durableId="1091506559">
    <w:abstractNumId w:val="22"/>
  </w:num>
  <w:num w:numId="21" w16cid:durableId="952174847">
    <w:abstractNumId w:val="18"/>
  </w:num>
  <w:num w:numId="22" w16cid:durableId="118884454">
    <w:abstractNumId w:val="28"/>
  </w:num>
  <w:num w:numId="23" w16cid:durableId="1164659622">
    <w:abstractNumId w:val="29"/>
  </w:num>
  <w:num w:numId="24" w16cid:durableId="1820077305">
    <w:abstractNumId w:val="19"/>
  </w:num>
  <w:num w:numId="25" w16cid:durableId="49497767">
    <w:abstractNumId w:val="9"/>
  </w:num>
  <w:num w:numId="26" w16cid:durableId="2081168474">
    <w:abstractNumId w:val="7"/>
  </w:num>
  <w:num w:numId="27" w16cid:durableId="161239148">
    <w:abstractNumId w:val="6"/>
  </w:num>
  <w:num w:numId="28" w16cid:durableId="785781471">
    <w:abstractNumId w:val="5"/>
  </w:num>
  <w:num w:numId="29" w16cid:durableId="2143694267">
    <w:abstractNumId w:val="4"/>
  </w:num>
  <w:num w:numId="30" w16cid:durableId="1929541440">
    <w:abstractNumId w:val="2"/>
  </w:num>
  <w:num w:numId="31" w16cid:durableId="717164885">
    <w:abstractNumId w:val="1"/>
  </w:num>
  <w:num w:numId="32" w16cid:durableId="89006185">
    <w:abstractNumId w:val="0"/>
  </w:num>
  <w:num w:numId="33" w16cid:durableId="765343839">
    <w:abstractNumId w:val="39"/>
  </w:num>
  <w:num w:numId="34" w16cid:durableId="1871720930">
    <w:abstractNumId w:val="12"/>
  </w:num>
  <w:num w:numId="35" w16cid:durableId="620454707">
    <w:abstractNumId w:val="10"/>
  </w:num>
  <w:num w:numId="36" w16cid:durableId="462580626">
    <w:abstractNumId w:val="38"/>
  </w:num>
  <w:num w:numId="37" w16cid:durableId="2096392128">
    <w:abstractNumId w:val="31"/>
  </w:num>
  <w:num w:numId="38" w16cid:durableId="824855637">
    <w:abstractNumId w:val="25"/>
  </w:num>
  <w:num w:numId="39" w16cid:durableId="93940108">
    <w:abstractNumId w:val="33"/>
  </w:num>
  <w:num w:numId="40" w16cid:durableId="46420156">
    <w:abstractNumId w:val="36"/>
  </w:num>
  <w:num w:numId="41" w16cid:durableId="1900744777">
    <w:abstractNumId w:val="24"/>
  </w:num>
  <w:num w:numId="42" w16cid:durableId="180480964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activeWritingStyle w:appName="MSWord" w:lang="en-GB" w:vendorID="64" w:dllVersion="0" w:nlCheck="1" w:checkStyle="0"/>
  <w:activeWritingStyle w:appName="MSWord" w:lang="sv-SE" w:vendorID="64" w:dllVersion="0" w:nlCheck="1" w:checkStyle="0"/>
  <w:activeWritingStyle w:appName="MSWord" w:lang="ja-JP" w:vendorID="64" w:dllVersion="0" w:nlCheck="1" w:checkStyle="1"/>
  <w:activeWritingStyle w:appName="MSWord" w:lang="en-US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proofState w:spelling="clean" w:grammar="clean"/>
  <w:defaultTabStop w:val="1304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wN7c0sbQ0NDA2NTJV0lEKTi0uzszPAymwMKkFAOUItw4tAAAA"/>
  </w:docVars>
  <w:rsids>
    <w:rsidRoot w:val="003E06F9"/>
    <w:rsid w:val="00000A5F"/>
    <w:rsid w:val="0000464C"/>
    <w:rsid w:val="000101C9"/>
    <w:rsid w:val="00010258"/>
    <w:rsid w:val="000117AA"/>
    <w:rsid w:val="00015316"/>
    <w:rsid w:val="00020B66"/>
    <w:rsid w:val="000213E3"/>
    <w:rsid w:val="0002189F"/>
    <w:rsid w:val="00023352"/>
    <w:rsid w:val="000242B0"/>
    <w:rsid w:val="00024324"/>
    <w:rsid w:val="000244DE"/>
    <w:rsid w:val="00024F56"/>
    <w:rsid w:val="00025EAE"/>
    <w:rsid w:val="0002612F"/>
    <w:rsid w:val="00027328"/>
    <w:rsid w:val="00030EE4"/>
    <w:rsid w:val="000328F4"/>
    <w:rsid w:val="000344D3"/>
    <w:rsid w:val="000359A9"/>
    <w:rsid w:val="000419C2"/>
    <w:rsid w:val="00042AA1"/>
    <w:rsid w:val="00042F46"/>
    <w:rsid w:val="00043ECA"/>
    <w:rsid w:val="000449D9"/>
    <w:rsid w:val="00047884"/>
    <w:rsid w:val="000510C4"/>
    <w:rsid w:val="00051462"/>
    <w:rsid w:val="00051492"/>
    <w:rsid w:val="00054DB5"/>
    <w:rsid w:val="00055747"/>
    <w:rsid w:val="00056C23"/>
    <w:rsid w:val="00056E45"/>
    <w:rsid w:val="000623A4"/>
    <w:rsid w:val="00062A68"/>
    <w:rsid w:val="00066B0E"/>
    <w:rsid w:val="000713AF"/>
    <w:rsid w:val="00071425"/>
    <w:rsid w:val="0007153F"/>
    <w:rsid w:val="00072B94"/>
    <w:rsid w:val="00074911"/>
    <w:rsid w:val="000760FC"/>
    <w:rsid w:val="00076405"/>
    <w:rsid w:val="0007772F"/>
    <w:rsid w:val="00077CC6"/>
    <w:rsid w:val="0008112C"/>
    <w:rsid w:val="00085B4B"/>
    <w:rsid w:val="00090825"/>
    <w:rsid w:val="00090A06"/>
    <w:rsid w:val="00090A98"/>
    <w:rsid w:val="00091AF1"/>
    <w:rsid w:val="00091EF1"/>
    <w:rsid w:val="00092170"/>
    <w:rsid w:val="000933EC"/>
    <w:rsid w:val="000937C8"/>
    <w:rsid w:val="00095AAD"/>
    <w:rsid w:val="000962F9"/>
    <w:rsid w:val="00097689"/>
    <w:rsid w:val="000A0EC2"/>
    <w:rsid w:val="000A1659"/>
    <w:rsid w:val="000A1DE2"/>
    <w:rsid w:val="000A3E85"/>
    <w:rsid w:val="000A5654"/>
    <w:rsid w:val="000A59FB"/>
    <w:rsid w:val="000B0748"/>
    <w:rsid w:val="000B0951"/>
    <w:rsid w:val="000B1949"/>
    <w:rsid w:val="000B2F4E"/>
    <w:rsid w:val="000B4578"/>
    <w:rsid w:val="000B7C40"/>
    <w:rsid w:val="000C4559"/>
    <w:rsid w:val="000C5442"/>
    <w:rsid w:val="000C693E"/>
    <w:rsid w:val="000C6A8E"/>
    <w:rsid w:val="000C7E58"/>
    <w:rsid w:val="000D0165"/>
    <w:rsid w:val="000D085E"/>
    <w:rsid w:val="000D26A0"/>
    <w:rsid w:val="000D2B6F"/>
    <w:rsid w:val="000D3438"/>
    <w:rsid w:val="000E0A06"/>
    <w:rsid w:val="000E2F8A"/>
    <w:rsid w:val="000E47A6"/>
    <w:rsid w:val="000E5A7B"/>
    <w:rsid w:val="000E614C"/>
    <w:rsid w:val="000F08D3"/>
    <w:rsid w:val="000F0B04"/>
    <w:rsid w:val="000F169C"/>
    <w:rsid w:val="000F44BE"/>
    <w:rsid w:val="000F4EA3"/>
    <w:rsid w:val="000F59E2"/>
    <w:rsid w:val="000F7281"/>
    <w:rsid w:val="000F7286"/>
    <w:rsid w:val="000F7635"/>
    <w:rsid w:val="00100F02"/>
    <w:rsid w:val="00102912"/>
    <w:rsid w:val="00102CF5"/>
    <w:rsid w:val="00103F09"/>
    <w:rsid w:val="00105A30"/>
    <w:rsid w:val="001071EC"/>
    <w:rsid w:val="00110A2D"/>
    <w:rsid w:val="00112EC1"/>
    <w:rsid w:val="0011347B"/>
    <w:rsid w:val="00113B56"/>
    <w:rsid w:val="00116CB2"/>
    <w:rsid w:val="00123C96"/>
    <w:rsid w:val="00125011"/>
    <w:rsid w:val="001266BD"/>
    <w:rsid w:val="00127634"/>
    <w:rsid w:val="001328AB"/>
    <w:rsid w:val="001331B5"/>
    <w:rsid w:val="00136113"/>
    <w:rsid w:val="00137D83"/>
    <w:rsid w:val="00140FAC"/>
    <w:rsid w:val="001415FD"/>
    <w:rsid w:val="001425D4"/>
    <w:rsid w:val="00143529"/>
    <w:rsid w:val="00144351"/>
    <w:rsid w:val="00144F11"/>
    <w:rsid w:val="001508C6"/>
    <w:rsid w:val="00151B93"/>
    <w:rsid w:val="00152920"/>
    <w:rsid w:val="00157FD4"/>
    <w:rsid w:val="0016021B"/>
    <w:rsid w:val="00161D89"/>
    <w:rsid w:val="00163AB1"/>
    <w:rsid w:val="00165408"/>
    <w:rsid w:val="00172A8A"/>
    <w:rsid w:val="0017344D"/>
    <w:rsid w:val="001744A8"/>
    <w:rsid w:val="00176948"/>
    <w:rsid w:val="00181B2B"/>
    <w:rsid w:val="00182562"/>
    <w:rsid w:val="00187584"/>
    <w:rsid w:val="00191317"/>
    <w:rsid w:val="00191A45"/>
    <w:rsid w:val="00191FA2"/>
    <w:rsid w:val="00194A42"/>
    <w:rsid w:val="0019570D"/>
    <w:rsid w:val="001A2AFE"/>
    <w:rsid w:val="001A4128"/>
    <w:rsid w:val="001A484D"/>
    <w:rsid w:val="001A5683"/>
    <w:rsid w:val="001A5CFF"/>
    <w:rsid w:val="001A65C9"/>
    <w:rsid w:val="001A7F5D"/>
    <w:rsid w:val="001B1CEB"/>
    <w:rsid w:val="001B1F7E"/>
    <w:rsid w:val="001B5A50"/>
    <w:rsid w:val="001B73BE"/>
    <w:rsid w:val="001B79F0"/>
    <w:rsid w:val="001C1F0D"/>
    <w:rsid w:val="001C3C5B"/>
    <w:rsid w:val="001C6B6B"/>
    <w:rsid w:val="001C7DB8"/>
    <w:rsid w:val="001D2630"/>
    <w:rsid w:val="001D2FEF"/>
    <w:rsid w:val="001D4776"/>
    <w:rsid w:val="001D4E46"/>
    <w:rsid w:val="001E3FAA"/>
    <w:rsid w:val="001E5AED"/>
    <w:rsid w:val="001E5EE3"/>
    <w:rsid w:val="001E68B0"/>
    <w:rsid w:val="001E68E5"/>
    <w:rsid w:val="001E76BC"/>
    <w:rsid w:val="001E7D8F"/>
    <w:rsid w:val="001F02F9"/>
    <w:rsid w:val="001F2529"/>
    <w:rsid w:val="001F3274"/>
    <w:rsid w:val="001F4AAB"/>
    <w:rsid w:val="001F6C1C"/>
    <w:rsid w:val="001F79B6"/>
    <w:rsid w:val="00201881"/>
    <w:rsid w:val="00203756"/>
    <w:rsid w:val="00204C47"/>
    <w:rsid w:val="002056EE"/>
    <w:rsid w:val="00206878"/>
    <w:rsid w:val="00207C0B"/>
    <w:rsid w:val="00210A1E"/>
    <w:rsid w:val="00211D6A"/>
    <w:rsid w:val="00212B0E"/>
    <w:rsid w:val="00214411"/>
    <w:rsid w:val="00220955"/>
    <w:rsid w:val="00223175"/>
    <w:rsid w:val="00224654"/>
    <w:rsid w:val="002273A5"/>
    <w:rsid w:val="0022762C"/>
    <w:rsid w:val="0022796F"/>
    <w:rsid w:val="00232561"/>
    <w:rsid w:val="002368C2"/>
    <w:rsid w:val="00236C7B"/>
    <w:rsid w:val="00237C37"/>
    <w:rsid w:val="002408B2"/>
    <w:rsid w:val="0024137A"/>
    <w:rsid w:val="002424F0"/>
    <w:rsid w:val="00243A0B"/>
    <w:rsid w:val="00245F1D"/>
    <w:rsid w:val="00246159"/>
    <w:rsid w:val="002462D2"/>
    <w:rsid w:val="00246BF4"/>
    <w:rsid w:val="00246E9B"/>
    <w:rsid w:val="002521DE"/>
    <w:rsid w:val="002523AB"/>
    <w:rsid w:val="00252426"/>
    <w:rsid w:val="0025780F"/>
    <w:rsid w:val="002621AB"/>
    <w:rsid w:val="00263216"/>
    <w:rsid w:val="002633AA"/>
    <w:rsid w:val="0026669E"/>
    <w:rsid w:val="002668EC"/>
    <w:rsid w:val="00267499"/>
    <w:rsid w:val="00267640"/>
    <w:rsid w:val="00275C48"/>
    <w:rsid w:val="002813B1"/>
    <w:rsid w:val="0028192B"/>
    <w:rsid w:val="00282933"/>
    <w:rsid w:val="00283143"/>
    <w:rsid w:val="00283DA8"/>
    <w:rsid w:val="0028654C"/>
    <w:rsid w:val="00286D67"/>
    <w:rsid w:val="00287AD4"/>
    <w:rsid w:val="00287BC5"/>
    <w:rsid w:val="002919DC"/>
    <w:rsid w:val="00291C77"/>
    <w:rsid w:val="00292A2B"/>
    <w:rsid w:val="00296AB8"/>
    <w:rsid w:val="002A2992"/>
    <w:rsid w:val="002A3463"/>
    <w:rsid w:val="002B0327"/>
    <w:rsid w:val="002B14C1"/>
    <w:rsid w:val="002B36BB"/>
    <w:rsid w:val="002B3CE7"/>
    <w:rsid w:val="002B4F11"/>
    <w:rsid w:val="002C01C8"/>
    <w:rsid w:val="002C2BF3"/>
    <w:rsid w:val="002C3A24"/>
    <w:rsid w:val="002C55FE"/>
    <w:rsid w:val="002C6DBA"/>
    <w:rsid w:val="002C77DA"/>
    <w:rsid w:val="002D4884"/>
    <w:rsid w:val="002E18CD"/>
    <w:rsid w:val="002E44EC"/>
    <w:rsid w:val="002E5E2B"/>
    <w:rsid w:val="002E61C7"/>
    <w:rsid w:val="002E7563"/>
    <w:rsid w:val="002E7593"/>
    <w:rsid w:val="002E7831"/>
    <w:rsid w:val="002F1EE6"/>
    <w:rsid w:val="002F34A8"/>
    <w:rsid w:val="002F3EE8"/>
    <w:rsid w:val="002F43DD"/>
    <w:rsid w:val="002F44EC"/>
    <w:rsid w:val="002F5ED5"/>
    <w:rsid w:val="002F6143"/>
    <w:rsid w:val="003003D5"/>
    <w:rsid w:val="003015D7"/>
    <w:rsid w:val="00305F6A"/>
    <w:rsid w:val="00310FAD"/>
    <w:rsid w:val="003112DE"/>
    <w:rsid w:val="00313B89"/>
    <w:rsid w:val="00314994"/>
    <w:rsid w:val="0031502A"/>
    <w:rsid w:val="00315CCC"/>
    <w:rsid w:val="00316E61"/>
    <w:rsid w:val="00322336"/>
    <w:rsid w:val="00322990"/>
    <w:rsid w:val="00323263"/>
    <w:rsid w:val="003235C1"/>
    <w:rsid w:val="00324810"/>
    <w:rsid w:val="003248F8"/>
    <w:rsid w:val="00324EA5"/>
    <w:rsid w:val="00330988"/>
    <w:rsid w:val="00334556"/>
    <w:rsid w:val="00334663"/>
    <w:rsid w:val="00340110"/>
    <w:rsid w:val="0034074D"/>
    <w:rsid w:val="00341801"/>
    <w:rsid w:val="00342AB1"/>
    <w:rsid w:val="00343EE9"/>
    <w:rsid w:val="00344422"/>
    <w:rsid w:val="00351683"/>
    <w:rsid w:val="00351DBF"/>
    <w:rsid w:val="0035289E"/>
    <w:rsid w:val="0035469F"/>
    <w:rsid w:val="00354FCE"/>
    <w:rsid w:val="00357C09"/>
    <w:rsid w:val="00360A04"/>
    <w:rsid w:val="0036269A"/>
    <w:rsid w:val="00362BBC"/>
    <w:rsid w:val="00363E6A"/>
    <w:rsid w:val="00365C86"/>
    <w:rsid w:val="00370EA2"/>
    <w:rsid w:val="00371B2D"/>
    <w:rsid w:val="0037304B"/>
    <w:rsid w:val="00374E0F"/>
    <w:rsid w:val="00375437"/>
    <w:rsid w:val="00375C2E"/>
    <w:rsid w:val="00375DF4"/>
    <w:rsid w:val="00375FBA"/>
    <w:rsid w:val="00381FDD"/>
    <w:rsid w:val="00383A29"/>
    <w:rsid w:val="00383E84"/>
    <w:rsid w:val="00385F0C"/>
    <w:rsid w:val="00391DA8"/>
    <w:rsid w:val="00391DE6"/>
    <w:rsid w:val="003920CF"/>
    <w:rsid w:val="00392995"/>
    <w:rsid w:val="00393417"/>
    <w:rsid w:val="0039503F"/>
    <w:rsid w:val="003950A4"/>
    <w:rsid w:val="00395DE6"/>
    <w:rsid w:val="003A017B"/>
    <w:rsid w:val="003A15A5"/>
    <w:rsid w:val="003A25D8"/>
    <w:rsid w:val="003A33E8"/>
    <w:rsid w:val="003A4198"/>
    <w:rsid w:val="003A5AF1"/>
    <w:rsid w:val="003B06B9"/>
    <w:rsid w:val="003B1550"/>
    <w:rsid w:val="003B28A5"/>
    <w:rsid w:val="003B297D"/>
    <w:rsid w:val="003B2C56"/>
    <w:rsid w:val="003B5FED"/>
    <w:rsid w:val="003C2E68"/>
    <w:rsid w:val="003C6C63"/>
    <w:rsid w:val="003D1A88"/>
    <w:rsid w:val="003D2585"/>
    <w:rsid w:val="003D3788"/>
    <w:rsid w:val="003D4ECD"/>
    <w:rsid w:val="003D6CC2"/>
    <w:rsid w:val="003E06F9"/>
    <w:rsid w:val="003E0EE9"/>
    <w:rsid w:val="003E1FFA"/>
    <w:rsid w:val="003E2FF6"/>
    <w:rsid w:val="003E71EC"/>
    <w:rsid w:val="003E7FA2"/>
    <w:rsid w:val="003F17B2"/>
    <w:rsid w:val="003F288C"/>
    <w:rsid w:val="003F5391"/>
    <w:rsid w:val="003F71F3"/>
    <w:rsid w:val="00400CAF"/>
    <w:rsid w:val="00401A41"/>
    <w:rsid w:val="00402494"/>
    <w:rsid w:val="00403524"/>
    <w:rsid w:val="00403792"/>
    <w:rsid w:val="00411B17"/>
    <w:rsid w:val="004120A9"/>
    <w:rsid w:val="0041289F"/>
    <w:rsid w:val="004134CF"/>
    <w:rsid w:val="00413998"/>
    <w:rsid w:val="00413C35"/>
    <w:rsid w:val="00416305"/>
    <w:rsid w:val="00416DFC"/>
    <w:rsid w:val="00420A4C"/>
    <w:rsid w:val="00421D4C"/>
    <w:rsid w:val="0042235A"/>
    <w:rsid w:val="004235F3"/>
    <w:rsid w:val="00423E60"/>
    <w:rsid w:val="004277EB"/>
    <w:rsid w:val="004321F4"/>
    <w:rsid w:val="00433BD8"/>
    <w:rsid w:val="0043441D"/>
    <w:rsid w:val="00442E61"/>
    <w:rsid w:val="00443477"/>
    <w:rsid w:val="00446EC4"/>
    <w:rsid w:val="00450C23"/>
    <w:rsid w:val="00456325"/>
    <w:rsid w:val="00457CBC"/>
    <w:rsid w:val="0046182A"/>
    <w:rsid w:val="00462F0F"/>
    <w:rsid w:val="00463201"/>
    <w:rsid w:val="00463835"/>
    <w:rsid w:val="00465D60"/>
    <w:rsid w:val="00470FFB"/>
    <w:rsid w:val="00471EC3"/>
    <w:rsid w:val="00474E65"/>
    <w:rsid w:val="00476AE9"/>
    <w:rsid w:val="00476B93"/>
    <w:rsid w:val="004804EA"/>
    <w:rsid w:val="0048408D"/>
    <w:rsid w:val="004841DD"/>
    <w:rsid w:val="00484B57"/>
    <w:rsid w:val="00486A73"/>
    <w:rsid w:val="00487A95"/>
    <w:rsid w:val="004900B7"/>
    <w:rsid w:val="00493F8C"/>
    <w:rsid w:val="004A4211"/>
    <w:rsid w:val="004A4FB7"/>
    <w:rsid w:val="004A5172"/>
    <w:rsid w:val="004A5C82"/>
    <w:rsid w:val="004A5C94"/>
    <w:rsid w:val="004B5839"/>
    <w:rsid w:val="004B6625"/>
    <w:rsid w:val="004B6FF5"/>
    <w:rsid w:val="004B7B6E"/>
    <w:rsid w:val="004B7E04"/>
    <w:rsid w:val="004C11E8"/>
    <w:rsid w:val="004C1709"/>
    <w:rsid w:val="004C262A"/>
    <w:rsid w:val="004C5362"/>
    <w:rsid w:val="004C5931"/>
    <w:rsid w:val="004C5CDF"/>
    <w:rsid w:val="004C6444"/>
    <w:rsid w:val="004D1C97"/>
    <w:rsid w:val="004D4B51"/>
    <w:rsid w:val="004D7169"/>
    <w:rsid w:val="004D7DBE"/>
    <w:rsid w:val="004D7FBE"/>
    <w:rsid w:val="004E12F4"/>
    <w:rsid w:val="004E195E"/>
    <w:rsid w:val="004E3926"/>
    <w:rsid w:val="004F0844"/>
    <w:rsid w:val="004F08B3"/>
    <w:rsid w:val="004F66F3"/>
    <w:rsid w:val="005000AE"/>
    <w:rsid w:val="00500E73"/>
    <w:rsid w:val="00503B63"/>
    <w:rsid w:val="0050424D"/>
    <w:rsid w:val="005053D8"/>
    <w:rsid w:val="0050580F"/>
    <w:rsid w:val="00506413"/>
    <w:rsid w:val="00507117"/>
    <w:rsid w:val="00507165"/>
    <w:rsid w:val="005073A7"/>
    <w:rsid w:val="00510129"/>
    <w:rsid w:val="00512FEC"/>
    <w:rsid w:val="00515415"/>
    <w:rsid w:val="00517C0F"/>
    <w:rsid w:val="0052025C"/>
    <w:rsid w:val="00522AE0"/>
    <w:rsid w:val="0052343A"/>
    <w:rsid w:val="005247F0"/>
    <w:rsid w:val="00524AF3"/>
    <w:rsid w:val="00525D52"/>
    <w:rsid w:val="00525F54"/>
    <w:rsid w:val="00527EB0"/>
    <w:rsid w:val="0053140B"/>
    <w:rsid w:val="005325EF"/>
    <w:rsid w:val="0053274A"/>
    <w:rsid w:val="0053667B"/>
    <w:rsid w:val="00536D91"/>
    <w:rsid w:val="00536F34"/>
    <w:rsid w:val="00542A2F"/>
    <w:rsid w:val="00546571"/>
    <w:rsid w:val="00551222"/>
    <w:rsid w:val="005522E5"/>
    <w:rsid w:val="0055280B"/>
    <w:rsid w:val="0055417A"/>
    <w:rsid w:val="00555372"/>
    <w:rsid w:val="005561FB"/>
    <w:rsid w:val="005569C3"/>
    <w:rsid w:val="00560E1F"/>
    <w:rsid w:val="0056137E"/>
    <w:rsid w:val="00562092"/>
    <w:rsid w:val="00562513"/>
    <w:rsid w:val="00562D02"/>
    <w:rsid w:val="00562E14"/>
    <w:rsid w:val="005631B6"/>
    <w:rsid w:val="00563D93"/>
    <w:rsid w:val="005645D4"/>
    <w:rsid w:val="005649CF"/>
    <w:rsid w:val="00564EAC"/>
    <w:rsid w:val="005657F1"/>
    <w:rsid w:val="00566193"/>
    <w:rsid w:val="00566709"/>
    <w:rsid w:val="00574EBA"/>
    <w:rsid w:val="00580ABD"/>
    <w:rsid w:val="0058211B"/>
    <w:rsid w:val="00582B42"/>
    <w:rsid w:val="00583FEE"/>
    <w:rsid w:val="0059051D"/>
    <w:rsid w:val="00593070"/>
    <w:rsid w:val="005952AE"/>
    <w:rsid w:val="0059698E"/>
    <w:rsid w:val="005975C2"/>
    <w:rsid w:val="00597607"/>
    <w:rsid w:val="005A0DDD"/>
    <w:rsid w:val="005A2C03"/>
    <w:rsid w:val="005A3EFB"/>
    <w:rsid w:val="005A4F2A"/>
    <w:rsid w:val="005A730A"/>
    <w:rsid w:val="005A7E51"/>
    <w:rsid w:val="005B0293"/>
    <w:rsid w:val="005B1C2F"/>
    <w:rsid w:val="005B46F7"/>
    <w:rsid w:val="005B5296"/>
    <w:rsid w:val="005B65C4"/>
    <w:rsid w:val="005B65DE"/>
    <w:rsid w:val="005C2E25"/>
    <w:rsid w:val="005D02E8"/>
    <w:rsid w:val="005D0E7D"/>
    <w:rsid w:val="005D31B1"/>
    <w:rsid w:val="005D62CC"/>
    <w:rsid w:val="005E1FCA"/>
    <w:rsid w:val="005E2480"/>
    <w:rsid w:val="005E3AF7"/>
    <w:rsid w:val="005E401A"/>
    <w:rsid w:val="005E683B"/>
    <w:rsid w:val="005F1FA3"/>
    <w:rsid w:val="005F390A"/>
    <w:rsid w:val="005F4A85"/>
    <w:rsid w:val="005F61C7"/>
    <w:rsid w:val="005F6215"/>
    <w:rsid w:val="005F6436"/>
    <w:rsid w:val="005F7C2D"/>
    <w:rsid w:val="00600A34"/>
    <w:rsid w:val="00600FFD"/>
    <w:rsid w:val="00603277"/>
    <w:rsid w:val="00603BA4"/>
    <w:rsid w:val="00604132"/>
    <w:rsid w:val="00604561"/>
    <w:rsid w:val="006060BE"/>
    <w:rsid w:val="0060618E"/>
    <w:rsid w:val="0060627D"/>
    <w:rsid w:val="00606733"/>
    <w:rsid w:val="00607B2F"/>
    <w:rsid w:val="0061440B"/>
    <w:rsid w:val="00616687"/>
    <w:rsid w:val="00617C02"/>
    <w:rsid w:val="006215A1"/>
    <w:rsid w:val="00623396"/>
    <w:rsid w:val="00624918"/>
    <w:rsid w:val="00626190"/>
    <w:rsid w:val="00627FFB"/>
    <w:rsid w:val="006303CD"/>
    <w:rsid w:val="0063297C"/>
    <w:rsid w:val="0063361A"/>
    <w:rsid w:val="00635675"/>
    <w:rsid w:val="00635866"/>
    <w:rsid w:val="006362B4"/>
    <w:rsid w:val="006362F2"/>
    <w:rsid w:val="00637F46"/>
    <w:rsid w:val="0064118A"/>
    <w:rsid w:val="00643F8F"/>
    <w:rsid w:val="0064525A"/>
    <w:rsid w:val="00647DB0"/>
    <w:rsid w:val="006503E7"/>
    <w:rsid w:val="006524F8"/>
    <w:rsid w:val="00652A58"/>
    <w:rsid w:val="00652AF8"/>
    <w:rsid w:val="0065362E"/>
    <w:rsid w:val="006539B8"/>
    <w:rsid w:val="006549C5"/>
    <w:rsid w:val="00654A82"/>
    <w:rsid w:val="00655A1E"/>
    <w:rsid w:val="00656EBF"/>
    <w:rsid w:val="006570DB"/>
    <w:rsid w:val="00665E0B"/>
    <w:rsid w:val="00665EFF"/>
    <w:rsid w:val="00666D06"/>
    <w:rsid w:val="00667762"/>
    <w:rsid w:val="006702B2"/>
    <w:rsid w:val="00670C87"/>
    <w:rsid w:val="00671F7E"/>
    <w:rsid w:val="00674FFF"/>
    <w:rsid w:val="00675995"/>
    <w:rsid w:val="00677F31"/>
    <w:rsid w:val="00683112"/>
    <w:rsid w:val="00683C3E"/>
    <w:rsid w:val="00684C69"/>
    <w:rsid w:val="00685DC9"/>
    <w:rsid w:val="0068780B"/>
    <w:rsid w:val="00687CB3"/>
    <w:rsid w:val="006905D3"/>
    <w:rsid w:val="006911D5"/>
    <w:rsid w:val="006948AB"/>
    <w:rsid w:val="00694A7F"/>
    <w:rsid w:val="00695C31"/>
    <w:rsid w:val="006A3DC4"/>
    <w:rsid w:val="006A5172"/>
    <w:rsid w:val="006B19BB"/>
    <w:rsid w:val="006B2781"/>
    <w:rsid w:val="006B3457"/>
    <w:rsid w:val="006B3884"/>
    <w:rsid w:val="006B3AC8"/>
    <w:rsid w:val="006B4401"/>
    <w:rsid w:val="006B79C7"/>
    <w:rsid w:val="006C1A33"/>
    <w:rsid w:val="006C3D66"/>
    <w:rsid w:val="006C4A98"/>
    <w:rsid w:val="006C69C9"/>
    <w:rsid w:val="006C6E5A"/>
    <w:rsid w:val="006C7E9A"/>
    <w:rsid w:val="006C7F3C"/>
    <w:rsid w:val="006D230D"/>
    <w:rsid w:val="006D3D6F"/>
    <w:rsid w:val="006D45A6"/>
    <w:rsid w:val="006D5619"/>
    <w:rsid w:val="006D61B3"/>
    <w:rsid w:val="006E044C"/>
    <w:rsid w:val="006E06A3"/>
    <w:rsid w:val="006E1255"/>
    <w:rsid w:val="006E18C4"/>
    <w:rsid w:val="006E216D"/>
    <w:rsid w:val="006E24A4"/>
    <w:rsid w:val="006E468E"/>
    <w:rsid w:val="006E4E6D"/>
    <w:rsid w:val="006F0877"/>
    <w:rsid w:val="006F0BE8"/>
    <w:rsid w:val="006F0D65"/>
    <w:rsid w:val="006F16FE"/>
    <w:rsid w:val="006F3F5E"/>
    <w:rsid w:val="006F5095"/>
    <w:rsid w:val="006F5649"/>
    <w:rsid w:val="006F7721"/>
    <w:rsid w:val="006F7C43"/>
    <w:rsid w:val="0070075B"/>
    <w:rsid w:val="00701F5C"/>
    <w:rsid w:val="00703016"/>
    <w:rsid w:val="0070364C"/>
    <w:rsid w:val="00705D18"/>
    <w:rsid w:val="007122CB"/>
    <w:rsid w:val="007140CE"/>
    <w:rsid w:val="00721D5B"/>
    <w:rsid w:val="007228DD"/>
    <w:rsid w:val="0072359B"/>
    <w:rsid w:val="00723B54"/>
    <w:rsid w:val="00725456"/>
    <w:rsid w:val="007266F9"/>
    <w:rsid w:val="00727216"/>
    <w:rsid w:val="00727399"/>
    <w:rsid w:val="007312C4"/>
    <w:rsid w:val="00734712"/>
    <w:rsid w:val="00741D72"/>
    <w:rsid w:val="00742465"/>
    <w:rsid w:val="007426AB"/>
    <w:rsid w:val="007432AB"/>
    <w:rsid w:val="00744DE1"/>
    <w:rsid w:val="00746F3C"/>
    <w:rsid w:val="0075364D"/>
    <w:rsid w:val="00754926"/>
    <w:rsid w:val="00756149"/>
    <w:rsid w:val="007562F4"/>
    <w:rsid w:val="00756D96"/>
    <w:rsid w:val="0076265E"/>
    <w:rsid w:val="00764815"/>
    <w:rsid w:val="0076720C"/>
    <w:rsid w:val="0076774A"/>
    <w:rsid w:val="0077344D"/>
    <w:rsid w:val="00775ED9"/>
    <w:rsid w:val="007761A0"/>
    <w:rsid w:val="00777B72"/>
    <w:rsid w:val="00780A01"/>
    <w:rsid w:val="00781D04"/>
    <w:rsid w:val="0078388E"/>
    <w:rsid w:val="0078404F"/>
    <w:rsid w:val="007855D5"/>
    <w:rsid w:val="0078637E"/>
    <w:rsid w:val="0079049F"/>
    <w:rsid w:val="0079308B"/>
    <w:rsid w:val="007A045D"/>
    <w:rsid w:val="007A312C"/>
    <w:rsid w:val="007A4664"/>
    <w:rsid w:val="007A598D"/>
    <w:rsid w:val="007A5E0A"/>
    <w:rsid w:val="007A6669"/>
    <w:rsid w:val="007B0595"/>
    <w:rsid w:val="007B22AF"/>
    <w:rsid w:val="007B664F"/>
    <w:rsid w:val="007C003F"/>
    <w:rsid w:val="007C0334"/>
    <w:rsid w:val="007C0A75"/>
    <w:rsid w:val="007C1C7A"/>
    <w:rsid w:val="007C6AD8"/>
    <w:rsid w:val="007D3B07"/>
    <w:rsid w:val="007D4090"/>
    <w:rsid w:val="007D4A25"/>
    <w:rsid w:val="007D5023"/>
    <w:rsid w:val="007D6C08"/>
    <w:rsid w:val="007D7DF2"/>
    <w:rsid w:val="007D7DF3"/>
    <w:rsid w:val="007D7E48"/>
    <w:rsid w:val="007E00BF"/>
    <w:rsid w:val="007E1859"/>
    <w:rsid w:val="007E3D0E"/>
    <w:rsid w:val="007E4FFD"/>
    <w:rsid w:val="007F0D97"/>
    <w:rsid w:val="007F1806"/>
    <w:rsid w:val="007F6465"/>
    <w:rsid w:val="007F6803"/>
    <w:rsid w:val="00801500"/>
    <w:rsid w:val="00801DF7"/>
    <w:rsid w:val="0080532B"/>
    <w:rsid w:val="00805520"/>
    <w:rsid w:val="00805677"/>
    <w:rsid w:val="008114C0"/>
    <w:rsid w:val="008120F4"/>
    <w:rsid w:val="00812879"/>
    <w:rsid w:val="00813D94"/>
    <w:rsid w:val="008147C8"/>
    <w:rsid w:val="0082533E"/>
    <w:rsid w:val="00825FB8"/>
    <w:rsid w:val="00830247"/>
    <w:rsid w:val="008309F9"/>
    <w:rsid w:val="00830E75"/>
    <w:rsid w:val="00832733"/>
    <w:rsid w:val="008332D7"/>
    <w:rsid w:val="008346DF"/>
    <w:rsid w:val="00834733"/>
    <w:rsid w:val="0083546E"/>
    <w:rsid w:val="0083698F"/>
    <w:rsid w:val="00840C0A"/>
    <w:rsid w:val="00841B11"/>
    <w:rsid w:val="00842C2C"/>
    <w:rsid w:val="00842DBF"/>
    <w:rsid w:val="008430E3"/>
    <w:rsid w:val="008446A4"/>
    <w:rsid w:val="00846D44"/>
    <w:rsid w:val="00851F86"/>
    <w:rsid w:val="00852223"/>
    <w:rsid w:val="00856A01"/>
    <w:rsid w:val="00860DE9"/>
    <w:rsid w:val="008615D4"/>
    <w:rsid w:val="008625B7"/>
    <w:rsid w:val="00863035"/>
    <w:rsid w:val="008664EF"/>
    <w:rsid w:val="00866B3F"/>
    <w:rsid w:val="008704CD"/>
    <w:rsid w:val="00872DC0"/>
    <w:rsid w:val="008749DA"/>
    <w:rsid w:val="00877006"/>
    <w:rsid w:val="0088086A"/>
    <w:rsid w:val="00881233"/>
    <w:rsid w:val="0088198B"/>
    <w:rsid w:val="0088245A"/>
    <w:rsid w:val="00882E2A"/>
    <w:rsid w:val="00887067"/>
    <w:rsid w:val="00890A09"/>
    <w:rsid w:val="008925A5"/>
    <w:rsid w:val="00895B59"/>
    <w:rsid w:val="0089664E"/>
    <w:rsid w:val="008976AC"/>
    <w:rsid w:val="008A0810"/>
    <w:rsid w:val="008A12B8"/>
    <w:rsid w:val="008A234E"/>
    <w:rsid w:val="008A28A1"/>
    <w:rsid w:val="008A4262"/>
    <w:rsid w:val="008A4638"/>
    <w:rsid w:val="008A7F52"/>
    <w:rsid w:val="008B1B51"/>
    <w:rsid w:val="008B2335"/>
    <w:rsid w:val="008B31A7"/>
    <w:rsid w:val="008B3A1E"/>
    <w:rsid w:val="008B3B12"/>
    <w:rsid w:val="008B6A1F"/>
    <w:rsid w:val="008B7319"/>
    <w:rsid w:val="008B7A13"/>
    <w:rsid w:val="008C09F0"/>
    <w:rsid w:val="008C216D"/>
    <w:rsid w:val="008C2CA6"/>
    <w:rsid w:val="008C528C"/>
    <w:rsid w:val="008C5731"/>
    <w:rsid w:val="008C5835"/>
    <w:rsid w:val="008C69EF"/>
    <w:rsid w:val="008C6F26"/>
    <w:rsid w:val="008D0E1D"/>
    <w:rsid w:val="008D1F56"/>
    <w:rsid w:val="008D21FA"/>
    <w:rsid w:val="008D3194"/>
    <w:rsid w:val="008D45DA"/>
    <w:rsid w:val="008D4A21"/>
    <w:rsid w:val="008D57FD"/>
    <w:rsid w:val="008D6872"/>
    <w:rsid w:val="008E2023"/>
    <w:rsid w:val="008E58E0"/>
    <w:rsid w:val="008F0F05"/>
    <w:rsid w:val="008F0FB8"/>
    <w:rsid w:val="008F1A62"/>
    <w:rsid w:val="008F1A63"/>
    <w:rsid w:val="008F1AB7"/>
    <w:rsid w:val="008F2285"/>
    <w:rsid w:val="008F22F3"/>
    <w:rsid w:val="008F52CA"/>
    <w:rsid w:val="008F5A6E"/>
    <w:rsid w:val="008F7D4C"/>
    <w:rsid w:val="00900369"/>
    <w:rsid w:val="00901D24"/>
    <w:rsid w:val="009021CD"/>
    <w:rsid w:val="00902B79"/>
    <w:rsid w:val="009034C9"/>
    <w:rsid w:val="009064EB"/>
    <w:rsid w:val="00910EF9"/>
    <w:rsid w:val="00911752"/>
    <w:rsid w:val="00912EC7"/>
    <w:rsid w:val="00914FAC"/>
    <w:rsid w:val="00915D78"/>
    <w:rsid w:val="0092061A"/>
    <w:rsid w:val="00924AE9"/>
    <w:rsid w:val="00926BB5"/>
    <w:rsid w:val="009274DB"/>
    <w:rsid w:val="009275E0"/>
    <w:rsid w:val="00927903"/>
    <w:rsid w:val="0093341E"/>
    <w:rsid w:val="009350C6"/>
    <w:rsid w:val="0093698B"/>
    <w:rsid w:val="009416F8"/>
    <w:rsid w:val="00946D3D"/>
    <w:rsid w:val="00947A92"/>
    <w:rsid w:val="009504D8"/>
    <w:rsid w:val="00951A5E"/>
    <w:rsid w:val="00952EE3"/>
    <w:rsid w:val="00954B11"/>
    <w:rsid w:val="0095598B"/>
    <w:rsid w:val="00963B55"/>
    <w:rsid w:val="00965793"/>
    <w:rsid w:val="009668B2"/>
    <w:rsid w:val="00967E84"/>
    <w:rsid w:val="00970725"/>
    <w:rsid w:val="00971A65"/>
    <w:rsid w:val="009720AD"/>
    <w:rsid w:val="00974F8F"/>
    <w:rsid w:val="0097595C"/>
    <w:rsid w:val="00975AB3"/>
    <w:rsid w:val="00977906"/>
    <w:rsid w:val="00982FAD"/>
    <w:rsid w:val="0098373A"/>
    <w:rsid w:val="00984AFD"/>
    <w:rsid w:val="009852B7"/>
    <w:rsid w:val="009860AD"/>
    <w:rsid w:val="00990987"/>
    <w:rsid w:val="00990D53"/>
    <w:rsid w:val="00995BA8"/>
    <w:rsid w:val="009968D7"/>
    <w:rsid w:val="00997245"/>
    <w:rsid w:val="00997A83"/>
    <w:rsid w:val="009A23AA"/>
    <w:rsid w:val="009A328D"/>
    <w:rsid w:val="009A4770"/>
    <w:rsid w:val="009A5195"/>
    <w:rsid w:val="009A6586"/>
    <w:rsid w:val="009B2366"/>
    <w:rsid w:val="009B5026"/>
    <w:rsid w:val="009B58B9"/>
    <w:rsid w:val="009B58D9"/>
    <w:rsid w:val="009C023F"/>
    <w:rsid w:val="009C02EC"/>
    <w:rsid w:val="009C1BE0"/>
    <w:rsid w:val="009C2C93"/>
    <w:rsid w:val="009C2DFE"/>
    <w:rsid w:val="009C2F29"/>
    <w:rsid w:val="009C50AC"/>
    <w:rsid w:val="009C63D8"/>
    <w:rsid w:val="009C7D66"/>
    <w:rsid w:val="009D2B90"/>
    <w:rsid w:val="009D3995"/>
    <w:rsid w:val="009D53C3"/>
    <w:rsid w:val="009E0C01"/>
    <w:rsid w:val="009E158D"/>
    <w:rsid w:val="009E36BE"/>
    <w:rsid w:val="009E37D3"/>
    <w:rsid w:val="009E38B7"/>
    <w:rsid w:val="009E53CC"/>
    <w:rsid w:val="009E7255"/>
    <w:rsid w:val="009E79A6"/>
    <w:rsid w:val="009F0220"/>
    <w:rsid w:val="009F308E"/>
    <w:rsid w:val="009F5662"/>
    <w:rsid w:val="009F58B8"/>
    <w:rsid w:val="009F6BE5"/>
    <w:rsid w:val="00A045A5"/>
    <w:rsid w:val="00A07EB8"/>
    <w:rsid w:val="00A12521"/>
    <w:rsid w:val="00A1768D"/>
    <w:rsid w:val="00A17A09"/>
    <w:rsid w:val="00A17B74"/>
    <w:rsid w:val="00A20238"/>
    <w:rsid w:val="00A20792"/>
    <w:rsid w:val="00A208EF"/>
    <w:rsid w:val="00A20E68"/>
    <w:rsid w:val="00A213A3"/>
    <w:rsid w:val="00A2180D"/>
    <w:rsid w:val="00A221F1"/>
    <w:rsid w:val="00A22FAD"/>
    <w:rsid w:val="00A25A79"/>
    <w:rsid w:val="00A27048"/>
    <w:rsid w:val="00A27B39"/>
    <w:rsid w:val="00A36279"/>
    <w:rsid w:val="00A418C1"/>
    <w:rsid w:val="00A42896"/>
    <w:rsid w:val="00A4413E"/>
    <w:rsid w:val="00A449AE"/>
    <w:rsid w:val="00A44DA2"/>
    <w:rsid w:val="00A45806"/>
    <w:rsid w:val="00A4646E"/>
    <w:rsid w:val="00A476A2"/>
    <w:rsid w:val="00A54050"/>
    <w:rsid w:val="00A55817"/>
    <w:rsid w:val="00A56928"/>
    <w:rsid w:val="00A56FD3"/>
    <w:rsid w:val="00A60C91"/>
    <w:rsid w:val="00A62465"/>
    <w:rsid w:val="00A62AE6"/>
    <w:rsid w:val="00A64306"/>
    <w:rsid w:val="00A64977"/>
    <w:rsid w:val="00A66558"/>
    <w:rsid w:val="00A665EA"/>
    <w:rsid w:val="00A66FEC"/>
    <w:rsid w:val="00A670CD"/>
    <w:rsid w:val="00A727A9"/>
    <w:rsid w:val="00A72892"/>
    <w:rsid w:val="00A74986"/>
    <w:rsid w:val="00A77253"/>
    <w:rsid w:val="00A845D9"/>
    <w:rsid w:val="00A90BC9"/>
    <w:rsid w:val="00A914DE"/>
    <w:rsid w:val="00A91A79"/>
    <w:rsid w:val="00A93B8F"/>
    <w:rsid w:val="00A96D13"/>
    <w:rsid w:val="00AA0FAF"/>
    <w:rsid w:val="00AA1A4F"/>
    <w:rsid w:val="00AA339D"/>
    <w:rsid w:val="00AA3920"/>
    <w:rsid w:val="00AA3AA0"/>
    <w:rsid w:val="00AA3C1B"/>
    <w:rsid w:val="00AA6606"/>
    <w:rsid w:val="00AB0CA6"/>
    <w:rsid w:val="00AB0ED6"/>
    <w:rsid w:val="00AB180E"/>
    <w:rsid w:val="00AB5384"/>
    <w:rsid w:val="00AC5F31"/>
    <w:rsid w:val="00AC60AB"/>
    <w:rsid w:val="00AD25B9"/>
    <w:rsid w:val="00AD298A"/>
    <w:rsid w:val="00AD4328"/>
    <w:rsid w:val="00AD5FD2"/>
    <w:rsid w:val="00AE1FD8"/>
    <w:rsid w:val="00AE2FD5"/>
    <w:rsid w:val="00AE3194"/>
    <w:rsid w:val="00AE3DAD"/>
    <w:rsid w:val="00AE43E9"/>
    <w:rsid w:val="00AE6CA4"/>
    <w:rsid w:val="00AF0676"/>
    <w:rsid w:val="00AF4D9C"/>
    <w:rsid w:val="00AF6F80"/>
    <w:rsid w:val="00B05E24"/>
    <w:rsid w:val="00B07C28"/>
    <w:rsid w:val="00B105FF"/>
    <w:rsid w:val="00B10EA5"/>
    <w:rsid w:val="00B1153A"/>
    <w:rsid w:val="00B11ECB"/>
    <w:rsid w:val="00B144C0"/>
    <w:rsid w:val="00B171E2"/>
    <w:rsid w:val="00B1752D"/>
    <w:rsid w:val="00B20484"/>
    <w:rsid w:val="00B2365B"/>
    <w:rsid w:val="00B23FDC"/>
    <w:rsid w:val="00B24AB1"/>
    <w:rsid w:val="00B259C8"/>
    <w:rsid w:val="00B265DB"/>
    <w:rsid w:val="00B269BE"/>
    <w:rsid w:val="00B4153A"/>
    <w:rsid w:val="00B43840"/>
    <w:rsid w:val="00B43B43"/>
    <w:rsid w:val="00B453F7"/>
    <w:rsid w:val="00B46B5F"/>
    <w:rsid w:val="00B47331"/>
    <w:rsid w:val="00B52BAE"/>
    <w:rsid w:val="00B5327B"/>
    <w:rsid w:val="00B5747B"/>
    <w:rsid w:val="00B60FF8"/>
    <w:rsid w:val="00B6121F"/>
    <w:rsid w:val="00B63572"/>
    <w:rsid w:val="00B6364D"/>
    <w:rsid w:val="00B64743"/>
    <w:rsid w:val="00B67403"/>
    <w:rsid w:val="00B70846"/>
    <w:rsid w:val="00B728AE"/>
    <w:rsid w:val="00B72A7D"/>
    <w:rsid w:val="00B74AD9"/>
    <w:rsid w:val="00B75C45"/>
    <w:rsid w:val="00B75D58"/>
    <w:rsid w:val="00B76087"/>
    <w:rsid w:val="00B77D6E"/>
    <w:rsid w:val="00B80FB5"/>
    <w:rsid w:val="00B81468"/>
    <w:rsid w:val="00B814B1"/>
    <w:rsid w:val="00B8419A"/>
    <w:rsid w:val="00B86DCD"/>
    <w:rsid w:val="00B924D4"/>
    <w:rsid w:val="00B92B12"/>
    <w:rsid w:val="00B9368A"/>
    <w:rsid w:val="00B95166"/>
    <w:rsid w:val="00B9769A"/>
    <w:rsid w:val="00BA000E"/>
    <w:rsid w:val="00BA1199"/>
    <w:rsid w:val="00BA193A"/>
    <w:rsid w:val="00BA32B0"/>
    <w:rsid w:val="00BA56BC"/>
    <w:rsid w:val="00BA5FCD"/>
    <w:rsid w:val="00BA714D"/>
    <w:rsid w:val="00BA72A4"/>
    <w:rsid w:val="00BA7AEF"/>
    <w:rsid w:val="00BB2302"/>
    <w:rsid w:val="00BB3EF4"/>
    <w:rsid w:val="00BB787A"/>
    <w:rsid w:val="00BC1C8A"/>
    <w:rsid w:val="00BC47F4"/>
    <w:rsid w:val="00BC78B8"/>
    <w:rsid w:val="00BD2ECA"/>
    <w:rsid w:val="00BD3B66"/>
    <w:rsid w:val="00BD6A28"/>
    <w:rsid w:val="00BD6D85"/>
    <w:rsid w:val="00BD757C"/>
    <w:rsid w:val="00BE28A6"/>
    <w:rsid w:val="00BE4D87"/>
    <w:rsid w:val="00BE5069"/>
    <w:rsid w:val="00BF0575"/>
    <w:rsid w:val="00BF0809"/>
    <w:rsid w:val="00BF0E7F"/>
    <w:rsid w:val="00BF3515"/>
    <w:rsid w:val="00BF39C9"/>
    <w:rsid w:val="00BF4DE8"/>
    <w:rsid w:val="00C0257A"/>
    <w:rsid w:val="00C02AF0"/>
    <w:rsid w:val="00C034C5"/>
    <w:rsid w:val="00C064EB"/>
    <w:rsid w:val="00C07F20"/>
    <w:rsid w:val="00C10138"/>
    <w:rsid w:val="00C109F3"/>
    <w:rsid w:val="00C15465"/>
    <w:rsid w:val="00C169AD"/>
    <w:rsid w:val="00C200AF"/>
    <w:rsid w:val="00C21859"/>
    <w:rsid w:val="00C221A7"/>
    <w:rsid w:val="00C23D05"/>
    <w:rsid w:val="00C2466D"/>
    <w:rsid w:val="00C26391"/>
    <w:rsid w:val="00C26993"/>
    <w:rsid w:val="00C26C27"/>
    <w:rsid w:val="00C27063"/>
    <w:rsid w:val="00C27527"/>
    <w:rsid w:val="00C27F83"/>
    <w:rsid w:val="00C30586"/>
    <w:rsid w:val="00C30968"/>
    <w:rsid w:val="00C30ABA"/>
    <w:rsid w:val="00C30D3A"/>
    <w:rsid w:val="00C31816"/>
    <w:rsid w:val="00C34631"/>
    <w:rsid w:val="00C34EF2"/>
    <w:rsid w:val="00C353D0"/>
    <w:rsid w:val="00C35C24"/>
    <w:rsid w:val="00C36D46"/>
    <w:rsid w:val="00C40C05"/>
    <w:rsid w:val="00C4310A"/>
    <w:rsid w:val="00C44A8A"/>
    <w:rsid w:val="00C44DE6"/>
    <w:rsid w:val="00C4518A"/>
    <w:rsid w:val="00C45456"/>
    <w:rsid w:val="00C45D86"/>
    <w:rsid w:val="00C520F5"/>
    <w:rsid w:val="00C527BC"/>
    <w:rsid w:val="00C55810"/>
    <w:rsid w:val="00C565BD"/>
    <w:rsid w:val="00C56F0B"/>
    <w:rsid w:val="00C616FA"/>
    <w:rsid w:val="00C6195D"/>
    <w:rsid w:val="00C61E48"/>
    <w:rsid w:val="00C62A66"/>
    <w:rsid w:val="00C62BD6"/>
    <w:rsid w:val="00C66145"/>
    <w:rsid w:val="00C6766F"/>
    <w:rsid w:val="00C737B0"/>
    <w:rsid w:val="00C8067A"/>
    <w:rsid w:val="00C80A20"/>
    <w:rsid w:val="00C83EE2"/>
    <w:rsid w:val="00C8463B"/>
    <w:rsid w:val="00C871E6"/>
    <w:rsid w:val="00C874EF"/>
    <w:rsid w:val="00C94147"/>
    <w:rsid w:val="00C94460"/>
    <w:rsid w:val="00C945F6"/>
    <w:rsid w:val="00C95778"/>
    <w:rsid w:val="00CA1059"/>
    <w:rsid w:val="00CA1564"/>
    <w:rsid w:val="00CA21E9"/>
    <w:rsid w:val="00CA265F"/>
    <w:rsid w:val="00CA6A1A"/>
    <w:rsid w:val="00CB0527"/>
    <w:rsid w:val="00CB1125"/>
    <w:rsid w:val="00CB214A"/>
    <w:rsid w:val="00CB56FE"/>
    <w:rsid w:val="00CB69FC"/>
    <w:rsid w:val="00CC076F"/>
    <w:rsid w:val="00CC4FFE"/>
    <w:rsid w:val="00CC7AF9"/>
    <w:rsid w:val="00CD0B94"/>
    <w:rsid w:val="00CD1C59"/>
    <w:rsid w:val="00CD6947"/>
    <w:rsid w:val="00CE1C14"/>
    <w:rsid w:val="00CE2006"/>
    <w:rsid w:val="00CE4DD2"/>
    <w:rsid w:val="00CE552C"/>
    <w:rsid w:val="00CE60E0"/>
    <w:rsid w:val="00CE6576"/>
    <w:rsid w:val="00CE728A"/>
    <w:rsid w:val="00CF1FAA"/>
    <w:rsid w:val="00CF27C6"/>
    <w:rsid w:val="00CF2E22"/>
    <w:rsid w:val="00CF36BE"/>
    <w:rsid w:val="00CF46BD"/>
    <w:rsid w:val="00CF59C4"/>
    <w:rsid w:val="00CF742D"/>
    <w:rsid w:val="00D02A79"/>
    <w:rsid w:val="00D04629"/>
    <w:rsid w:val="00D05FEB"/>
    <w:rsid w:val="00D06A0A"/>
    <w:rsid w:val="00D10794"/>
    <w:rsid w:val="00D10A13"/>
    <w:rsid w:val="00D10F7F"/>
    <w:rsid w:val="00D14827"/>
    <w:rsid w:val="00D156D2"/>
    <w:rsid w:val="00D16A1F"/>
    <w:rsid w:val="00D2162D"/>
    <w:rsid w:val="00D2337B"/>
    <w:rsid w:val="00D31EC5"/>
    <w:rsid w:val="00D327FB"/>
    <w:rsid w:val="00D34309"/>
    <w:rsid w:val="00D42CEB"/>
    <w:rsid w:val="00D45225"/>
    <w:rsid w:val="00D4629D"/>
    <w:rsid w:val="00D46688"/>
    <w:rsid w:val="00D46712"/>
    <w:rsid w:val="00D47632"/>
    <w:rsid w:val="00D47F4E"/>
    <w:rsid w:val="00D521FE"/>
    <w:rsid w:val="00D52344"/>
    <w:rsid w:val="00D52C4F"/>
    <w:rsid w:val="00D532A6"/>
    <w:rsid w:val="00D53E31"/>
    <w:rsid w:val="00D5428E"/>
    <w:rsid w:val="00D5738B"/>
    <w:rsid w:val="00D600A1"/>
    <w:rsid w:val="00D62338"/>
    <w:rsid w:val="00D62CD9"/>
    <w:rsid w:val="00D635BA"/>
    <w:rsid w:val="00D66316"/>
    <w:rsid w:val="00D664E3"/>
    <w:rsid w:val="00D66AAD"/>
    <w:rsid w:val="00D67842"/>
    <w:rsid w:val="00D70448"/>
    <w:rsid w:val="00D704FB"/>
    <w:rsid w:val="00D723C8"/>
    <w:rsid w:val="00D741C0"/>
    <w:rsid w:val="00D7552F"/>
    <w:rsid w:val="00D82A34"/>
    <w:rsid w:val="00D83CFB"/>
    <w:rsid w:val="00D86341"/>
    <w:rsid w:val="00D87089"/>
    <w:rsid w:val="00D9103F"/>
    <w:rsid w:val="00D9110A"/>
    <w:rsid w:val="00D91D16"/>
    <w:rsid w:val="00D928C6"/>
    <w:rsid w:val="00D928D6"/>
    <w:rsid w:val="00D9313F"/>
    <w:rsid w:val="00D93F40"/>
    <w:rsid w:val="00D950BA"/>
    <w:rsid w:val="00D9543A"/>
    <w:rsid w:val="00D956B8"/>
    <w:rsid w:val="00D959FD"/>
    <w:rsid w:val="00DA105B"/>
    <w:rsid w:val="00DA29BF"/>
    <w:rsid w:val="00DA3E8E"/>
    <w:rsid w:val="00DA67FB"/>
    <w:rsid w:val="00DA6C2D"/>
    <w:rsid w:val="00DA7B7F"/>
    <w:rsid w:val="00DB221B"/>
    <w:rsid w:val="00DB2CA6"/>
    <w:rsid w:val="00DB3779"/>
    <w:rsid w:val="00DB3EB5"/>
    <w:rsid w:val="00DC10AF"/>
    <w:rsid w:val="00DC15C7"/>
    <w:rsid w:val="00DC173D"/>
    <w:rsid w:val="00DD1757"/>
    <w:rsid w:val="00DD1CBA"/>
    <w:rsid w:val="00DD4A8E"/>
    <w:rsid w:val="00DD79E8"/>
    <w:rsid w:val="00DD7D19"/>
    <w:rsid w:val="00DE2B10"/>
    <w:rsid w:val="00DE466A"/>
    <w:rsid w:val="00DE4B1B"/>
    <w:rsid w:val="00DF1B80"/>
    <w:rsid w:val="00DF356E"/>
    <w:rsid w:val="00DF46A1"/>
    <w:rsid w:val="00E014B3"/>
    <w:rsid w:val="00E02E2E"/>
    <w:rsid w:val="00E04498"/>
    <w:rsid w:val="00E0484C"/>
    <w:rsid w:val="00E05795"/>
    <w:rsid w:val="00E05FD4"/>
    <w:rsid w:val="00E07BD9"/>
    <w:rsid w:val="00E11468"/>
    <w:rsid w:val="00E11E0E"/>
    <w:rsid w:val="00E13FC6"/>
    <w:rsid w:val="00E1429B"/>
    <w:rsid w:val="00E1602F"/>
    <w:rsid w:val="00E16DB6"/>
    <w:rsid w:val="00E17529"/>
    <w:rsid w:val="00E208F2"/>
    <w:rsid w:val="00E23FF6"/>
    <w:rsid w:val="00E31B9E"/>
    <w:rsid w:val="00E34BB2"/>
    <w:rsid w:val="00E36198"/>
    <w:rsid w:val="00E37420"/>
    <w:rsid w:val="00E4012B"/>
    <w:rsid w:val="00E4098F"/>
    <w:rsid w:val="00E417AD"/>
    <w:rsid w:val="00E42352"/>
    <w:rsid w:val="00E4322F"/>
    <w:rsid w:val="00E45E42"/>
    <w:rsid w:val="00E47042"/>
    <w:rsid w:val="00E51929"/>
    <w:rsid w:val="00E51D8C"/>
    <w:rsid w:val="00E52897"/>
    <w:rsid w:val="00E52AEB"/>
    <w:rsid w:val="00E53F7F"/>
    <w:rsid w:val="00E54628"/>
    <w:rsid w:val="00E553BA"/>
    <w:rsid w:val="00E57C75"/>
    <w:rsid w:val="00E61647"/>
    <w:rsid w:val="00E6164A"/>
    <w:rsid w:val="00E61652"/>
    <w:rsid w:val="00E61930"/>
    <w:rsid w:val="00E63506"/>
    <w:rsid w:val="00E6399C"/>
    <w:rsid w:val="00E66C3A"/>
    <w:rsid w:val="00E672B2"/>
    <w:rsid w:val="00E674B1"/>
    <w:rsid w:val="00E67611"/>
    <w:rsid w:val="00E70A71"/>
    <w:rsid w:val="00E71413"/>
    <w:rsid w:val="00E7497A"/>
    <w:rsid w:val="00E74C2B"/>
    <w:rsid w:val="00E76CC6"/>
    <w:rsid w:val="00E770A7"/>
    <w:rsid w:val="00E80655"/>
    <w:rsid w:val="00E80CA2"/>
    <w:rsid w:val="00E8188A"/>
    <w:rsid w:val="00E81BA4"/>
    <w:rsid w:val="00E845B3"/>
    <w:rsid w:val="00E8494C"/>
    <w:rsid w:val="00E86DF4"/>
    <w:rsid w:val="00E871EA"/>
    <w:rsid w:val="00E907FF"/>
    <w:rsid w:val="00E90FE9"/>
    <w:rsid w:val="00E92CEB"/>
    <w:rsid w:val="00E939FC"/>
    <w:rsid w:val="00E94604"/>
    <w:rsid w:val="00E9576A"/>
    <w:rsid w:val="00EA096B"/>
    <w:rsid w:val="00EA0C18"/>
    <w:rsid w:val="00EA1F2A"/>
    <w:rsid w:val="00EA203D"/>
    <w:rsid w:val="00EA21CC"/>
    <w:rsid w:val="00EA26C8"/>
    <w:rsid w:val="00EA4169"/>
    <w:rsid w:val="00EA4850"/>
    <w:rsid w:val="00EA5DDD"/>
    <w:rsid w:val="00EA61DC"/>
    <w:rsid w:val="00EA6366"/>
    <w:rsid w:val="00EA6C63"/>
    <w:rsid w:val="00EB2009"/>
    <w:rsid w:val="00EB2E9C"/>
    <w:rsid w:val="00EB61BA"/>
    <w:rsid w:val="00EB6623"/>
    <w:rsid w:val="00EC0EFA"/>
    <w:rsid w:val="00EC28AB"/>
    <w:rsid w:val="00EC4363"/>
    <w:rsid w:val="00EC5BBF"/>
    <w:rsid w:val="00ED2350"/>
    <w:rsid w:val="00ED457A"/>
    <w:rsid w:val="00ED650C"/>
    <w:rsid w:val="00ED6F52"/>
    <w:rsid w:val="00EE1B9B"/>
    <w:rsid w:val="00EE387C"/>
    <w:rsid w:val="00EE3952"/>
    <w:rsid w:val="00EE6347"/>
    <w:rsid w:val="00EF02FC"/>
    <w:rsid w:val="00EF1473"/>
    <w:rsid w:val="00EF3C09"/>
    <w:rsid w:val="00F03A17"/>
    <w:rsid w:val="00F05253"/>
    <w:rsid w:val="00F05444"/>
    <w:rsid w:val="00F056C7"/>
    <w:rsid w:val="00F05BBD"/>
    <w:rsid w:val="00F06B36"/>
    <w:rsid w:val="00F06E52"/>
    <w:rsid w:val="00F071E2"/>
    <w:rsid w:val="00F07751"/>
    <w:rsid w:val="00F14EE9"/>
    <w:rsid w:val="00F1510C"/>
    <w:rsid w:val="00F17249"/>
    <w:rsid w:val="00F178AE"/>
    <w:rsid w:val="00F17EA5"/>
    <w:rsid w:val="00F20218"/>
    <w:rsid w:val="00F20F67"/>
    <w:rsid w:val="00F21F28"/>
    <w:rsid w:val="00F239FD"/>
    <w:rsid w:val="00F244E2"/>
    <w:rsid w:val="00F26D8E"/>
    <w:rsid w:val="00F27D06"/>
    <w:rsid w:val="00F27F34"/>
    <w:rsid w:val="00F310D8"/>
    <w:rsid w:val="00F351F0"/>
    <w:rsid w:val="00F4006B"/>
    <w:rsid w:val="00F40D58"/>
    <w:rsid w:val="00F42A00"/>
    <w:rsid w:val="00F47EA8"/>
    <w:rsid w:val="00F5146D"/>
    <w:rsid w:val="00F5184C"/>
    <w:rsid w:val="00F52975"/>
    <w:rsid w:val="00F53032"/>
    <w:rsid w:val="00F5678B"/>
    <w:rsid w:val="00F5685D"/>
    <w:rsid w:val="00F61088"/>
    <w:rsid w:val="00F62752"/>
    <w:rsid w:val="00F662A7"/>
    <w:rsid w:val="00F66A18"/>
    <w:rsid w:val="00F66BED"/>
    <w:rsid w:val="00F66CCC"/>
    <w:rsid w:val="00F725BD"/>
    <w:rsid w:val="00F73092"/>
    <w:rsid w:val="00F7352B"/>
    <w:rsid w:val="00F752D8"/>
    <w:rsid w:val="00F76371"/>
    <w:rsid w:val="00F764A1"/>
    <w:rsid w:val="00F80044"/>
    <w:rsid w:val="00F814E6"/>
    <w:rsid w:val="00F83E15"/>
    <w:rsid w:val="00F85306"/>
    <w:rsid w:val="00F903E1"/>
    <w:rsid w:val="00F90449"/>
    <w:rsid w:val="00F911ED"/>
    <w:rsid w:val="00F91498"/>
    <w:rsid w:val="00F95B03"/>
    <w:rsid w:val="00F96FE3"/>
    <w:rsid w:val="00F97E5D"/>
    <w:rsid w:val="00F97F91"/>
    <w:rsid w:val="00FA4063"/>
    <w:rsid w:val="00FA4822"/>
    <w:rsid w:val="00FB0EBB"/>
    <w:rsid w:val="00FB15C5"/>
    <w:rsid w:val="00FB1A87"/>
    <w:rsid w:val="00FB237E"/>
    <w:rsid w:val="00FB535E"/>
    <w:rsid w:val="00FB5FF6"/>
    <w:rsid w:val="00FB63AE"/>
    <w:rsid w:val="00FB77A3"/>
    <w:rsid w:val="00FB7A95"/>
    <w:rsid w:val="00FC0BE7"/>
    <w:rsid w:val="00FC3189"/>
    <w:rsid w:val="00FC3AD3"/>
    <w:rsid w:val="00FC445A"/>
    <w:rsid w:val="00FC69FC"/>
    <w:rsid w:val="00FC6A0B"/>
    <w:rsid w:val="00FC73EF"/>
    <w:rsid w:val="00FD2F76"/>
    <w:rsid w:val="00FD3872"/>
    <w:rsid w:val="00FD5306"/>
    <w:rsid w:val="00FD56C5"/>
    <w:rsid w:val="00FD5D80"/>
    <w:rsid w:val="00FD6008"/>
    <w:rsid w:val="00FD7DC9"/>
    <w:rsid w:val="00FE13F5"/>
    <w:rsid w:val="00FE1A56"/>
    <w:rsid w:val="00FE23C2"/>
    <w:rsid w:val="00FE33C5"/>
    <w:rsid w:val="00FE367C"/>
    <w:rsid w:val="00FE6D80"/>
    <w:rsid w:val="00FF083E"/>
    <w:rsid w:val="00FF0B58"/>
    <w:rsid w:val="00FF10E9"/>
    <w:rsid w:val="00FF2555"/>
    <w:rsid w:val="00FF2F95"/>
    <w:rsid w:val="00FF3AFD"/>
    <w:rsid w:val="00FF5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16CC179"/>
  <w15:chartTrackingRefBased/>
  <w15:docId w15:val="{59675EFC-A817-4817-85CB-4CCDF2DA93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ＭＳ 明朝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ListNumber"/>
    <w:next w:val="Normal"/>
    <w:link w:val="Heading1Char"/>
    <w:autoRedefine/>
    <w:uiPriority w:val="9"/>
    <w:qFormat/>
    <w:rsid w:val="00A4413E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sz w:val="28"/>
      <w:szCs w:val="24"/>
      <w:lang w:val="en-GB"/>
    </w:rPr>
  </w:style>
  <w:style w:type="paragraph" w:styleId="Heading2">
    <w:name w:val="heading 2"/>
    <w:basedOn w:val="ListNumber2"/>
    <w:next w:val="Normal"/>
    <w:link w:val="Heading2Char"/>
    <w:uiPriority w:val="9"/>
    <w:unhideWhenUsed/>
    <w:qFormat/>
    <w:rsid w:val="00BB3EF4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="Times New Roman" w:hAnsiTheme="majorHAnsi" w:cs="Times New Roman"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3EF4"/>
    <w:pPr>
      <w:keepNext/>
      <w:keepLines/>
      <w:numPr>
        <w:ilvl w:val="2"/>
        <w:numId w:val="2"/>
      </w:numPr>
      <w:spacing w:before="40" w:after="0" w:line="276" w:lineRule="auto"/>
      <w:jc w:val="both"/>
      <w:outlineLvl w:val="2"/>
    </w:pPr>
    <w:rPr>
      <w:rFonts w:ascii="Times New Roman" w:eastAsia="Times New Roman" w:hAnsi="Times New Roman" w:cs="Times New Roman"/>
      <w:color w:val="000000" w:themeColor="text1"/>
      <w:sz w:val="24"/>
      <w:szCs w:val="24"/>
      <w:lang w:eastAsia="ja-JP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B3EF4"/>
    <w:pPr>
      <w:keepNext/>
      <w:keepLines/>
      <w:numPr>
        <w:ilvl w:val="3"/>
        <w:numId w:val="2"/>
      </w:numPr>
      <w:spacing w:before="40" w:after="0" w:line="276" w:lineRule="auto"/>
      <w:jc w:val="both"/>
      <w:outlineLvl w:val="3"/>
    </w:pPr>
    <w:rPr>
      <w:rFonts w:ascii="Times New Roman" w:eastAsia="Times New Roman" w:hAnsi="Times New Roman" w:cs="Times New Roman"/>
      <w:iCs/>
      <w:sz w:val="21"/>
      <w:szCs w:val="21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B3EF4"/>
    <w:pPr>
      <w:keepNext/>
      <w:keepLines/>
      <w:numPr>
        <w:ilvl w:val="4"/>
        <w:numId w:val="2"/>
      </w:numPr>
      <w:spacing w:before="40" w:after="0" w:line="276" w:lineRule="auto"/>
      <w:jc w:val="both"/>
      <w:outlineLvl w:val="4"/>
    </w:pPr>
    <w:rPr>
      <w:rFonts w:ascii="Times New Roman" w:eastAsia="Times New Roman" w:hAnsi="Times New Roman" w:cs="Times New Roman"/>
      <w:color w:val="2F5496" w:themeColor="accent1" w:themeShade="BF"/>
      <w:sz w:val="21"/>
      <w:szCs w:val="21"/>
      <w:lang w:eastAsia="ja-JP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B3EF4"/>
    <w:pPr>
      <w:keepNext/>
      <w:keepLines/>
      <w:numPr>
        <w:ilvl w:val="5"/>
        <w:numId w:val="2"/>
      </w:numPr>
      <w:spacing w:before="40" w:after="0" w:line="276" w:lineRule="auto"/>
      <w:jc w:val="both"/>
      <w:outlineLvl w:val="5"/>
    </w:pPr>
    <w:rPr>
      <w:rFonts w:ascii="Times New Roman" w:eastAsia="Times New Roman" w:hAnsi="Times New Roman" w:cs="Times New Roman"/>
      <w:color w:val="1F3763" w:themeColor="accent1" w:themeShade="7F"/>
      <w:sz w:val="21"/>
      <w:szCs w:val="21"/>
      <w:lang w:eastAsia="ja-JP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B3EF4"/>
    <w:pPr>
      <w:keepNext/>
      <w:keepLines/>
      <w:numPr>
        <w:ilvl w:val="6"/>
        <w:numId w:val="2"/>
      </w:numPr>
      <w:spacing w:before="40" w:after="0" w:line="276" w:lineRule="auto"/>
      <w:jc w:val="both"/>
      <w:outlineLvl w:val="6"/>
    </w:pPr>
    <w:rPr>
      <w:rFonts w:ascii="Times New Roman" w:eastAsia="Times New Roman" w:hAnsi="Times New Roman" w:cs="Times New Roman"/>
      <w:i/>
      <w:iCs/>
      <w:color w:val="1F3763" w:themeColor="accent1" w:themeShade="7F"/>
      <w:sz w:val="21"/>
      <w:szCs w:val="21"/>
      <w:lang w:eastAsia="ja-JP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B3EF4"/>
    <w:pPr>
      <w:keepNext/>
      <w:keepLines/>
      <w:numPr>
        <w:ilvl w:val="7"/>
        <w:numId w:val="2"/>
      </w:numPr>
      <w:spacing w:before="40" w:after="0" w:line="276" w:lineRule="auto"/>
      <w:jc w:val="both"/>
      <w:outlineLvl w:val="7"/>
    </w:pPr>
    <w:rPr>
      <w:rFonts w:ascii="Times New Roman" w:eastAsia="Times New Roman" w:hAnsi="Times New Roman" w:cs="Times New Roman"/>
      <w:color w:val="272727" w:themeColor="text1" w:themeTint="D8"/>
      <w:sz w:val="21"/>
      <w:szCs w:val="21"/>
      <w:lang w:eastAsia="ja-JP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B3EF4"/>
    <w:pPr>
      <w:keepNext/>
      <w:keepLines/>
      <w:numPr>
        <w:ilvl w:val="8"/>
        <w:numId w:val="2"/>
      </w:numPr>
      <w:spacing w:before="40" w:after="0" w:line="276" w:lineRule="auto"/>
      <w:jc w:val="both"/>
      <w:outlineLvl w:val="8"/>
    </w:pPr>
    <w:rPr>
      <w:rFonts w:ascii="Times New Roman" w:eastAsia="Times New Roman" w:hAnsi="Times New Roman" w:cs="Times New Roman"/>
      <w:i/>
      <w:iCs/>
      <w:color w:val="272727" w:themeColor="text1" w:themeTint="D8"/>
      <w:sz w:val="21"/>
      <w:szCs w:val="21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413E"/>
    <w:rPr>
      <w:rFonts w:asciiTheme="majorHAnsi" w:eastAsiaTheme="majorEastAsia" w:hAnsiTheme="majorHAnsi" w:cstheme="majorBidi"/>
      <w:sz w:val="28"/>
      <w:szCs w:val="24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BB3EF4"/>
    <w:rPr>
      <w:rFonts w:asciiTheme="majorHAnsi" w:eastAsia="Times New Roman" w:hAnsiTheme="majorHAnsi" w:cs="Times New Roman"/>
      <w:color w:val="000000" w:themeColor="text1"/>
      <w:sz w:val="26"/>
      <w:szCs w:val="2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BB3EF4"/>
    <w:rPr>
      <w:rFonts w:ascii="Times New Roman" w:eastAsia="Times New Roman" w:hAnsi="Times New Roman" w:cs="Times New Roman"/>
      <w:color w:val="000000" w:themeColor="text1"/>
      <w:sz w:val="24"/>
      <w:szCs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BB3EF4"/>
    <w:rPr>
      <w:rFonts w:ascii="Times New Roman" w:eastAsia="Times New Roman" w:hAnsi="Times New Roman" w:cs="Times New Roman"/>
      <w:iCs/>
      <w:sz w:val="21"/>
      <w:szCs w:val="21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rsid w:val="00BB3EF4"/>
    <w:rPr>
      <w:rFonts w:ascii="Times New Roman" w:eastAsia="Times New Roman" w:hAnsi="Times New Roman" w:cs="Times New Roman"/>
      <w:color w:val="2F5496" w:themeColor="accent1" w:themeShade="BF"/>
      <w:sz w:val="21"/>
      <w:szCs w:val="21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rsid w:val="00BB3EF4"/>
    <w:rPr>
      <w:rFonts w:ascii="Times New Roman" w:eastAsia="Times New Roman" w:hAnsi="Times New Roman" w:cs="Times New Roman"/>
      <w:color w:val="1F3763" w:themeColor="accent1" w:themeShade="7F"/>
      <w:sz w:val="21"/>
      <w:szCs w:val="21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B3EF4"/>
    <w:rPr>
      <w:rFonts w:ascii="Times New Roman" w:eastAsia="Times New Roman" w:hAnsi="Times New Roman" w:cs="Times New Roman"/>
      <w:i/>
      <w:iCs/>
      <w:color w:val="1F3763" w:themeColor="accent1" w:themeShade="7F"/>
      <w:sz w:val="21"/>
      <w:szCs w:val="21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B3EF4"/>
    <w:rPr>
      <w:rFonts w:ascii="Times New Roman" w:eastAsia="Times New Roman" w:hAnsi="Times New Roman" w:cs="Times New Roman"/>
      <w:color w:val="272727" w:themeColor="text1" w:themeTint="D8"/>
      <w:sz w:val="21"/>
      <w:szCs w:val="21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B3EF4"/>
    <w:rPr>
      <w:rFonts w:ascii="Times New Roman" w:eastAsia="Times New Roman" w:hAnsi="Times New Roman" w:cs="Times New Roman"/>
      <w:i/>
      <w:iCs/>
      <w:color w:val="272727" w:themeColor="text1" w:themeTint="D8"/>
      <w:sz w:val="21"/>
      <w:szCs w:val="21"/>
      <w:lang w:eastAsia="ja-JP"/>
    </w:rPr>
  </w:style>
  <w:style w:type="table" w:styleId="TableGrid">
    <w:name w:val="Table Grid"/>
    <w:basedOn w:val="TableNormal"/>
    <w:uiPriority w:val="39"/>
    <w:rsid w:val="00BB3EF4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B3EF4"/>
    <w:pPr>
      <w:spacing w:after="200" w:line="276" w:lineRule="auto"/>
      <w:ind w:left="720"/>
      <w:contextualSpacing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paragraph" w:styleId="NoSpacing">
    <w:name w:val="No Spacing"/>
    <w:uiPriority w:val="1"/>
    <w:qFormat/>
    <w:rsid w:val="00BB3EF4"/>
    <w:pPr>
      <w:spacing w:after="0" w:line="240" w:lineRule="auto"/>
    </w:pPr>
    <w:rPr>
      <w:rFonts w:ascii="Times New Roman" w:eastAsia="Meiryo UI" w:hAnsi="Times New Roman"/>
      <w:sz w:val="21"/>
      <w:szCs w:val="21"/>
      <w:lang w:eastAsia="ja-JP"/>
    </w:rPr>
  </w:style>
  <w:style w:type="paragraph" w:styleId="ListNumber">
    <w:name w:val="List Number"/>
    <w:basedOn w:val="Normal"/>
    <w:uiPriority w:val="99"/>
    <w:semiHidden/>
    <w:unhideWhenUsed/>
    <w:rsid w:val="00BB3EF4"/>
    <w:pPr>
      <w:numPr>
        <w:numId w:val="3"/>
      </w:numPr>
      <w:spacing w:after="200" w:line="276" w:lineRule="auto"/>
      <w:contextualSpacing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paragraph" w:styleId="ListNumber2">
    <w:name w:val="List Number 2"/>
    <w:basedOn w:val="Normal"/>
    <w:uiPriority w:val="99"/>
    <w:semiHidden/>
    <w:unhideWhenUsed/>
    <w:rsid w:val="00BB3EF4"/>
    <w:pPr>
      <w:spacing w:after="200" w:line="276" w:lineRule="auto"/>
      <w:contextualSpacing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paragraph" w:styleId="Caption">
    <w:name w:val="caption"/>
    <w:basedOn w:val="Normal"/>
    <w:next w:val="Normal"/>
    <w:qFormat/>
    <w:rsid w:val="00BB3EF4"/>
    <w:pPr>
      <w:spacing w:after="200" w:line="276" w:lineRule="auto"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BB3EF4"/>
    <w:pPr>
      <w:tabs>
        <w:tab w:val="center" w:pos="4252"/>
        <w:tab w:val="right" w:pos="8504"/>
      </w:tabs>
      <w:spacing w:after="0" w:line="240" w:lineRule="auto"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BB3EF4"/>
    <w:rPr>
      <w:rFonts w:ascii="Times New Roman" w:eastAsia="Meiryo UI" w:hAnsi="Times New Roman"/>
      <w:sz w:val="21"/>
      <w:szCs w:val="21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BB3EF4"/>
    <w:pPr>
      <w:tabs>
        <w:tab w:val="center" w:pos="4252"/>
        <w:tab w:val="right" w:pos="8504"/>
      </w:tabs>
      <w:spacing w:after="0" w:line="240" w:lineRule="auto"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BB3EF4"/>
    <w:rPr>
      <w:rFonts w:ascii="Times New Roman" w:eastAsia="Meiryo UI" w:hAnsi="Times New Roman"/>
      <w:sz w:val="21"/>
      <w:szCs w:val="21"/>
      <w:lang w:eastAsia="ja-JP"/>
    </w:rPr>
  </w:style>
  <w:style w:type="paragraph" w:styleId="TOCHeading">
    <w:name w:val="TOC Heading"/>
    <w:basedOn w:val="Heading1"/>
    <w:next w:val="Normal"/>
    <w:uiPriority w:val="39"/>
    <w:unhideWhenUsed/>
    <w:qFormat/>
    <w:rsid w:val="00BB3EF4"/>
    <w:pPr>
      <w:numPr>
        <w:numId w:val="0"/>
      </w:numPr>
      <w:spacing w:line="259" w:lineRule="auto"/>
      <w:contextualSpacing w:val="0"/>
      <w:jc w:val="left"/>
      <w:outlineLvl w:val="9"/>
    </w:pPr>
    <w:rPr>
      <w:color w:val="2F5496" w:themeColor="accent1" w:themeShade="BF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B3EF4"/>
    <w:pPr>
      <w:spacing w:after="100" w:line="276" w:lineRule="auto"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character" w:styleId="Hyperlink">
    <w:name w:val="Hyperlink"/>
    <w:basedOn w:val="DefaultParagraphFont"/>
    <w:uiPriority w:val="99"/>
    <w:unhideWhenUsed/>
    <w:rsid w:val="00BB3EF4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BB3EF4"/>
    <w:pPr>
      <w:spacing w:after="100" w:line="276" w:lineRule="auto"/>
      <w:ind w:left="210"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character" w:customStyle="1" w:styleId="st">
    <w:name w:val="st"/>
    <w:basedOn w:val="DefaultParagraphFont"/>
    <w:rsid w:val="00BB3EF4"/>
  </w:style>
  <w:style w:type="character" w:styleId="Emphasis">
    <w:name w:val="Emphasis"/>
    <w:basedOn w:val="DefaultParagraphFont"/>
    <w:uiPriority w:val="20"/>
    <w:qFormat/>
    <w:rsid w:val="00BB3EF4"/>
    <w:rPr>
      <w:i/>
      <w:iCs/>
    </w:rPr>
  </w:style>
  <w:style w:type="paragraph" w:styleId="TOC3">
    <w:name w:val="toc 3"/>
    <w:basedOn w:val="Normal"/>
    <w:next w:val="Normal"/>
    <w:autoRedefine/>
    <w:uiPriority w:val="39"/>
    <w:unhideWhenUsed/>
    <w:rsid w:val="00BB3EF4"/>
    <w:pPr>
      <w:spacing w:after="100" w:line="276" w:lineRule="auto"/>
      <w:ind w:left="420"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BB3EF4"/>
    <w:rPr>
      <w:color w:val="808080"/>
    </w:rPr>
  </w:style>
  <w:style w:type="paragraph" w:styleId="BodyText">
    <w:name w:val="Body Text"/>
    <w:basedOn w:val="Normal"/>
    <w:link w:val="BodyTextChar"/>
    <w:uiPriority w:val="99"/>
    <w:unhideWhenUsed/>
    <w:qFormat/>
    <w:rsid w:val="00BB3EF4"/>
    <w:pPr>
      <w:spacing w:before="100" w:beforeAutospacing="1" w:after="100" w:afterAutospacing="1" w:line="260" w:lineRule="exact"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rsid w:val="00BB3EF4"/>
    <w:rPr>
      <w:rFonts w:ascii="Times New Roman" w:eastAsia="Meiryo UI" w:hAnsi="Times New Roman"/>
      <w:sz w:val="21"/>
      <w:szCs w:val="21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3EF4"/>
    <w:pPr>
      <w:spacing w:after="0" w:line="240" w:lineRule="auto"/>
      <w:jc w:val="both"/>
    </w:pPr>
    <w:rPr>
      <w:rFonts w:ascii="Segoe UI" w:eastAsia="Meiryo UI" w:hAnsi="Segoe UI" w:cs="Segoe UI"/>
      <w:sz w:val="18"/>
      <w:szCs w:val="18"/>
      <w:lang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3EF4"/>
    <w:rPr>
      <w:rFonts w:ascii="Segoe UI" w:eastAsia="Meiryo UI" w:hAnsi="Segoe UI" w:cs="Segoe UI"/>
      <w:sz w:val="18"/>
      <w:szCs w:val="18"/>
      <w:lang w:eastAsia="ja-JP"/>
    </w:rPr>
  </w:style>
  <w:style w:type="paragraph" w:styleId="TOC4">
    <w:name w:val="toc 4"/>
    <w:basedOn w:val="Normal"/>
    <w:next w:val="Normal"/>
    <w:autoRedefine/>
    <w:uiPriority w:val="39"/>
    <w:unhideWhenUsed/>
    <w:rsid w:val="00BB3EF4"/>
    <w:pPr>
      <w:spacing w:after="100" w:line="276" w:lineRule="auto"/>
      <w:ind w:left="630"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paragraph" w:styleId="TOC5">
    <w:name w:val="toc 5"/>
    <w:basedOn w:val="Normal"/>
    <w:next w:val="Normal"/>
    <w:autoRedefine/>
    <w:uiPriority w:val="39"/>
    <w:unhideWhenUsed/>
    <w:rsid w:val="00BB3EF4"/>
    <w:pPr>
      <w:spacing w:after="100" w:line="276" w:lineRule="auto"/>
      <w:ind w:left="840"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paragraph" w:styleId="TOC6">
    <w:name w:val="toc 6"/>
    <w:basedOn w:val="Normal"/>
    <w:next w:val="Normal"/>
    <w:autoRedefine/>
    <w:uiPriority w:val="39"/>
    <w:unhideWhenUsed/>
    <w:rsid w:val="00BB3EF4"/>
    <w:pPr>
      <w:spacing w:after="100" w:line="276" w:lineRule="auto"/>
      <w:ind w:left="1050"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numbering" w:customStyle="1" w:styleId="Style1">
    <w:name w:val="Style1"/>
    <w:uiPriority w:val="99"/>
    <w:rsid w:val="00BB3EF4"/>
    <w:pPr>
      <w:numPr>
        <w:numId w:val="5"/>
      </w:numPr>
    </w:pPr>
  </w:style>
  <w:style w:type="paragraph" w:styleId="TOC7">
    <w:name w:val="toc 7"/>
    <w:basedOn w:val="Normal"/>
    <w:next w:val="Normal"/>
    <w:autoRedefine/>
    <w:uiPriority w:val="39"/>
    <w:unhideWhenUsed/>
    <w:rsid w:val="00BB3EF4"/>
    <w:pPr>
      <w:spacing w:after="100"/>
      <w:ind w:left="1320"/>
    </w:pPr>
    <w:rPr>
      <w:rFonts w:ascii="Times New Roman" w:eastAsia="Meiryo UI" w:hAnsi="Times New Roman"/>
      <w:lang w:val="en-GB" w:eastAsia="ja-JP"/>
    </w:rPr>
  </w:style>
  <w:style w:type="paragraph" w:styleId="TOC8">
    <w:name w:val="toc 8"/>
    <w:basedOn w:val="Normal"/>
    <w:next w:val="Normal"/>
    <w:autoRedefine/>
    <w:uiPriority w:val="39"/>
    <w:unhideWhenUsed/>
    <w:rsid w:val="00BB3EF4"/>
    <w:pPr>
      <w:spacing w:after="100"/>
      <w:ind w:left="1540"/>
    </w:pPr>
    <w:rPr>
      <w:rFonts w:ascii="Times New Roman" w:eastAsia="Meiryo UI" w:hAnsi="Times New Roman"/>
      <w:lang w:val="en-GB" w:eastAsia="ja-JP"/>
    </w:rPr>
  </w:style>
  <w:style w:type="paragraph" w:styleId="TOC9">
    <w:name w:val="toc 9"/>
    <w:basedOn w:val="Normal"/>
    <w:next w:val="Normal"/>
    <w:autoRedefine/>
    <w:uiPriority w:val="39"/>
    <w:unhideWhenUsed/>
    <w:rsid w:val="00BB3EF4"/>
    <w:pPr>
      <w:spacing w:after="100"/>
      <w:ind w:left="1760"/>
    </w:pPr>
    <w:rPr>
      <w:rFonts w:ascii="Times New Roman" w:eastAsia="Meiryo UI" w:hAnsi="Times New Roman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BB3E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B3EF4"/>
    <w:pPr>
      <w:spacing w:after="200" w:line="240" w:lineRule="auto"/>
      <w:jc w:val="both"/>
    </w:pPr>
    <w:rPr>
      <w:rFonts w:ascii="Times New Roman" w:eastAsia="Meiryo UI" w:hAnsi="Times New Roman"/>
      <w:sz w:val="20"/>
      <w:szCs w:val="20"/>
      <w:lang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B3EF4"/>
    <w:rPr>
      <w:rFonts w:ascii="Times New Roman" w:eastAsia="Meiryo UI" w:hAnsi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3E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3EF4"/>
    <w:rPr>
      <w:rFonts w:ascii="Times New Roman" w:eastAsia="Meiryo UI" w:hAnsi="Times New Roman"/>
      <w:b/>
      <w:bCs/>
      <w:sz w:val="20"/>
      <w:szCs w:val="20"/>
      <w:lang w:eastAsia="ja-JP"/>
    </w:rPr>
  </w:style>
  <w:style w:type="character" w:customStyle="1" w:styleId="hi">
    <w:name w:val="hi"/>
    <w:basedOn w:val="DefaultParagraphFont"/>
    <w:rsid w:val="00BB3EF4"/>
  </w:style>
  <w:style w:type="character" w:styleId="FollowedHyperlink">
    <w:name w:val="FollowedHyperlink"/>
    <w:basedOn w:val="DefaultParagraphFont"/>
    <w:uiPriority w:val="99"/>
    <w:semiHidden/>
    <w:unhideWhenUsed/>
    <w:rsid w:val="00BB3EF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3E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character" w:customStyle="1" w:styleId="reference-text">
    <w:name w:val="reference-text"/>
    <w:basedOn w:val="DefaultParagraphFont"/>
    <w:rsid w:val="00BB3EF4"/>
  </w:style>
  <w:style w:type="paragraph" w:customStyle="1" w:styleId="msonormal0">
    <w:name w:val="msonormal"/>
    <w:basedOn w:val="Normal"/>
    <w:rsid w:val="00BB3E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character" w:customStyle="1" w:styleId="Nmn1">
    <w:name w:val="Nämn1"/>
    <w:basedOn w:val="DefaultParagraphFont"/>
    <w:uiPriority w:val="99"/>
    <w:semiHidden/>
    <w:unhideWhenUsed/>
    <w:rsid w:val="00BB3EF4"/>
    <w:rPr>
      <w:color w:val="2B579A"/>
      <w:shd w:val="clear" w:color="auto" w:fill="E6E6E6"/>
    </w:rPr>
  </w:style>
  <w:style w:type="character" w:customStyle="1" w:styleId="Olstomnmnande1">
    <w:name w:val="Olöst omnämnande1"/>
    <w:basedOn w:val="DefaultParagraphFont"/>
    <w:uiPriority w:val="99"/>
    <w:semiHidden/>
    <w:unhideWhenUsed/>
    <w:rsid w:val="00BB3EF4"/>
    <w:rPr>
      <w:color w:val="808080"/>
      <w:shd w:val="clear" w:color="auto" w:fill="E6E6E6"/>
    </w:rPr>
  </w:style>
  <w:style w:type="paragraph" w:styleId="Index1">
    <w:name w:val="index 1"/>
    <w:basedOn w:val="Normal"/>
    <w:next w:val="Normal"/>
    <w:autoRedefine/>
    <w:uiPriority w:val="99"/>
    <w:unhideWhenUsed/>
    <w:rsid w:val="00BB3EF4"/>
    <w:pPr>
      <w:spacing w:after="0" w:line="276" w:lineRule="auto"/>
      <w:ind w:left="210" w:hanging="210"/>
    </w:pPr>
    <w:rPr>
      <w:rFonts w:ascii="Times New Roman" w:eastAsia="Meiryo UI" w:hAnsi="Times New Roman" w:cs="Times New Roman"/>
      <w:sz w:val="18"/>
      <w:szCs w:val="18"/>
      <w:lang w:eastAsia="ja-JP"/>
    </w:rPr>
  </w:style>
  <w:style w:type="paragraph" w:styleId="Index2">
    <w:name w:val="index 2"/>
    <w:basedOn w:val="Normal"/>
    <w:next w:val="Normal"/>
    <w:autoRedefine/>
    <w:uiPriority w:val="99"/>
    <w:unhideWhenUsed/>
    <w:rsid w:val="00BB3EF4"/>
    <w:pPr>
      <w:spacing w:after="0" w:line="276" w:lineRule="auto"/>
      <w:ind w:left="420" w:hanging="210"/>
    </w:pPr>
    <w:rPr>
      <w:rFonts w:ascii="Times New Roman" w:eastAsia="Meiryo UI" w:hAnsi="Times New Roman" w:cs="Times New Roman"/>
      <w:sz w:val="18"/>
      <w:szCs w:val="18"/>
      <w:lang w:eastAsia="ja-JP"/>
    </w:rPr>
  </w:style>
  <w:style w:type="paragraph" w:styleId="Index3">
    <w:name w:val="index 3"/>
    <w:basedOn w:val="Normal"/>
    <w:next w:val="Normal"/>
    <w:autoRedefine/>
    <w:uiPriority w:val="99"/>
    <w:unhideWhenUsed/>
    <w:rsid w:val="00BB3EF4"/>
    <w:pPr>
      <w:spacing w:after="0" w:line="276" w:lineRule="auto"/>
      <w:ind w:left="630" w:hanging="210"/>
    </w:pPr>
    <w:rPr>
      <w:rFonts w:ascii="Times New Roman" w:eastAsia="Meiryo UI" w:hAnsi="Times New Roman" w:cs="Times New Roman"/>
      <w:sz w:val="18"/>
      <w:szCs w:val="18"/>
      <w:lang w:eastAsia="ja-JP"/>
    </w:rPr>
  </w:style>
  <w:style w:type="paragraph" w:styleId="Index4">
    <w:name w:val="index 4"/>
    <w:basedOn w:val="Normal"/>
    <w:next w:val="Normal"/>
    <w:autoRedefine/>
    <w:uiPriority w:val="99"/>
    <w:unhideWhenUsed/>
    <w:rsid w:val="00BB3EF4"/>
    <w:pPr>
      <w:spacing w:after="0" w:line="276" w:lineRule="auto"/>
      <w:ind w:left="840" w:hanging="210"/>
    </w:pPr>
    <w:rPr>
      <w:rFonts w:ascii="Times New Roman" w:eastAsia="Meiryo UI" w:hAnsi="Times New Roman" w:cs="Times New Roman"/>
      <w:sz w:val="18"/>
      <w:szCs w:val="18"/>
      <w:lang w:eastAsia="ja-JP"/>
    </w:rPr>
  </w:style>
  <w:style w:type="paragraph" w:styleId="Index5">
    <w:name w:val="index 5"/>
    <w:basedOn w:val="Normal"/>
    <w:next w:val="Normal"/>
    <w:autoRedefine/>
    <w:uiPriority w:val="99"/>
    <w:unhideWhenUsed/>
    <w:rsid w:val="00BB3EF4"/>
    <w:pPr>
      <w:spacing w:after="0" w:line="276" w:lineRule="auto"/>
      <w:ind w:left="1050" w:hanging="210"/>
    </w:pPr>
    <w:rPr>
      <w:rFonts w:ascii="Times New Roman" w:eastAsia="Meiryo UI" w:hAnsi="Times New Roman" w:cs="Times New Roman"/>
      <w:sz w:val="18"/>
      <w:szCs w:val="18"/>
      <w:lang w:eastAsia="ja-JP"/>
    </w:rPr>
  </w:style>
  <w:style w:type="paragraph" w:styleId="Index6">
    <w:name w:val="index 6"/>
    <w:basedOn w:val="Normal"/>
    <w:next w:val="Normal"/>
    <w:autoRedefine/>
    <w:uiPriority w:val="99"/>
    <w:unhideWhenUsed/>
    <w:rsid w:val="00BB3EF4"/>
    <w:pPr>
      <w:spacing w:after="0" w:line="276" w:lineRule="auto"/>
      <w:ind w:left="1260" w:hanging="210"/>
    </w:pPr>
    <w:rPr>
      <w:rFonts w:ascii="Times New Roman" w:eastAsia="Meiryo UI" w:hAnsi="Times New Roman" w:cs="Times New Roman"/>
      <w:sz w:val="18"/>
      <w:szCs w:val="18"/>
      <w:lang w:eastAsia="ja-JP"/>
    </w:rPr>
  </w:style>
  <w:style w:type="paragraph" w:styleId="Index7">
    <w:name w:val="index 7"/>
    <w:basedOn w:val="Normal"/>
    <w:next w:val="Normal"/>
    <w:autoRedefine/>
    <w:uiPriority w:val="99"/>
    <w:unhideWhenUsed/>
    <w:rsid w:val="00BB3EF4"/>
    <w:pPr>
      <w:spacing w:after="0" w:line="276" w:lineRule="auto"/>
      <w:ind w:left="1470" w:hanging="210"/>
    </w:pPr>
    <w:rPr>
      <w:rFonts w:ascii="Times New Roman" w:eastAsia="Meiryo UI" w:hAnsi="Times New Roman" w:cs="Times New Roman"/>
      <w:sz w:val="18"/>
      <w:szCs w:val="18"/>
      <w:lang w:eastAsia="ja-JP"/>
    </w:rPr>
  </w:style>
  <w:style w:type="paragraph" w:styleId="Index8">
    <w:name w:val="index 8"/>
    <w:basedOn w:val="Normal"/>
    <w:next w:val="Normal"/>
    <w:autoRedefine/>
    <w:uiPriority w:val="99"/>
    <w:unhideWhenUsed/>
    <w:rsid w:val="00BB3EF4"/>
    <w:pPr>
      <w:spacing w:after="0" w:line="276" w:lineRule="auto"/>
      <w:ind w:left="1680" w:hanging="210"/>
    </w:pPr>
    <w:rPr>
      <w:rFonts w:ascii="Times New Roman" w:eastAsia="Meiryo UI" w:hAnsi="Times New Roman" w:cs="Times New Roman"/>
      <w:sz w:val="18"/>
      <w:szCs w:val="18"/>
      <w:lang w:eastAsia="ja-JP"/>
    </w:rPr>
  </w:style>
  <w:style w:type="paragraph" w:styleId="Index9">
    <w:name w:val="index 9"/>
    <w:basedOn w:val="Normal"/>
    <w:next w:val="Normal"/>
    <w:autoRedefine/>
    <w:uiPriority w:val="99"/>
    <w:unhideWhenUsed/>
    <w:rsid w:val="00BB3EF4"/>
    <w:pPr>
      <w:spacing w:after="0" w:line="276" w:lineRule="auto"/>
      <w:ind w:left="1890" w:hanging="210"/>
    </w:pPr>
    <w:rPr>
      <w:rFonts w:ascii="Times New Roman" w:eastAsia="Meiryo UI" w:hAnsi="Times New Roman" w:cs="Times New Roman"/>
      <w:sz w:val="18"/>
      <w:szCs w:val="18"/>
      <w:lang w:eastAsia="ja-JP"/>
    </w:rPr>
  </w:style>
  <w:style w:type="paragraph" w:styleId="IndexHeading">
    <w:name w:val="index heading"/>
    <w:basedOn w:val="Normal"/>
    <w:next w:val="Index1"/>
    <w:uiPriority w:val="99"/>
    <w:unhideWhenUsed/>
    <w:rsid w:val="00BB3EF4"/>
    <w:pPr>
      <w:spacing w:before="240" w:after="120" w:line="276" w:lineRule="auto"/>
      <w:jc w:val="center"/>
    </w:pPr>
    <w:rPr>
      <w:rFonts w:ascii="Times New Roman" w:eastAsia="Meiryo UI" w:hAnsi="Times New Roman" w:cs="Times New Roman"/>
      <w:b/>
      <w:bCs/>
      <w:sz w:val="26"/>
      <w:szCs w:val="26"/>
      <w:lang w:eastAsia="ja-JP"/>
    </w:rPr>
  </w:style>
  <w:style w:type="paragraph" w:styleId="Bibliography">
    <w:name w:val="Bibliography"/>
    <w:basedOn w:val="Normal"/>
    <w:next w:val="Normal"/>
    <w:uiPriority w:val="37"/>
    <w:semiHidden/>
    <w:unhideWhenUsed/>
    <w:rsid w:val="00BB3EF4"/>
    <w:pPr>
      <w:spacing w:after="200" w:line="276" w:lineRule="auto"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paragraph" w:styleId="BlockText">
    <w:name w:val="Block Text"/>
    <w:basedOn w:val="Normal"/>
    <w:uiPriority w:val="99"/>
    <w:semiHidden/>
    <w:unhideWhenUsed/>
    <w:rsid w:val="00BB3EF4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spacing w:after="200" w:line="276" w:lineRule="auto"/>
      <w:ind w:left="1152" w:right="1152"/>
      <w:jc w:val="both"/>
    </w:pPr>
    <w:rPr>
      <w:rFonts w:ascii="Times New Roman" w:eastAsia="Times New Roman" w:hAnsi="Times New Roman"/>
      <w:i/>
      <w:iCs/>
      <w:color w:val="4472C4" w:themeColor="accent1"/>
      <w:sz w:val="21"/>
      <w:szCs w:val="21"/>
      <w:lang w:eastAsia="ja-JP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B3EF4"/>
    <w:pPr>
      <w:spacing w:after="120" w:line="480" w:lineRule="auto"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B3EF4"/>
    <w:rPr>
      <w:rFonts w:ascii="Times New Roman" w:eastAsia="Meiryo UI" w:hAnsi="Times New Roman"/>
      <w:sz w:val="21"/>
      <w:szCs w:val="21"/>
      <w:lang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B3EF4"/>
    <w:pPr>
      <w:spacing w:after="120" w:line="276" w:lineRule="auto"/>
      <w:jc w:val="both"/>
    </w:pPr>
    <w:rPr>
      <w:rFonts w:ascii="Times New Roman" w:eastAsia="Meiryo UI" w:hAnsi="Times New Roman"/>
      <w:sz w:val="16"/>
      <w:szCs w:val="16"/>
      <w:lang w:eastAsia="ja-JP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B3EF4"/>
    <w:rPr>
      <w:rFonts w:ascii="Times New Roman" w:eastAsia="Meiryo UI" w:hAnsi="Times New Roman"/>
      <w:sz w:val="16"/>
      <w:szCs w:val="16"/>
      <w:lang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BB3EF4"/>
    <w:pPr>
      <w:spacing w:before="0" w:beforeAutospacing="0" w:after="200" w:afterAutospacing="0" w:line="276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BB3EF4"/>
    <w:rPr>
      <w:rFonts w:ascii="Times New Roman" w:eastAsia="Meiryo UI" w:hAnsi="Times New Roman"/>
      <w:sz w:val="21"/>
      <w:szCs w:val="21"/>
      <w:lang w:eastAsia="ja-JP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B3EF4"/>
    <w:pPr>
      <w:spacing w:after="120" w:line="276" w:lineRule="auto"/>
      <w:ind w:left="360"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B3EF4"/>
    <w:rPr>
      <w:rFonts w:ascii="Times New Roman" w:eastAsia="Meiryo UI" w:hAnsi="Times New Roman"/>
      <w:sz w:val="21"/>
      <w:szCs w:val="21"/>
      <w:lang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BB3EF4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B3EF4"/>
    <w:rPr>
      <w:rFonts w:ascii="Times New Roman" w:eastAsia="Meiryo UI" w:hAnsi="Times New Roman"/>
      <w:sz w:val="21"/>
      <w:szCs w:val="21"/>
      <w:lang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BB3EF4"/>
    <w:pPr>
      <w:spacing w:after="120" w:line="480" w:lineRule="auto"/>
      <w:ind w:left="360"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BB3EF4"/>
    <w:rPr>
      <w:rFonts w:ascii="Times New Roman" w:eastAsia="Meiryo UI" w:hAnsi="Times New Roman"/>
      <w:sz w:val="21"/>
      <w:szCs w:val="21"/>
      <w:lang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B3EF4"/>
    <w:pPr>
      <w:spacing w:after="120" w:line="276" w:lineRule="auto"/>
      <w:ind w:left="360"/>
      <w:jc w:val="both"/>
    </w:pPr>
    <w:rPr>
      <w:rFonts w:ascii="Times New Roman" w:eastAsia="Meiryo UI" w:hAnsi="Times New Roman"/>
      <w:sz w:val="16"/>
      <w:szCs w:val="16"/>
      <w:lang w:eastAsia="ja-JP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B3EF4"/>
    <w:rPr>
      <w:rFonts w:ascii="Times New Roman" w:eastAsia="Meiryo UI" w:hAnsi="Times New Roman"/>
      <w:sz w:val="16"/>
      <w:szCs w:val="16"/>
      <w:lang w:eastAsia="ja-JP"/>
    </w:rPr>
  </w:style>
  <w:style w:type="paragraph" w:styleId="Closing">
    <w:name w:val="Closing"/>
    <w:basedOn w:val="Normal"/>
    <w:link w:val="ClosingChar"/>
    <w:uiPriority w:val="99"/>
    <w:semiHidden/>
    <w:unhideWhenUsed/>
    <w:rsid w:val="00BB3EF4"/>
    <w:pPr>
      <w:spacing w:after="0" w:line="240" w:lineRule="auto"/>
      <w:ind w:left="4320"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BB3EF4"/>
    <w:rPr>
      <w:rFonts w:ascii="Times New Roman" w:eastAsia="Meiryo UI" w:hAnsi="Times New Roman"/>
      <w:sz w:val="21"/>
      <w:szCs w:val="21"/>
      <w:lang w:eastAsia="ja-JP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BB3EF4"/>
    <w:pPr>
      <w:spacing w:after="200" w:line="276" w:lineRule="auto"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character" w:customStyle="1" w:styleId="DateChar">
    <w:name w:val="Date Char"/>
    <w:basedOn w:val="DefaultParagraphFont"/>
    <w:link w:val="Date"/>
    <w:uiPriority w:val="99"/>
    <w:semiHidden/>
    <w:rsid w:val="00BB3EF4"/>
    <w:rPr>
      <w:rFonts w:ascii="Times New Roman" w:eastAsia="Meiryo UI" w:hAnsi="Times New Roman"/>
      <w:sz w:val="21"/>
      <w:szCs w:val="21"/>
      <w:lang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B3EF4"/>
    <w:pPr>
      <w:spacing w:after="0" w:line="240" w:lineRule="auto"/>
      <w:jc w:val="both"/>
    </w:pPr>
    <w:rPr>
      <w:rFonts w:ascii="Segoe UI" w:eastAsia="Meiryo UI" w:hAnsi="Segoe UI" w:cs="Segoe UI"/>
      <w:sz w:val="16"/>
      <w:szCs w:val="16"/>
      <w:lang w:eastAsia="ja-JP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B3EF4"/>
    <w:rPr>
      <w:rFonts w:ascii="Segoe UI" w:eastAsia="Meiryo UI" w:hAnsi="Segoe UI" w:cs="Segoe UI"/>
      <w:sz w:val="16"/>
      <w:szCs w:val="16"/>
      <w:lang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BB3EF4"/>
    <w:pPr>
      <w:spacing w:after="0" w:line="240" w:lineRule="auto"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BB3EF4"/>
    <w:rPr>
      <w:rFonts w:ascii="Times New Roman" w:eastAsia="Meiryo UI" w:hAnsi="Times New Roman"/>
      <w:sz w:val="21"/>
      <w:szCs w:val="21"/>
      <w:lang w:eastAsia="ja-JP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B3EF4"/>
    <w:pPr>
      <w:spacing w:after="0" w:line="240" w:lineRule="auto"/>
      <w:jc w:val="both"/>
    </w:pPr>
    <w:rPr>
      <w:rFonts w:ascii="Times New Roman" w:eastAsia="Meiryo UI" w:hAnsi="Times New Roman"/>
      <w:sz w:val="20"/>
      <w:szCs w:val="20"/>
      <w:lang w:eastAsia="ja-JP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B3EF4"/>
    <w:rPr>
      <w:rFonts w:ascii="Times New Roman" w:eastAsia="Meiryo UI" w:hAnsi="Times New Roman"/>
      <w:sz w:val="20"/>
      <w:szCs w:val="20"/>
      <w:lang w:eastAsia="ja-JP"/>
    </w:rPr>
  </w:style>
  <w:style w:type="paragraph" w:styleId="EnvelopeAddress">
    <w:name w:val="envelope address"/>
    <w:basedOn w:val="Normal"/>
    <w:uiPriority w:val="99"/>
    <w:semiHidden/>
    <w:unhideWhenUsed/>
    <w:rsid w:val="00BB3EF4"/>
    <w:pPr>
      <w:framePr w:w="7938" w:h="1984" w:hRule="exact" w:hSpace="141" w:wrap="auto" w:hAnchor="page" w:xAlign="center" w:yAlign="bottom"/>
      <w:spacing w:after="0" w:line="240" w:lineRule="auto"/>
      <w:ind w:left="2880"/>
      <w:jc w:val="both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styleId="EnvelopeReturn">
    <w:name w:val="envelope return"/>
    <w:basedOn w:val="Normal"/>
    <w:uiPriority w:val="99"/>
    <w:semiHidden/>
    <w:unhideWhenUsed/>
    <w:rsid w:val="00BB3EF4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B3EF4"/>
    <w:pPr>
      <w:spacing w:after="0" w:line="240" w:lineRule="auto"/>
      <w:jc w:val="both"/>
    </w:pPr>
    <w:rPr>
      <w:rFonts w:ascii="Times New Roman" w:eastAsia="Meiryo UI" w:hAnsi="Times New Roman"/>
      <w:sz w:val="20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B3EF4"/>
    <w:rPr>
      <w:rFonts w:ascii="Times New Roman" w:eastAsia="Meiryo UI" w:hAnsi="Times New Roman"/>
      <w:sz w:val="20"/>
      <w:szCs w:val="20"/>
      <w:lang w:eastAsia="ja-JP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BB3EF4"/>
    <w:pPr>
      <w:spacing w:after="0" w:line="240" w:lineRule="auto"/>
      <w:jc w:val="both"/>
    </w:pPr>
    <w:rPr>
      <w:rFonts w:ascii="Times New Roman" w:eastAsia="Meiryo UI" w:hAnsi="Times New Roman"/>
      <w:i/>
      <w:iCs/>
      <w:sz w:val="21"/>
      <w:szCs w:val="21"/>
      <w:lang w:eastAsia="ja-JP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BB3EF4"/>
    <w:rPr>
      <w:rFonts w:ascii="Times New Roman" w:eastAsia="Meiryo UI" w:hAnsi="Times New Roman"/>
      <w:i/>
      <w:iCs/>
      <w:sz w:val="21"/>
      <w:szCs w:val="21"/>
      <w:lang w:eastAsia="ja-JP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B3EF4"/>
    <w:pPr>
      <w:spacing w:after="0" w:line="240" w:lineRule="auto"/>
      <w:jc w:val="both"/>
    </w:pPr>
    <w:rPr>
      <w:rFonts w:ascii="Consolas" w:eastAsia="Meiryo UI" w:hAnsi="Consolas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B3EF4"/>
    <w:rPr>
      <w:rFonts w:ascii="Consolas" w:eastAsia="Meiryo UI" w:hAnsi="Consolas"/>
      <w:sz w:val="20"/>
      <w:szCs w:val="20"/>
      <w:lang w:eastAsia="ja-JP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B3EF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 w:line="276" w:lineRule="auto"/>
      <w:ind w:left="864" w:right="864"/>
      <w:jc w:val="center"/>
    </w:pPr>
    <w:rPr>
      <w:rFonts w:ascii="Times New Roman" w:eastAsia="Meiryo UI" w:hAnsi="Times New Roman"/>
      <w:i/>
      <w:iCs/>
      <w:color w:val="4472C4" w:themeColor="accent1"/>
      <w:sz w:val="21"/>
      <w:szCs w:val="21"/>
      <w:lang w:eastAsia="ja-JP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B3EF4"/>
    <w:rPr>
      <w:rFonts w:ascii="Times New Roman" w:eastAsia="Meiryo UI" w:hAnsi="Times New Roman"/>
      <w:i/>
      <w:iCs/>
      <w:color w:val="4472C4" w:themeColor="accent1"/>
      <w:sz w:val="21"/>
      <w:szCs w:val="21"/>
      <w:lang w:eastAsia="ja-JP"/>
    </w:rPr>
  </w:style>
  <w:style w:type="paragraph" w:styleId="List">
    <w:name w:val="List"/>
    <w:basedOn w:val="Normal"/>
    <w:uiPriority w:val="99"/>
    <w:semiHidden/>
    <w:unhideWhenUsed/>
    <w:rsid w:val="00BB3EF4"/>
    <w:pPr>
      <w:spacing w:after="200" w:line="276" w:lineRule="auto"/>
      <w:ind w:left="360" w:hanging="360"/>
      <w:contextualSpacing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paragraph" w:styleId="List2">
    <w:name w:val="List 2"/>
    <w:basedOn w:val="Normal"/>
    <w:uiPriority w:val="99"/>
    <w:semiHidden/>
    <w:unhideWhenUsed/>
    <w:rsid w:val="00BB3EF4"/>
    <w:pPr>
      <w:spacing w:after="200" w:line="276" w:lineRule="auto"/>
      <w:ind w:left="720" w:hanging="360"/>
      <w:contextualSpacing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paragraph" w:styleId="List3">
    <w:name w:val="List 3"/>
    <w:basedOn w:val="Normal"/>
    <w:uiPriority w:val="99"/>
    <w:semiHidden/>
    <w:unhideWhenUsed/>
    <w:rsid w:val="00BB3EF4"/>
    <w:pPr>
      <w:spacing w:after="200" w:line="276" w:lineRule="auto"/>
      <w:ind w:left="1080" w:hanging="360"/>
      <w:contextualSpacing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paragraph" w:styleId="List4">
    <w:name w:val="List 4"/>
    <w:basedOn w:val="Normal"/>
    <w:uiPriority w:val="99"/>
    <w:semiHidden/>
    <w:unhideWhenUsed/>
    <w:rsid w:val="00BB3EF4"/>
    <w:pPr>
      <w:spacing w:after="200" w:line="276" w:lineRule="auto"/>
      <w:ind w:left="1440" w:hanging="360"/>
      <w:contextualSpacing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paragraph" w:styleId="List5">
    <w:name w:val="List 5"/>
    <w:basedOn w:val="Normal"/>
    <w:uiPriority w:val="99"/>
    <w:semiHidden/>
    <w:unhideWhenUsed/>
    <w:rsid w:val="00BB3EF4"/>
    <w:pPr>
      <w:spacing w:after="200" w:line="276" w:lineRule="auto"/>
      <w:ind w:left="1800" w:hanging="360"/>
      <w:contextualSpacing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paragraph" w:styleId="ListBullet">
    <w:name w:val="List Bullet"/>
    <w:basedOn w:val="Normal"/>
    <w:uiPriority w:val="99"/>
    <w:semiHidden/>
    <w:unhideWhenUsed/>
    <w:rsid w:val="00BB3EF4"/>
    <w:pPr>
      <w:numPr>
        <w:numId w:val="25"/>
      </w:numPr>
      <w:spacing w:after="200" w:line="276" w:lineRule="auto"/>
      <w:contextualSpacing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paragraph" w:styleId="ListBullet2">
    <w:name w:val="List Bullet 2"/>
    <w:basedOn w:val="Normal"/>
    <w:uiPriority w:val="99"/>
    <w:semiHidden/>
    <w:unhideWhenUsed/>
    <w:rsid w:val="00BB3EF4"/>
    <w:pPr>
      <w:numPr>
        <w:numId w:val="26"/>
      </w:numPr>
      <w:spacing w:after="200" w:line="276" w:lineRule="auto"/>
      <w:contextualSpacing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paragraph" w:styleId="ListBullet3">
    <w:name w:val="List Bullet 3"/>
    <w:basedOn w:val="Normal"/>
    <w:uiPriority w:val="99"/>
    <w:semiHidden/>
    <w:unhideWhenUsed/>
    <w:rsid w:val="00BB3EF4"/>
    <w:pPr>
      <w:numPr>
        <w:numId w:val="27"/>
      </w:numPr>
      <w:spacing w:after="200" w:line="276" w:lineRule="auto"/>
      <w:contextualSpacing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paragraph" w:styleId="ListBullet4">
    <w:name w:val="List Bullet 4"/>
    <w:basedOn w:val="Normal"/>
    <w:uiPriority w:val="99"/>
    <w:semiHidden/>
    <w:unhideWhenUsed/>
    <w:rsid w:val="00BB3EF4"/>
    <w:pPr>
      <w:numPr>
        <w:numId w:val="28"/>
      </w:numPr>
      <w:spacing w:after="200" w:line="276" w:lineRule="auto"/>
      <w:contextualSpacing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paragraph" w:styleId="ListBullet5">
    <w:name w:val="List Bullet 5"/>
    <w:basedOn w:val="Normal"/>
    <w:uiPriority w:val="99"/>
    <w:semiHidden/>
    <w:unhideWhenUsed/>
    <w:rsid w:val="00BB3EF4"/>
    <w:pPr>
      <w:numPr>
        <w:numId w:val="29"/>
      </w:numPr>
      <w:spacing w:after="200" w:line="276" w:lineRule="auto"/>
      <w:contextualSpacing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paragraph" w:styleId="ListContinue">
    <w:name w:val="List Continue"/>
    <w:basedOn w:val="Normal"/>
    <w:uiPriority w:val="99"/>
    <w:semiHidden/>
    <w:unhideWhenUsed/>
    <w:rsid w:val="00BB3EF4"/>
    <w:pPr>
      <w:spacing w:after="120" w:line="276" w:lineRule="auto"/>
      <w:ind w:left="360"/>
      <w:contextualSpacing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paragraph" w:styleId="ListContinue2">
    <w:name w:val="List Continue 2"/>
    <w:basedOn w:val="Normal"/>
    <w:uiPriority w:val="99"/>
    <w:semiHidden/>
    <w:unhideWhenUsed/>
    <w:rsid w:val="00BB3EF4"/>
    <w:pPr>
      <w:spacing w:after="120" w:line="276" w:lineRule="auto"/>
      <w:ind w:left="720"/>
      <w:contextualSpacing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paragraph" w:styleId="ListContinue3">
    <w:name w:val="List Continue 3"/>
    <w:basedOn w:val="Normal"/>
    <w:uiPriority w:val="99"/>
    <w:semiHidden/>
    <w:unhideWhenUsed/>
    <w:rsid w:val="00BB3EF4"/>
    <w:pPr>
      <w:spacing w:after="120" w:line="276" w:lineRule="auto"/>
      <w:ind w:left="1080"/>
      <w:contextualSpacing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paragraph" w:styleId="ListContinue4">
    <w:name w:val="List Continue 4"/>
    <w:basedOn w:val="Normal"/>
    <w:uiPriority w:val="99"/>
    <w:semiHidden/>
    <w:unhideWhenUsed/>
    <w:rsid w:val="00BB3EF4"/>
    <w:pPr>
      <w:spacing w:after="120" w:line="276" w:lineRule="auto"/>
      <w:ind w:left="1440"/>
      <w:contextualSpacing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paragraph" w:styleId="ListContinue5">
    <w:name w:val="List Continue 5"/>
    <w:basedOn w:val="Normal"/>
    <w:uiPriority w:val="99"/>
    <w:semiHidden/>
    <w:unhideWhenUsed/>
    <w:rsid w:val="00BB3EF4"/>
    <w:pPr>
      <w:spacing w:after="120" w:line="276" w:lineRule="auto"/>
      <w:ind w:left="1800"/>
      <w:contextualSpacing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paragraph" w:styleId="ListNumber3">
    <w:name w:val="List Number 3"/>
    <w:basedOn w:val="Normal"/>
    <w:uiPriority w:val="99"/>
    <w:semiHidden/>
    <w:unhideWhenUsed/>
    <w:rsid w:val="00BB3EF4"/>
    <w:pPr>
      <w:numPr>
        <w:numId w:val="30"/>
      </w:numPr>
      <w:spacing w:after="200" w:line="276" w:lineRule="auto"/>
      <w:contextualSpacing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paragraph" w:styleId="ListNumber4">
    <w:name w:val="List Number 4"/>
    <w:basedOn w:val="Normal"/>
    <w:uiPriority w:val="99"/>
    <w:semiHidden/>
    <w:unhideWhenUsed/>
    <w:rsid w:val="00BB3EF4"/>
    <w:pPr>
      <w:numPr>
        <w:numId w:val="31"/>
      </w:numPr>
      <w:spacing w:after="200" w:line="276" w:lineRule="auto"/>
      <w:contextualSpacing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paragraph" w:styleId="ListNumber5">
    <w:name w:val="List Number 5"/>
    <w:basedOn w:val="Normal"/>
    <w:uiPriority w:val="99"/>
    <w:semiHidden/>
    <w:unhideWhenUsed/>
    <w:rsid w:val="00BB3EF4"/>
    <w:pPr>
      <w:numPr>
        <w:numId w:val="32"/>
      </w:numPr>
      <w:spacing w:after="200" w:line="276" w:lineRule="auto"/>
      <w:contextualSpacing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paragraph" w:styleId="MacroText">
    <w:name w:val="macro"/>
    <w:link w:val="MacroTextChar"/>
    <w:uiPriority w:val="99"/>
    <w:semiHidden/>
    <w:unhideWhenUsed/>
    <w:rsid w:val="00BB3EF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76" w:lineRule="auto"/>
      <w:jc w:val="both"/>
    </w:pPr>
    <w:rPr>
      <w:rFonts w:ascii="Consolas" w:eastAsia="Meiryo UI" w:hAnsi="Consolas"/>
      <w:sz w:val="20"/>
      <w:szCs w:val="20"/>
      <w:lang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BB3EF4"/>
    <w:rPr>
      <w:rFonts w:ascii="Consolas" w:eastAsia="Meiryo UI" w:hAnsi="Consolas"/>
      <w:sz w:val="20"/>
      <w:szCs w:val="20"/>
      <w:lang w:eastAsia="ja-JP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BB3EF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  <w:jc w:val="both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BB3EF4"/>
    <w:rPr>
      <w:rFonts w:ascii="Times New Roman" w:eastAsia="Times New Roman" w:hAnsi="Times New Roman" w:cs="Times New Roman"/>
      <w:sz w:val="24"/>
      <w:szCs w:val="24"/>
      <w:shd w:val="pct20" w:color="auto" w:fill="auto"/>
      <w:lang w:eastAsia="ja-JP"/>
    </w:rPr>
  </w:style>
  <w:style w:type="paragraph" w:styleId="NormalIndent">
    <w:name w:val="Normal Indent"/>
    <w:basedOn w:val="Normal"/>
    <w:uiPriority w:val="99"/>
    <w:semiHidden/>
    <w:unhideWhenUsed/>
    <w:rsid w:val="00BB3EF4"/>
    <w:pPr>
      <w:spacing w:after="200" w:line="276" w:lineRule="auto"/>
      <w:ind w:left="1304"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BB3EF4"/>
    <w:pPr>
      <w:spacing w:after="0" w:line="240" w:lineRule="auto"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BB3EF4"/>
    <w:rPr>
      <w:rFonts w:ascii="Times New Roman" w:eastAsia="Meiryo UI" w:hAnsi="Times New Roman"/>
      <w:sz w:val="21"/>
      <w:szCs w:val="21"/>
      <w:lang w:eastAsia="ja-JP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B3EF4"/>
    <w:pPr>
      <w:spacing w:after="0" w:line="240" w:lineRule="auto"/>
      <w:jc w:val="both"/>
    </w:pPr>
    <w:rPr>
      <w:rFonts w:ascii="Consolas" w:eastAsia="Meiryo UI" w:hAnsi="Consolas"/>
      <w:sz w:val="21"/>
      <w:szCs w:val="21"/>
      <w:lang w:eastAsia="ja-JP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B3EF4"/>
    <w:rPr>
      <w:rFonts w:ascii="Consolas" w:eastAsia="Meiryo UI" w:hAnsi="Consolas"/>
      <w:sz w:val="21"/>
      <w:szCs w:val="21"/>
      <w:lang w:eastAsia="ja-JP"/>
    </w:rPr>
  </w:style>
  <w:style w:type="paragraph" w:styleId="Quote">
    <w:name w:val="Quote"/>
    <w:basedOn w:val="Normal"/>
    <w:next w:val="Normal"/>
    <w:link w:val="QuoteChar"/>
    <w:uiPriority w:val="29"/>
    <w:qFormat/>
    <w:rsid w:val="00BB3EF4"/>
    <w:pPr>
      <w:spacing w:before="200" w:line="276" w:lineRule="auto"/>
      <w:ind w:left="864" w:right="864"/>
      <w:jc w:val="center"/>
    </w:pPr>
    <w:rPr>
      <w:rFonts w:ascii="Times New Roman" w:eastAsia="Meiryo UI" w:hAnsi="Times New Roman"/>
      <w:i/>
      <w:iCs/>
      <w:color w:val="404040" w:themeColor="text1" w:themeTint="BF"/>
      <w:sz w:val="21"/>
      <w:szCs w:val="21"/>
      <w:lang w:eastAsia="ja-JP"/>
    </w:rPr>
  </w:style>
  <w:style w:type="character" w:customStyle="1" w:styleId="QuoteChar">
    <w:name w:val="Quote Char"/>
    <w:basedOn w:val="DefaultParagraphFont"/>
    <w:link w:val="Quote"/>
    <w:uiPriority w:val="29"/>
    <w:rsid w:val="00BB3EF4"/>
    <w:rPr>
      <w:rFonts w:ascii="Times New Roman" w:eastAsia="Meiryo UI" w:hAnsi="Times New Roman"/>
      <w:i/>
      <w:iCs/>
      <w:color w:val="404040" w:themeColor="text1" w:themeTint="BF"/>
      <w:sz w:val="21"/>
      <w:szCs w:val="21"/>
      <w:lang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BB3EF4"/>
    <w:pPr>
      <w:spacing w:after="200" w:line="276" w:lineRule="auto"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BB3EF4"/>
    <w:rPr>
      <w:rFonts w:ascii="Times New Roman" w:eastAsia="Meiryo UI" w:hAnsi="Times New Roman"/>
      <w:sz w:val="21"/>
      <w:szCs w:val="21"/>
      <w:lang w:eastAsia="ja-JP"/>
    </w:rPr>
  </w:style>
  <w:style w:type="paragraph" w:styleId="Signature">
    <w:name w:val="Signature"/>
    <w:basedOn w:val="Normal"/>
    <w:link w:val="SignatureChar"/>
    <w:uiPriority w:val="99"/>
    <w:semiHidden/>
    <w:unhideWhenUsed/>
    <w:rsid w:val="00BB3EF4"/>
    <w:pPr>
      <w:spacing w:after="0" w:line="240" w:lineRule="auto"/>
      <w:ind w:left="4320"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character" w:customStyle="1" w:styleId="SignatureChar">
    <w:name w:val="Signature Char"/>
    <w:basedOn w:val="DefaultParagraphFont"/>
    <w:link w:val="Signature"/>
    <w:uiPriority w:val="99"/>
    <w:semiHidden/>
    <w:rsid w:val="00BB3EF4"/>
    <w:rPr>
      <w:rFonts w:ascii="Times New Roman" w:eastAsia="Meiryo UI" w:hAnsi="Times New Roman"/>
      <w:sz w:val="21"/>
      <w:szCs w:val="21"/>
      <w:lang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BB3EF4"/>
    <w:pPr>
      <w:numPr>
        <w:ilvl w:val="1"/>
      </w:numPr>
      <w:spacing w:line="276" w:lineRule="auto"/>
      <w:jc w:val="both"/>
    </w:pPr>
    <w:rPr>
      <w:rFonts w:ascii="Times New Roman" w:eastAsia="Times New Roman" w:hAnsi="Times New Roman"/>
      <w:color w:val="5A5A5A" w:themeColor="text1" w:themeTint="A5"/>
      <w:spacing w:val="15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BB3EF4"/>
    <w:rPr>
      <w:rFonts w:ascii="Times New Roman" w:eastAsia="Times New Roman" w:hAnsi="Times New Roman"/>
      <w:color w:val="5A5A5A" w:themeColor="text1" w:themeTint="A5"/>
      <w:spacing w:val="15"/>
      <w:lang w:eastAsia="ja-JP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BB3EF4"/>
    <w:pPr>
      <w:spacing w:after="0" w:line="276" w:lineRule="auto"/>
      <w:ind w:left="210" w:hanging="210"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BB3EF4"/>
    <w:pPr>
      <w:spacing w:after="0" w:line="276" w:lineRule="auto"/>
      <w:jc w:val="both"/>
    </w:pPr>
    <w:rPr>
      <w:rFonts w:ascii="Times New Roman" w:eastAsia="Meiryo UI" w:hAnsi="Times New Roman"/>
      <w:sz w:val="21"/>
      <w:szCs w:val="21"/>
      <w:lang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BB3EF4"/>
    <w:pPr>
      <w:spacing w:after="0" w:line="240" w:lineRule="auto"/>
      <w:contextualSpacing/>
      <w:jc w:val="both"/>
    </w:pPr>
    <w:rPr>
      <w:rFonts w:ascii="Times New Roman" w:eastAsia="Times New Roman" w:hAnsi="Times New Roman" w:cs="Times New Roman"/>
      <w:spacing w:val="-10"/>
      <w:kern w:val="28"/>
      <w:sz w:val="56"/>
      <w:szCs w:val="56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BB3EF4"/>
    <w:rPr>
      <w:rFonts w:ascii="Times New Roman" w:eastAsia="Times New Roman" w:hAnsi="Times New Roman" w:cs="Times New Roman"/>
      <w:spacing w:val="-10"/>
      <w:kern w:val="28"/>
      <w:sz w:val="56"/>
      <w:szCs w:val="56"/>
      <w:lang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BB3EF4"/>
    <w:pPr>
      <w:spacing w:before="120" w:after="200" w:line="276" w:lineRule="auto"/>
      <w:jc w:val="both"/>
    </w:pPr>
    <w:rPr>
      <w:rFonts w:ascii="Times New Roman" w:eastAsia="Times New Roman" w:hAnsi="Times New Roman" w:cs="Times New Roman"/>
      <w:b/>
      <w:bCs/>
      <w:sz w:val="24"/>
      <w:szCs w:val="24"/>
      <w:lang w:eastAsia="ja-JP"/>
    </w:rPr>
  </w:style>
  <w:style w:type="paragraph" w:styleId="Revision">
    <w:name w:val="Revision"/>
    <w:hidden/>
    <w:uiPriority w:val="99"/>
    <w:semiHidden/>
    <w:rsid w:val="00BB3EF4"/>
    <w:pPr>
      <w:spacing w:after="0" w:line="240" w:lineRule="auto"/>
    </w:pPr>
    <w:rPr>
      <w:rFonts w:ascii="Times New Roman" w:eastAsia="Meiryo UI" w:hAnsi="Times New Roman"/>
      <w:sz w:val="21"/>
      <w:szCs w:val="21"/>
      <w:lang w:eastAsia="ja-JP"/>
    </w:rPr>
  </w:style>
  <w:style w:type="character" w:customStyle="1" w:styleId="Olstomnmnande2">
    <w:name w:val="Olöst omnämnande2"/>
    <w:basedOn w:val="DefaultParagraphFont"/>
    <w:uiPriority w:val="99"/>
    <w:semiHidden/>
    <w:unhideWhenUsed/>
    <w:rsid w:val="00BB3EF4"/>
    <w:rPr>
      <w:color w:val="808080"/>
      <w:shd w:val="clear" w:color="auto" w:fill="E6E6E6"/>
    </w:rPr>
  </w:style>
  <w:style w:type="character" w:customStyle="1" w:styleId="Olstomnmnande3">
    <w:name w:val="Olöst omnämnande3"/>
    <w:basedOn w:val="DefaultParagraphFont"/>
    <w:uiPriority w:val="99"/>
    <w:semiHidden/>
    <w:unhideWhenUsed/>
    <w:rsid w:val="00777B72"/>
    <w:rPr>
      <w:color w:val="808080"/>
      <w:shd w:val="clear" w:color="auto" w:fill="E6E6E6"/>
    </w:rPr>
  </w:style>
  <w:style w:type="character" w:customStyle="1" w:styleId="Olstomnmnande4">
    <w:name w:val="Olöst omnämnande4"/>
    <w:basedOn w:val="DefaultParagraphFont"/>
    <w:uiPriority w:val="99"/>
    <w:semiHidden/>
    <w:unhideWhenUsed/>
    <w:rsid w:val="00FD3872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9B58B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3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7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6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1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5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4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6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66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1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18A2CE-0174-4901-A003-DC799E850D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320</Words>
  <Characters>1701</Characters>
  <Application>Microsoft Office Word</Application>
  <DocSecurity>0</DocSecurity>
  <Lines>14</Lines>
  <Paragraphs>4</Paragraphs>
  <ScaleCrop>false</ScaleCrop>
  <Company/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ishi Matsushita</dc:creator>
  <cp:keywords/>
  <dc:description/>
  <cp:lastModifiedBy>Taishi Matsushita</cp:lastModifiedBy>
  <cp:revision>7</cp:revision>
  <cp:lastPrinted>2018-02-23T12:12:00Z</cp:lastPrinted>
  <dcterms:created xsi:type="dcterms:W3CDTF">2022-10-01T19:34:00Z</dcterms:created>
  <dcterms:modified xsi:type="dcterms:W3CDTF">2022-10-03T08:57:00Z</dcterms:modified>
</cp:coreProperties>
</file>